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3" w:type="dxa"/>
        <w:tblLook w:val="04A0" w:firstRow="1" w:lastRow="0" w:firstColumn="1" w:lastColumn="0" w:noHBand="0" w:noVBand="1"/>
      </w:tblPr>
      <w:tblGrid>
        <w:gridCol w:w="4673"/>
        <w:gridCol w:w="5670"/>
      </w:tblGrid>
      <w:tr w:rsidR="00BC6658" w:rsidRPr="00BC6658" w14:paraId="64EF33C7" w14:textId="77777777" w:rsidTr="00746016">
        <w:tc>
          <w:tcPr>
            <w:tcW w:w="4673" w:type="dxa"/>
            <w:shd w:val="clear" w:color="auto" w:fill="auto"/>
          </w:tcPr>
          <w:p w14:paraId="0E38F3B6" w14:textId="77777777" w:rsidR="00CA36DF" w:rsidRPr="00BC6658" w:rsidRDefault="00CA36DF" w:rsidP="00746016">
            <w:pPr>
              <w:jc w:val="center"/>
            </w:pPr>
            <w:r w:rsidRPr="00BC6658">
              <w:t>TRƯỜNG ĐH HÀNG HẢI VIỆT NAM</w:t>
            </w:r>
          </w:p>
          <w:p w14:paraId="39EA507A" w14:textId="77777777" w:rsidR="00CA36DF" w:rsidRPr="00BC6658" w:rsidRDefault="00D271EC" w:rsidP="00746016">
            <w:pPr>
              <w:jc w:val="center"/>
              <w:rPr>
                <w:b/>
              </w:rPr>
            </w:pPr>
            <w:r w:rsidRPr="00BC6658">
              <w:rPr>
                <w:noProof/>
              </w:rPr>
              <mc:AlternateContent>
                <mc:Choice Requires="wps">
                  <w:drawing>
                    <wp:anchor distT="4294967295" distB="4294967295" distL="114300" distR="114300" simplePos="0" relativeHeight="251656192" behindDoc="0" locked="0" layoutInCell="1" allowOverlap="1" wp14:anchorId="28798200" wp14:editId="587D1496">
                      <wp:simplePos x="0" y="0"/>
                      <wp:positionH relativeFrom="column">
                        <wp:posOffset>798195</wp:posOffset>
                      </wp:positionH>
                      <wp:positionV relativeFrom="paragraph">
                        <wp:posOffset>189229</wp:posOffset>
                      </wp:positionV>
                      <wp:extent cx="1224280" cy="0"/>
                      <wp:effectExtent l="0" t="0" r="33020" b="19050"/>
                      <wp:wrapNone/>
                      <wp:docPr id="1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242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F6744C5"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2.85pt,14.9pt" to="159.2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" strokecolor="windowText" strokeweight=".5pt">
                      <v:stroke joinstyle="miter"/>
                      <o:lock v:ext="edit" shapetype="f"/>
                    </v:line>
                  </w:pict>
                </mc:Fallback>
              </mc:AlternateContent>
            </w:r>
            <w:r w:rsidR="00CA36DF" w:rsidRPr="00BC6658">
              <w:rPr>
                <w:b/>
              </w:rPr>
              <w:t>KHOA/VIỆN</w:t>
            </w:r>
          </w:p>
        </w:tc>
        <w:tc>
          <w:tcPr>
            <w:tcW w:w="5670" w:type="dxa"/>
            <w:shd w:val="clear" w:color="auto" w:fill="auto"/>
          </w:tcPr>
          <w:p w14:paraId="6D1E3D79" w14:textId="77777777" w:rsidR="00CA36DF" w:rsidRPr="00BC6658" w:rsidRDefault="00CA36DF" w:rsidP="00746016">
            <w:pPr>
              <w:jc w:val="center"/>
              <w:rPr>
                <w:b/>
              </w:rPr>
            </w:pPr>
            <w:r w:rsidRPr="00BC6658">
              <w:rPr>
                <w:b/>
              </w:rPr>
              <w:t>CỘNG HÒA XÃ HỘI CHỦ NGHĨA VIỆT NAM</w:t>
            </w:r>
          </w:p>
          <w:p w14:paraId="3C292D0A" w14:textId="77777777" w:rsidR="00CA36DF" w:rsidRPr="00BC6658" w:rsidRDefault="00CA36DF" w:rsidP="00746016">
            <w:pPr>
              <w:jc w:val="center"/>
              <w:rPr>
                <w:b/>
              </w:rPr>
            </w:pPr>
            <w:r w:rsidRPr="00BC6658">
              <w:rPr>
                <w:b/>
              </w:rPr>
              <w:t>Độc lập - Tự do - Hạnh phúc</w:t>
            </w:r>
          </w:p>
          <w:p w14:paraId="12B1A9A2" w14:textId="3DA7DA7A" w:rsidR="00CA36DF" w:rsidRPr="00BC6658" w:rsidRDefault="008971E0" w:rsidP="00746016">
            <w:pPr>
              <w:jc w:val="center"/>
              <w:rPr>
                <w:b/>
              </w:rPr>
            </w:pPr>
            <w:r>
              <w:rPr>
                <w:b/>
                <w:noProof/>
              </w:rPr>
              <mc:AlternateContent>
                <mc:Choice Requires="wps">
                  <w:drawing>
                    <wp:anchor distT="0" distB="0" distL="114300" distR="114300" simplePos="0" relativeHeight="251665408" behindDoc="0" locked="0" layoutInCell="1" allowOverlap="1" wp14:anchorId="6B754120" wp14:editId="6E04D372">
                      <wp:simplePos x="0" y="0"/>
                      <wp:positionH relativeFrom="column">
                        <wp:posOffset>883284</wp:posOffset>
                      </wp:positionH>
                      <wp:positionV relativeFrom="paragraph">
                        <wp:posOffset>32385</wp:posOffset>
                      </wp:positionV>
                      <wp:extent cx="17240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724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1B86B7" id="Straight Connector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9.55pt,2.55pt" to="205.3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" strokecolor="black [3200]" strokeweight=".5pt">
                      <v:stroke joinstyle="miter"/>
                    </v:line>
                  </w:pict>
                </mc:Fallback>
              </mc:AlternateContent>
            </w:r>
          </w:p>
          <w:p w14:paraId="44C56CE4" w14:textId="77777777" w:rsidR="00CA36DF" w:rsidRPr="00BC6658" w:rsidRDefault="00CA36DF" w:rsidP="00BD22AD">
            <w:pPr>
              <w:spacing w:after="40"/>
              <w:jc w:val="center"/>
              <w:rPr>
                <w:i/>
              </w:rPr>
            </w:pPr>
            <w:r w:rsidRPr="00BC6658">
              <w:rPr>
                <w:i/>
              </w:rPr>
              <w:t>Hả</w:t>
            </w:r>
            <w:r w:rsidR="00C21676" w:rsidRPr="00BC6658">
              <w:rPr>
                <w:i/>
              </w:rPr>
              <w:t xml:space="preserve">i Phòng, ngày    tháng    năm </w:t>
            </w:r>
            <w:r w:rsidR="00E3784E" w:rsidRPr="00BC6658">
              <w:rPr>
                <w:i/>
              </w:rPr>
              <w:t>202</w:t>
            </w:r>
            <w:r w:rsidR="00BD22AD">
              <w:rPr>
                <w:i/>
              </w:rPr>
              <w:t>2</w:t>
            </w:r>
          </w:p>
        </w:tc>
      </w:tr>
    </w:tbl>
    <w:p w14:paraId="47A24809" w14:textId="77777777" w:rsidR="00CA36DF" w:rsidRPr="00BC6658" w:rsidRDefault="00CA36DF" w:rsidP="00CA36DF">
      <w:pPr>
        <w:spacing w:before="160"/>
        <w:jc w:val="center"/>
        <w:rPr>
          <w:b/>
          <w:sz w:val="28"/>
        </w:rPr>
      </w:pPr>
      <w:r w:rsidRPr="00BC6658">
        <w:rPr>
          <w:b/>
          <w:bCs/>
          <w:sz w:val="28"/>
        </w:rPr>
        <w:t xml:space="preserve">BIÊN BẢN HỌP </w:t>
      </w:r>
      <w:r w:rsidRPr="00BC6658">
        <w:rPr>
          <w:b/>
          <w:sz w:val="28"/>
        </w:rPr>
        <w:t xml:space="preserve">XÉT CHỌN </w:t>
      </w:r>
    </w:p>
    <w:p w14:paraId="37B26CF1" w14:textId="77777777" w:rsidR="00CA36DF" w:rsidRPr="00BC6658" w:rsidRDefault="00CA36DF" w:rsidP="00CA36DF">
      <w:pPr>
        <w:jc w:val="center"/>
        <w:rPr>
          <w:b/>
          <w:bCs/>
          <w:sz w:val="28"/>
        </w:rPr>
      </w:pPr>
      <w:r w:rsidRPr="00BC6658">
        <w:rPr>
          <w:b/>
          <w:bCs/>
          <w:sz w:val="28"/>
        </w:rPr>
        <w:t xml:space="preserve">ĐỀ TÀI NGHIÊN CỨU KHOA HỌC CẤP CƠ SỞ, </w:t>
      </w:r>
    </w:p>
    <w:p w14:paraId="530A3410" w14:textId="77777777" w:rsidR="00CA36DF" w:rsidRPr="00BC6658" w:rsidRDefault="00CA36DF" w:rsidP="00CA36DF">
      <w:pPr>
        <w:jc w:val="center"/>
        <w:rPr>
          <w:b/>
          <w:bCs/>
          <w:sz w:val="28"/>
        </w:rPr>
      </w:pPr>
      <w:r w:rsidRPr="00BC6658">
        <w:rPr>
          <w:b/>
          <w:bCs/>
          <w:sz w:val="28"/>
        </w:rPr>
        <w:t>ĐỀ TÀI NGHIÊN CỨU KHOA HỌC SINH VIÊN</w:t>
      </w:r>
    </w:p>
    <w:p w14:paraId="497C33D6" w14:textId="77777777" w:rsidR="00CA36DF" w:rsidRPr="00BC6658" w:rsidRDefault="00CA36DF" w:rsidP="00CA36DF"/>
    <w:p w14:paraId="3CDD7368" w14:textId="77777777" w:rsidR="00CA36DF" w:rsidRPr="00BC6658" w:rsidRDefault="00CA36DF" w:rsidP="00CA36DF">
      <w:pPr>
        <w:pStyle w:val="BodyText2"/>
        <w:tabs>
          <w:tab w:val="left" w:pos="540"/>
        </w:tabs>
        <w:spacing w:before="40" w:after="40" w:line="288" w:lineRule="auto"/>
        <w:rPr>
          <w:rFonts w:ascii="Times New Roman" w:hAnsi="Times New Roman"/>
          <w:b/>
          <w:bCs/>
          <w:sz w:val="26"/>
          <w:szCs w:val="26"/>
        </w:rPr>
      </w:pPr>
      <w:r w:rsidRPr="00BC6658">
        <w:rPr>
          <w:rFonts w:ascii="Times New Roman" w:hAnsi="Times New Roman"/>
          <w:b/>
          <w:bCs/>
          <w:sz w:val="26"/>
          <w:szCs w:val="26"/>
        </w:rPr>
        <w:t>A. Thông tin chung</w:t>
      </w:r>
    </w:p>
    <w:p w14:paraId="16A12E62"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 xml:space="preserve">Hội đồng </w:t>
      </w:r>
      <w:r w:rsidR="00BD22AD">
        <w:rPr>
          <w:sz w:val="26"/>
          <w:szCs w:val="26"/>
          <w:bdr w:val="none" w:sz="0" w:space="0" w:color="auto" w:frame="1"/>
        </w:rPr>
        <w:t>Khoa học và Đào tạo</w:t>
      </w:r>
      <w:r w:rsidRPr="00BC6658">
        <w:rPr>
          <w:sz w:val="26"/>
          <w:szCs w:val="26"/>
          <w:bdr w:val="none" w:sz="0" w:space="0" w:color="auto" w:frame="1"/>
        </w:rPr>
        <w:t xml:space="preserve"> Khoa/Viện ………………………………</w:t>
      </w:r>
    </w:p>
    <w:p w14:paraId="407D11A9"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 xml:space="preserve">Thời gian họp: ngày ... tháng ... năm </w:t>
      </w:r>
      <w:r w:rsidR="00BD22AD">
        <w:rPr>
          <w:sz w:val="26"/>
          <w:szCs w:val="26"/>
          <w:bdr w:val="none" w:sz="0" w:space="0" w:color="auto" w:frame="1"/>
        </w:rPr>
        <w:t>2022</w:t>
      </w:r>
    </w:p>
    <w:p w14:paraId="191B52BE"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Địa điểm: ...</w:t>
      </w:r>
    </w:p>
    <w:p w14:paraId="48420E67"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 xml:space="preserve">Số thành viên có mặt/tổng số thành viên: </w:t>
      </w:r>
      <w:r w:rsidRPr="00BC6658">
        <w:rPr>
          <w:sz w:val="26"/>
          <w:szCs w:val="26"/>
          <w:bdr w:val="none" w:sz="0" w:space="0" w:color="auto" w:frame="1"/>
        </w:rPr>
        <w:tab/>
        <w:t xml:space="preserve">……/…..  </w:t>
      </w:r>
    </w:p>
    <w:p w14:paraId="292F54EB"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 xml:space="preserve">Họ và tên thành viên vắng mặt: ……………………………………  </w:t>
      </w:r>
    </w:p>
    <w:p w14:paraId="17D98A80"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Đại biểu tham dự: ………………………….</w:t>
      </w:r>
    </w:p>
    <w:p w14:paraId="0FA2FCC9" w14:textId="77777777" w:rsidR="00CA36DF" w:rsidRPr="00BC6658" w:rsidRDefault="00CA36DF" w:rsidP="00CA36DF">
      <w:pPr>
        <w:pStyle w:val="NormalWeb"/>
        <w:shd w:val="clear" w:color="auto" w:fill="FFFFFF"/>
        <w:spacing w:before="40" w:beforeAutospacing="0" w:after="40" w:afterAutospacing="0" w:line="288" w:lineRule="auto"/>
        <w:ind w:firstLine="567"/>
        <w:jc w:val="both"/>
        <w:textAlignment w:val="baseline"/>
        <w:rPr>
          <w:sz w:val="26"/>
          <w:szCs w:val="26"/>
          <w:bdr w:val="none" w:sz="0" w:space="0" w:color="auto" w:frame="1"/>
        </w:rPr>
      </w:pPr>
      <w:r w:rsidRPr="00BC6658">
        <w:rPr>
          <w:sz w:val="26"/>
          <w:szCs w:val="26"/>
          <w:bdr w:val="none" w:sz="0" w:space="0" w:color="auto" w:frame="1"/>
        </w:rPr>
        <w:t>Danh sách thành viên Hội đồng tham gia xét duyệt:</w:t>
      </w:r>
    </w:p>
    <w:tbl>
      <w:tblPr>
        <w:tblW w:w="102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024"/>
        <w:gridCol w:w="2811"/>
        <w:gridCol w:w="2150"/>
        <w:gridCol w:w="1747"/>
      </w:tblGrid>
      <w:tr w:rsidR="00CA36DF" w:rsidRPr="00BC6658" w14:paraId="38A636ED" w14:textId="77777777" w:rsidTr="00123427">
        <w:trPr>
          <w:cantSplit/>
          <w:jc w:val="center"/>
        </w:trPr>
        <w:tc>
          <w:tcPr>
            <w:tcW w:w="567" w:type="dxa"/>
            <w:tcBorders>
              <w:top w:val="single" w:sz="4" w:space="0" w:color="auto"/>
              <w:left w:val="single" w:sz="4" w:space="0" w:color="auto"/>
              <w:bottom w:val="nil"/>
              <w:right w:val="single" w:sz="4" w:space="0" w:color="auto"/>
            </w:tcBorders>
            <w:vAlign w:val="center"/>
          </w:tcPr>
          <w:p w14:paraId="7AC86BE7" w14:textId="77777777" w:rsidR="00CA36DF" w:rsidRPr="00BC6658" w:rsidRDefault="00CA36DF" w:rsidP="00746016">
            <w:pPr>
              <w:tabs>
                <w:tab w:val="left" w:leader="dot" w:pos="8505"/>
              </w:tabs>
              <w:autoSpaceDE w:val="0"/>
              <w:autoSpaceDN w:val="0"/>
              <w:spacing w:before="40" w:after="40" w:line="288" w:lineRule="auto"/>
              <w:jc w:val="center"/>
              <w:rPr>
                <w:b/>
                <w:bCs/>
                <w:sz w:val="26"/>
                <w:szCs w:val="26"/>
              </w:rPr>
            </w:pPr>
            <w:r w:rsidRPr="00BC6658">
              <w:rPr>
                <w:b/>
                <w:bCs/>
                <w:sz w:val="26"/>
                <w:szCs w:val="26"/>
              </w:rPr>
              <w:t>TT</w:t>
            </w:r>
          </w:p>
        </w:tc>
        <w:tc>
          <w:tcPr>
            <w:tcW w:w="3024" w:type="dxa"/>
            <w:tcBorders>
              <w:top w:val="single" w:sz="4" w:space="0" w:color="auto"/>
              <w:left w:val="single" w:sz="4" w:space="0" w:color="auto"/>
              <w:bottom w:val="nil"/>
              <w:right w:val="single" w:sz="4" w:space="0" w:color="auto"/>
            </w:tcBorders>
            <w:vAlign w:val="center"/>
          </w:tcPr>
          <w:p w14:paraId="75E088A8" w14:textId="77777777" w:rsidR="00CA36DF" w:rsidRPr="00BC6658" w:rsidRDefault="00CA36DF" w:rsidP="00746016">
            <w:pPr>
              <w:tabs>
                <w:tab w:val="left" w:leader="dot" w:pos="8505"/>
              </w:tabs>
              <w:autoSpaceDE w:val="0"/>
              <w:autoSpaceDN w:val="0"/>
              <w:spacing w:before="40" w:after="40" w:line="288" w:lineRule="auto"/>
              <w:jc w:val="center"/>
              <w:rPr>
                <w:b/>
                <w:bCs/>
                <w:sz w:val="26"/>
                <w:szCs w:val="26"/>
              </w:rPr>
            </w:pPr>
            <w:r w:rsidRPr="00BC6658">
              <w:rPr>
                <w:b/>
                <w:bCs/>
                <w:sz w:val="26"/>
                <w:szCs w:val="26"/>
              </w:rPr>
              <w:t>Họ tên</w:t>
            </w:r>
          </w:p>
        </w:tc>
        <w:tc>
          <w:tcPr>
            <w:tcW w:w="2811" w:type="dxa"/>
            <w:tcBorders>
              <w:top w:val="single" w:sz="4" w:space="0" w:color="auto"/>
              <w:left w:val="single" w:sz="4" w:space="0" w:color="auto"/>
              <w:bottom w:val="nil"/>
              <w:right w:val="single" w:sz="4" w:space="0" w:color="auto"/>
            </w:tcBorders>
            <w:vAlign w:val="center"/>
          </w:tcPr>
          <w:p w14:paraId="41E78C18" w14:textId="77777777" w:rsidR="00CA36DF" w:rsidRPr="00BC6658" w:rsidRDefault="00CA36DF" w:rsidP="00746016">
            <w:pPr>
              <w:tabs>
                <w:tab w:val="left" w:leader="dot" w:pos="8505"/>
              </w:tabs>
              <w:autoSpaceDE w:val="0"/>
              <w:autoSpaceDN w:val="0"/>
              <w:spacing w:before="40" w:after="40" w:line="288" w:lineRule="auto"/>
              <w:jc w:val="center"/>
              <w:rPr>
                <w:b/>
                <w:bCs/>
                <w:sz w:val="26"/>
                <w:szCs w:val="26"/>
              </w:rPr>
            </w:pPr>
            <w:r w:rsidRPr="00BC6658">
              <w:rPr>
                <w:b/>
                <w:bCs/>
                <w:sz w:val="26"/>
                <w:szCs w:val="26"/>
              </w:rPr>
              <w:t>Chức vụ</w:t>
            </w:r>
          </w:p>
        </w:tc>
        <w:tc>
          <w:tcPr>
            <w:tcW w:w="2150" w:type="dxa"/>
            <w:tcBorders>
              <w:top w:val="single" w:sz="4" w:space="0" w:color="auto"/>
              <w:left w:val="single" w:sz="4" w:space="0" w:color="auto"/>
              <w:bottom w:val="nil"/>
              <w:right w:val="single" w:sz="4" w:space="0" w:color="auto"/>
            </w:tcBorders>
            <w:vAlign w:val="center"/>
          </w:tcPr>
          <w:p w14:paraId="6AF64052" w14:textId="77777777" w:rsidR="00CA36DF" w:rsidRPr="00BC6658" w:rsidRDefault="00CA36DF" w:rsidP="00746016">
            <w:pPr>
              <w:tabs>
                <w:tab w:val="left" w:leader="dot" w:pos="8505"/>
              </w:tabs>
              <w:autoSpaceDE w:val="0"/>
              <w:autoSpaceDN w:val="0"/>
              <w:spacing w:before="40" w:after="40" w:line="288" w:lineRule="auto"/>
              <w:jc w:val="center"/>
              <w:rPr>
                <w:b/>
                <w:bCs/>
                <w:sz w:val="26"/>
                <w:szCs w:val="26"/>
              </w:rPr>
            </w:pPr>
            <w:r w:rsidRPr="00BC6658">
              <w:rPr>
                <w:b/>
                <w:bCs/>
                <w:sz w:val="26"/>
                <w:szCs w:val="26"/>
              </w:rPr>
              <w:t>Chức danh HĐ</w:t>
            </w:r>
          </w:p>
        </w:tc>
        <w:tc>
          <w:tcPr>
            <w:tcW w:w="1747" w:type="dxa"/>
            <w:tcBorders>
              <w:top w:val="single" w:sz="4" w:space="0" w:color="auto"/>
              <w:left w:val="single" w:sz="4" w:space="0" w:color="auto"/>
              <w:bottom w:val="nil"/>
              <w:right w:val="single" w:sz="4" w:space="0" w:color="auto"/>
            </w:tcBorders>
            <w:vAlign w:val="center"/>
          </w:tcPr>
          <w:p w14:paraId="040E6E32" w14:textId="77777777" w:rsidR="00CA36DF" w:rsidRPr="00BC6658" w:rsidRDefault="00CA36DF" w:rsidP="00746016">
            <w:pPr>
              <w:tabs>
                <w:tab w:val="left" w:leader="dot" w:pos="8505"/>
              </w:tabs>
              <w:autoSpaceDE w:val="0"/>
              <w:autoSpaceDN w:val="0"/>
              <w:spacing w:before="40" w:after="40" w:line="288" w:lineRule="auto"/>
              <w:jc w:val="center"/>
              <w:rPr>
                <w:b/>
                <w:bCs/>
                <w:sz w:val="26"/>
                <w:szCs w:val="26"/>
              </w:rPr>
            </w:pPr>
            <w:r w:rsidRPr="00BC6658">
              <w:rPr>
                <w:b/>
                <w:bCs/>
                <w:sz w:val="26"/>
                <w:szCs w:val="26"/>
              </w:rPr>
              <w:t>Chữ ký</w:t>
            </w:r>
          </w:p>
        </w:tc>
      </w:tr>
      <w:tr w:rsidR="00CA36DF" w:rsidRPr="00BC6658" w14:paraId="10FF46C6"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5B95F5DE"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1</w:t>
            </w:r>
          </w:p>
        </w:tc>
        <w:tc>
          <w:tcPr>
            <w:tcW w:w="3024" w:type="dxa"/>
            <w:tcBorders>
              <w:top w:val="single" w:sz="4" w:space="0" w:color="auto"/>
              <w:left w:val="single" w:sz="4" w:space="0" w:color="auto"/>
              <w:bottom w:val="single" w:sz="4" w:space="0" w:color="auto"/>
              <w:right w:val="single" w:sz="4" w:space="0" w:color="auto"/>
            </w:tcBorders>
            <w:vAlign w:val="center"/>
          </w:tcPr>
          <w:p w14:paraId="23062256"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3D600B2B"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ưởng Khoa/Viện</w:t>
            </w:r>
          </w:p>
        </w:tc>
        <w:tc>
          <w:tcPr>
            <w:tcW w:w="2150" w:type="dxa"/>
            <w:tcBorders>
              <w:top w:val="single" w:sz="4" w:space="0" w:color="auto"/>
              <w:left w:val="single" w:sz="4" w:space="0" w:color="auto"/>
              <w:bottom w:val="single" w:sz="4" w:space="0" w:color="auto"/>
              <w:right w:val="single" w:sz="4" w:space="0" w:color="auto"/>
            </w:tcBorders>
            <w:vAlign w:val="center"/>
          </w:tcPr>
          <w:p w14:paraId="289946DE"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 xml:space="preserve">Chủ tịch </w:t>
            </w:r>
          </w:p>
        </w:tc>
        <w:tc>
          <w:tcPr>
            <w:tcW w:w="1747" w:type="dxa"/>
            <w:tcBorders>
              <w:top w:val="single" w:sz="4" w:space="0" w:color="auto"/>
              <w:left w:val="single" w:sz="4" w:space="0" w:color="auto"/>
              <w:bottom w:val="single" w:sz="4" w:space="0" w:color="auto"/>
              <w:right w:val="single" w:sz="4" w:space="0" w:color="auto"/>
            </w:tcBorders>
            <w:vAlign w:val="center"/>
          </w:tcPr>
          <w:p w14:paraId="1B4068C0"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68E11256"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2C4AD62C"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2</w:t>
            </w:r>
          </w:p>
        </w:tc>
        <w:tc>
          <w:tcPr>
            <w:tcW w:w="3024" w:type="dxa"/>
            <w:tcBorders>
              <w:top w:val="single" w:sz="4" w:space="0" w:color="auto"/>
              <w:left w:val="single" w:sz="4" w:space="0" w:color="auto"/>
              <w:bottom w:val="single" w:sz="4" w:space="0" w:color="auto"/>
              <w:right w:val="single" w:sz="4" w:space="0" w:color="auto"/>
            </w:tcBorders>
            <w:vAlign w:val="center"/>
          </w:tcPr>
          <w:p w14:paraId="4E073152"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04FC00BE"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Phó Trưởng Khoa/Viện</w:t>
            </w:r>
          </w:p>
        </w:tc>
        <w:tc>
          <w:tcPr>
            <w:tcW w:w="2150" w:type="dxa"/>
            <w:tcBorders>
              <w:top w:val="single" w:sz="4" w:space="0" w:color="auto"/>
              <w:left w:val="single" w:sz="4" w:space="0" w:color="auto"/>
              <w:bottom w:val="single" w:sz="4" w:space="0" w:color="auto"/>
              <w:right w:val="single" w:sz="4" w:space="0" w:color="auto"/>
            </w:tcBorders>
            <w:vAlign w:val="center"/>
          </w:tcPr>
          <w:p w14:paraId="52B5265B"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Phó Chủ tịch</w:t>
            </w:r>
          </w:p>
        </w:tc>
        <w:tc>
          <w:tcPr>
            <w:tcW w:w="1747" w:type="dxa"/>
            <w:tcBorders>
              <w:top w:val="single" w:sz="4" w:space="0" w:color="auto"/>
              <w:left w:val="single" w:sz="4" w:space="0" w:color="auto"/>
              <w:bottom w:val="single" w:sz="4" w:space="0" w:color="auto"/>
              <w:right w:val="single" w:sz="4" w:space="0" w:color="auto"/>
            </w:tcBorders>
            <w:vAlign w:val="center"/>
          </w:tcPr>
          <w:p w14:paraId="0A8D46C8"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7A462580"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1D89697A"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3</w:t>
            </w:r>
          </w:p>
        </w:tc>
        <w:tc>
          <w:tcPr>
            <w:tcW w:w="3024" w:type="dxa"/>
            <w:tcBorders>
              <w:top w:val="single" w:sz="4" w:space="0" w:color="auto"/>
              <w:left w:val="single" w:sz="4" w:space="0" w:color="auto"/>
              <w:bottom w:val="single" w:sz="4" w:space="0" w:color="auto"/>
              <w:right w:val="single" w:sz="4" w:space="0" w:color="auto"/>
            </w:tcBorders>
            <w:vAlign w:val="center"/>
          </w:tcPr>
          <w:p w14:paraId="3BA026F1"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0A02B92E"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ưởng Bộ Môn</w:t>
            </w:r>
          </w:p>
        </w:tc>
        <w:tc>
          <w:tcPr>
            <w:tcW w:w="2150" w:type="dxa"/>
            <w:tcBorders>
              <w:top w:val="single" w:sz="4" w:space="0" w:color="auto"/>
              <w:left w:val="single" w:sz="4" w:space="0" w:color="auto"/>
              <w:bottom w:val="single" w:sz="4" w:space="0" w:color="auto"/>
              <w:right w:val="single" w:sz="4" w:space="0" w:color="auto"/>
            </w:tcBorders>
            <w:vAlign w:val="center"/>
          </w:tcPr>
          <w:p w14:paraId="2586D415"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Ủy viên</w:t>
            </w:r>
          </w:p>
        </w:tc>
        <w:tc>
          <w:tcPr>
            <w:tcW w:w="1747" w:type="dxa"/>
            <w:tcBorders>
              <w:top w:val="single" w:sz="4" w:space="0" w:color="auto"/>
              <w:left w:val="single" w:sz="4" w:space="0" w:color="auto"/>
              <w:bottom w:val="single" w:sz="4" w:space="0" w:color="auto"/>
              <w:right w:val="single" w:sz="4" w:space="0" w:color="auto"/>
            </w:tcBorders>
            <w:vAlign w:val="center"/>
          </w:tcPr>
          <w:p w14:paraId="4082F036"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2F51354B"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70199031"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4</w:t>
            </w:r>
          </w:p>
        </w:tc>
        <w:tc>
          <w:tcPr>
            <w:tcW w:w="3024" w:type="dxa"/>
            <w:tcBorders>
              <w:top w:val="single" w:sz="4" w:space="0" w:color="auto"/>
              <w:left w:val="single" w:sz="4" w:space="0" w:color="auto"/>
              <w:bottom w:val="single" w:sz="4" w:space="0" w:color="auto"/>
              <w:right w:val="single" w:sz="4" w:space="0" w:color="auto"/>
            </w:tcBorders>
            <w:vAlign w:val="center"/>
          </w:tcPr>
          <w:p w14:paraId="1FBD88D6"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453735E9"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ưởng Bộ Môn</w:t>
            </w:r>
          </w:p>
        </w:tc>
        <w:tc>
          <w:tcPr>
            <w:tcW w:w="2150" w:type="dxa"/>
            <w:tcBorders>
              <w:top w:val="single" w:sz="4" w:space="0" w:color="auto"/>
              <w:left w:val="single" w:sz="4" w:space="0" w:color="auto"/>
              <w:bottom w:val="single" w:sz="4" w:space="0" w:color="auto"/>
              <w:right w:val="single" w:sz="4" w:space="0" w:color="auto"/>
            </w:tcBorders>
            <w:vAlign w:val="center"/>
          </w:tcPr>
          <w:p w14:paraId="721C0003"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Ủy viên</w:t>
            </w:r>
          </w:p>
        </w:tc>
        <w:tc>
          <w:tcPr>
            <w:tcW w:w="1747" w:type="dxa"/>
            <w:tcBorders>
              <w:top w:val="single" w:sz="4" w:space="0" w:color="auto"/>
              <w:left w:val="single" w:sz="4" w:space="0" w:color="auto"/>
              <w:bottom w:val="single" w:sz="4" w:space="0" w:color="auto"/>
              <w:right w:val="single" w:sz="4" w:space="0" w:color="auto"/>
            </w:tcBorders>
            <w:vAlign w:val="center"/>
          </w:tcPr>
          <w:p w14:paraId="37396129"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4AFE1052"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59763817"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5</w:t>
            </w:r>
          </w:p>
        </w:tc>
        <w:tc>
          <w:tcPr>
            <w:tcW w:w="3024" w:type="dxa"/>
            <w:tcBorders>
              <w:top w:val="single" w:sz="4" w:space="0" w:color="auto"/>
              <w:left w:val="single" w:sz="4" w:space="0" w:color="auto"/>
              <w:bottom w:val="single" w:sz="4" w:space="0" w:color="auto"/>
              <w:right w:val="single" w:sz="4" w:space="0" w:color="auto"/>
            </w:tcBorders>
            <w:vAlign w:val="center"/>
          </w:tcPr>
          <w:p w14:paraId="2752ACE3"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29BF54D6"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ưởng Bộ Môn</w:t>
            </w:r>
          </w:p>
        </w:tc>
        <w:tc>
          <w:tcPr>
            <w:tcW w:w="2150" w:type="dxa"/>
            <w:tcBorders>
              <w:top w:val="single" w:sz="4" w:space="0" w:color="auto"/>
              <w:left w:val="single" w:sz="4" w:space="0" w:color="auto"/>
              <w:bottom w:val="single" w:sz="4" w:space="0" w:color="auto"/>
              <w:right w:val="single" w:sz="4" w:space="0" w:color="auto"/>
            </w:tcBorders>
            <w:vAlign w:val="center"/>
          </w:tcPr>
          <w:p w14:paraId="2C265D73"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Ủy viên</w:t>
            </w:r>
          </w:p>
        </w:tc>
        <w:tc>
          <w:tcPr>
            <w:tcW w:w="1747" w:type="dxa"/>
            <w:tcBorders>
              <w:top w:val="single" w:sz="4" w:space="0" w:color="auto"/>
              <w:left w:val="single" w:sz="4" w:space="0" w:color="auto"/>
              <w:bottom w:val="single" w:sz="4" w:space="0" w:color="auto"/>
              <w:right w:val="single" w:sz="4" w:space="0" w:color="auto"/>
            </w:tcBorders>
            <w:vAlign w:val="center"/>
          </w:tcPr>
          <w:p w14:paraId="56DBD819"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6E586E0E"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0FC50072"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6</w:t>
            </w:r>
          </w:p>
        </w:tc>
        <w:tc>
          <w:tcPr>
            <w:tcW w:w="3024" w:type="dxa"/>
            <w:tcBorders>
              <w:top w:val="single" w:sz="4" w:space="0" w:color="auto"/>
              <w:left w:val="single" w:sz="4" w:space="0" w:color="auto"/>
              <w:bottom w:val="single" w:sz="4" w:space="0" w:color="auto"/>
              <w:right w:val="single" w:sz="4" w:space="0" w:color="auto"/>
            </w:tcBorders>
            <w:vAlign w:val="center"/>
          </w:tcPr>
          <w:p w14:paraId="13AEC30C"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327D6E97"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ưởng Bộ Môn</w:t>
            </w:r>
          </w:p>
        </w:tc>
        <w:tc>
          <w:tcPr>
            <w:tcW w:w="2150" w:type="dxa"/>
            <w:tcBorders>
              <w:top w:val="single" w:sz="4" w:space="0" w:color="auto"/>
              <w:left w:val="single" w:sz="4" w:space="0" w:color="auto"/>
              <w:bottom w:val="single" w:sz="4" w:space="0" w:color="auto"/>
              <w:right w:val="single" w:sz="4" w:space="0" w:color="auto"/>
            </w:tcBorders>
            <w:vAlign w:val="center"/>
          </w:tcPr>
          <w:p w14:paraId="1108586C"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Ủy viên</w:t>
            </w:r>
          </w:p>
        </w:tc>
        <w:tc>
          <w:tcPr>
            <w:tcW w:w="1747" w:type="dxa"/>
            <w:tcBorders>
              <w:top w:val="single" w:sz="4" w:space="0" w:color="auto"/>
              <w:left w:val="single" w:sz="4" w:space="0" w:color="auto"/>
              <w:bottom w:val="single" w:sz="4" w:space="0" w:color="auto"/>
              <w:right w:val="single" w:sz="4" w:space="0" w:color="auto"/>
            </w:tcBorders>
            <w:vAlign w:val="center"/>
          </w:tcPr>
          <w:p w14:paraId="0834D83E" w14:textId="77777777" w:rsidR="00CA36DF" w:rsidRPr="00BC6658" w:rsidRDefault="00CA36DF" w:rsidP="00746016">
            <w:pPr>
              <w:tabs>
                <w:tab w:val="left" w:pos="4536"/>
              </w:tabs>
              <w:spacing w:before="40" w:after="40" w:line="288" w:lineRule="auto"/>
              <w:jc w:val="both"/>
              <w:rPr>
                <w:sz w:val="26"/>
                <w:szCs w:val="26"/>
              </w:rPr>
            </w:pPr>
          </w:p>
        </w:tc>
      </w:tr>
      <w:tr w:rsidR="00CA36DF" w:rsidRPr="00BC6658" w14:paraId="29C1DDBF" w14:textId="77777777" w:rsidTr="00123427">
        <w:trPr>
          <w:cantSplit/>
          <w:jc w:val="center"/>
        </w:trPr>
        <w:tc>
          <w:tcPr>
            <w:tcW w:w="567" w:type="dxa"/>
            <w:tcBorders>
              <w:top w:val="single" w:sz="4" w:space="0" w:color="auto"/>
              <w:left w:val="single" w:sz="4" w:space="0" w:color="auto"/>
              <w:bottom w:val="single" w:sz="4" w:space="0" w:color="auto"/>
              <w:right w:val="single" w:sz="4" w:space="0" w:color="auto"/>
            </w:tcBorders>
            <w:vAlign w:val="center"/>
          </w:tcPr>
          <w:p w14:paraId="5182FD61" w14:textId="77777777" w:rsidR="00CA36DF" w:rsidRPr="00BC6658" w:rsidRDefault="00CA36DF" w:rsidP="00746016">
            <w:pPr>
              <w:tabs>
                <w:tab w:val="left" w:leader="dot" w:pos="8505"/>
              </w:tabs>
              <w:autoSpaceDE w:val="0"/>
              <w:autoSpaceDN w:val="0"/>
              <w:spacing w:before="40" w:after="40" w:line="288" w:lineRule="auto"/>
              <w:jc w:val="both"/>
              <w:rPr>
                <w:sz w:val="26"/>
                <w:szCs w:val="26"/>
              </w:rPr>
            </w:pPr>
            <w:r w:rsidRPr="00BC6658">
              <w:rPr>
                <w:sz w:val="26"/>
                <w:szCs w:val="26"/>
              </w:rPr>
              <w:t>7</w:t>
            </w:r>
          </w:p>
        </w:tc>
        <w:tc>
          <w:tcPr>
            <w:tcW w:w="3024" w:type="dxa"/>
            <w:tcBorders>
              <w:top w:val="single" w:sz="4" w:space="0" w:color="auto"/>
              <w:left w:val="single" w:sz="4" w:space="0" w:color="auto"/>
              <w:bottom w:val="single" w:sz="4" w:space="0" w:color="auto"/>
              <w:right w:val="single" w:sz="4" w:space="0" w:color="auto"/>
            </w:tcBorders>
            <w:vAlign w:val="center"/>
          </w:tcPr>
          <w:p w14:paraId="293F5A77" w14:textId="77777777" w:rsidR="00CA36DF" w:rsidRPr="00BC6658" w:rsidRDefault="00CA36DF" w:rsidP="00746016">
            <w:pPr>
              <w:tabs>
                <w:tab w:val="left" w:pos="4536"/>
              </w:tabs>
              <w:spacing w:before="40" w:after="40" w:line="288" w:lineRule="auto"/>
              <w:jc w:val="both"/>
              <w:rPr>
                <w:sz w:val="26"/>
                <w:szCs w:val="26"/>
              </w:rPr>
            </w:pPr>
          </w:p>
        </w:tc>
        <w:tc>
          <w:tcPr>
            <w:tcW w:w="2811" w:type="dxa"/>
            <w:tcBorders>
              <w:top w:val="single" w:sz="4" w:space="0" w:color="auto"/>
              <w:left w:val="single" w:sz="4" w:space="0" w:color="auto"/>
              <w:bottom w:val="single" w:sz="4" w:space="0" w:color="auto"/>
              <w:right w:val="single" w:sz="4" w:space="0" w:color="auto"/>
            </w:tcBorders>
            <w:vAlign w:val="center"/>
          </w:tcPr>
          <w:p w14:paraId="7E7E541A"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Trợ lý Khoa học</w:t>
            </w:r>
          </w:p>
        </w:tc>
        <w:tc>
          <w:tcPr>
            <w:tcW w:w="2150" w:type="dxa"/>
            <w:tcBorders>
              <w:top w:val="single" w:sz="4" w:space="0" w:color="auto"/>
              <w:left w:val="single" w:sz="4" w:space="0" w:color="auto"/>
              <w:bottom w:val="single" w:sz="4" w:space="0" w:color="auto"/>
              <w:right w:val="single" w:sz="4" w:space="0" w:color="auto"/>
            </w:tcBorders>
            <w:vAlign w:val="center"/>
          </w:tcPr>
          <w:p w14:paraId="4F6D7795" w14:textId="77777777" w:rsidR="00CA36DF" w:rsidRPr="00BC6658" w:rsidRDefault="00CA36DF" w:rsidP="00746016">
            <w:pPr>
              <w:tabs>
                <w:tab w:val="left" w:pos="4536"/>
              </w:tabs>
              <w:spacing w:before="40" w:after="40" w:line="288" w:lineRule="auto"/>
              <w:jc w:val="both"/>
              <w:rPr>
                <w:sz w:val="26"/>
                <w:szCs w:val="26"/>
              </w:rPr>
            </w:pPr>
            <w:r w:rsidRPr="00BC6658">
              <w:rPr>
                <w:sz w:val="26"/>
                <w:szCs w:val="26"/>
              </w:rPr>
              <w:t>Ủy viên, Thư ký</w:t>
            </w:r>
          </w:p>
        </w:tc>
        <w:tc>
          <w:tcPr>
            <w:tcW w:w="1747" w:type="dxa"/>
            <w:tcBorders>
              <w:top w:val="single" w:sz="4" w:space="0" w:color="auto"/>
              <w:left w:val="single" w:sz="4" w:space="0" w:color="auto"/>
              <w:bottom w:val="single" w:sz="4" w:space="0" w:color="auto"/>
              <w:right w:val="single" w:sz="4" w:space="0" w:color="auto"/>
            </w:tcBorders>
            <w:vAlign w:val="center"/>
          </w:tcPr>
          <w:p w14:paraId="35917EFF" w14:textId="77777777" w:rsidR="00CA36DF" w:rsidRPr="00BC6658" w:rsidRDefault="00CA36DF" w:rsidP="00746016">
            <w:pPr>
              <w:tabs>
                <w:tab w:val="left" w:pos="4536"/>
              </w:tabs>
              <w:spacing w:before="40" w:after="40" w:line="288" w:lineRule="auto"/>
              <w:jc w:val="both"/>
              <w:rPr>
                <w:sz w:val="26"/>
                <w:szCs w:val="26"/>
              </w:rPr>
            </w:pPr>
          </w:p>
        </w:tc>
      </w:tr>
    </w:tbl>
    <w:p w14:paraId="0D64AB73" w14:textId="77777777" w:rsidR="00CA36DF" w:rsidRPr="00BC6658" w:rsidRDefault="00CA36DF" w:rsidP="00CA36DF">
      <w:pPr>
        <w:pStyle w:val="BodyText2"/>
        <w:tabs>
          <w:tab w:val="left" w:pos="1080"/>
        </w:tabs>
        <w:spacing w:before="40" w:after="40" w:line="288" w:lineRule="auto"/>
        <w:rPr>
          <w:rFonts w:ascii="Times New Roman" w:hAnsi="Times New Roman"/>
          <w:b/>
          <w:bCs/>
          <w:sz w:val="26"/>
          <w:szCs w:val="26"/>
          <w:lang w:val="en-US"/>
        </w:rPr>
      </w:pPr>
      <w:r w:rsidRPr="00BC6658">
        <w:rPr>
          <w:rFonts w:ascii="Times New Roman" w:hAnsi="Times New Roman"/>
          <w:b/>
          <w:bCs/>
          <w:sz w:val="26"/>
          <w:szCs w:val="26"/>
        </w:rPr>
        <w:t xml:space="preserve">B. </w:t>
      </w:r>
      <w:r w:rsidRPr="00BC6658">
        <w:rPr>
          <w:rFonts w:ascii="Times New Roman" w:hAnsi="Times New Roman"/>
          <w:b/>
          <w:bCs/>
          <w:sz w:val="26"/>
          <w:szCs w:val="26"/>
          <w:lang w:val="en-US"/>
        </w:rPr>
        <w:t>Nội dung</w:t>
      </w:r>
    </w:p>
    <w:p w14:paraId="6A12240E" w14:textId="77777777" w:rsidR="00CA36DF" w:rsidRPr="00BC6658" w:rsidRDefault="00CA36DF" w:rsidP="00CA36DF">
      <w:pPr>
        <w:pStyle w:val="BodyText2"/>
        <w:tabs>
          <w:tab w:val="left" w:pos="540"/>
        </w:tabs>
        <w:spacing w:before="40" w:after="40" w:line="288" w:lineRule="auto"/>
        <w:rPr>
          <w:rFonts w:ascii="Times New Roman" w:hAnsi="Times New Roman"/>
          <w:b/>
          <w:bCs/>
          <w:sz w:val="26"/>
          <w:szCs w:val="26"/>
          <w:lang w:val="en-US"/>
        </w:rPr>
      </w:pPr>
      <w:r w:rsidRPr="00BC6658">
        <w:rPr>
          <w:rFonts w:ascii="Times New Roman" w:hAnsi="Times New Roman"/>
          <w:b/>
          <w:bCs/>
          <w:sz w:val="26"/>
          <w:szCs w:val="26"/>
          <w:lang w:val="en-US"/>
        </w:rPr>
        <w:t>I. Xét chọn đề tài nghiên cứu khoa học cấp Cơ sở</w:t>
      </w:r>
    </w:p>
    <w:p w14:paraId="54FE1FA6" w14:textId="77777777" w:rsidR="00CA36DF" w:rsidRPr="00BC6658" w:rsidRDefault="00CA36DF" w:rsidP="00CA36DF">
      <w:pPr>
        <w:pStyle w:val="BodyText2"/>
        <w:tabs>
          <w:tab w:val="left" w:pos="1080"/>
        </w:tabs>
        <w:spacing w:before="40" w:after="40" w:line="288" w:lineRule="auto"/>
        <w:jc w:val="both"/>
        <w:rPr>
          <w:rFonts w:ascii="Times New Roman" w:hAnsi="Times New Roman"/>
          <w:i/>
          <w:sz w:val="26"/>
          <w:szCs w:val="26"/>
        </w:rPr>
      </w:pPr>
      <w:r w:rsidRPr="00BC6658">
        <w:rPr>
          <w:rFonts w:ascii="Times New Roman" w:hAnsi="Times New Roman"/>
          <w:b/>
          <w:bCs/>
          <w:sz w:val="26"/>
          <w:szCs w:val="26"/>
          <w:lang w:val="en-US"/>
        </w:rPr>
        <w:t>1</w:t>
      </w:r>
      <w:r w:rsidRPr="00BC6658">
        <w:rPr>
          <w:rFonts w:ascii="Times New Roman" w:hAnsi="Times New Roman"/>
          <w:b/>
          <w:bCs/>
          <w:sz w:val="26"/>
          <w:szCs w:val="26"/>
        </w:rPr>
        <w:t xml:space="preserve">. </w:t>
      </w:r>
      <w:r w:rsidRPr="00BC6658">
        <w:rPr>
          <w:rFonts w:ascii="Times New Roman" w:hAnsi="Times New Roman"/>
          <w:b/>
          <w:bCs/>
          <w:sz w:val="26"/>
          <w:szCs w:val="26"/>
          <w:lang w:val="en-US"/>
        </w:rPr>
        <w:t>Đề tài cấp Trường trọng điểm</w:t>
      </w:r>
      <w:r w:rsidRPr="00BC6658">
        <w:rPr>
          <w:rFonts w:ascii="Times New Roman" w:hAnsi="Times New Roman"/>
          <w:b/>
          <w:bCs/>
          <w:sz w:val="26"/>
          <w:szCs w:val="26"/>
          <w:lang w:val="en-GB"/>
        </w:rPr>
        <w:t xml:space="preserve"> </w:t>
      </w:r>
      <w:r w:rsidRPr="00BC6658">
        <w:rPr>
          <w:rFonts w:ascii="Times New Roman" w:hAnsi="Times New Roman"/>
          <w:bCs/>
          <w:i/>
          <w:sz w:val="26"/>
          <w:szCs w:val="26"/>
        </w:rPr>
        <w:t>(</w:t>
      </w:r>
      <w:r w:rsidRPr="00BC6658">
        <w:rPr>
          <w:rFonts w:ascii="Times New Roman" w:hAnsi="Times New Roman"/>
          <w:i/>
          <w:sz w:val="26"/>
          <w:szCs w:val="26"/>
          <w:lang w:val="en-US"/>
        </w:rPr>
        <w:t>Căn cứ vào các nội dung đăng ký và thuyết minh đề tài của Chủ nhiệm đề tài để đánh giá, lựa chọn</w:t>
      </w:r>
      <w:r w:rsidRPr="00BC6658">
        <w:rPr>
          <w:rFonts w:ascii="Times New Roman" w:hAnsi="Times New Roman"/>
          <w:i/>
          <w:sz w:val="26"/>
          <w:szCs w:val="26"/>
        </w:rPr>
        <w:t>).</w:t>
      </w:r>
    </w:p>
    <w:p w14:paraId="34111918"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cấp Trường trọng điểm xét duyệt: …. đề tài.</w:t>
      </w:r>
    </w:p>
    <w:p w14:paraId="0EFC75E1"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cho thực hiện …./tổng số đề tài Trọng điểm xét duyệt.</w:t>
      </w:r>
    </w:p>
    <w:p w14:paraId="0642E925"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i/>
          <w:sz w:val="26"/>
          <w:szCs w:val="26"/>
          <w:lang w:val="en-US"/>
        </w:rPr>
        <w:t>(Có danh sách và thông tin cụ thể kèm theo biên bản này)</w:t>
      </w:r>
    </w:p>
    <w:p w14:paraId="4FF6F0F4"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không thực hiện …./tổng số đề tài Trọng điểm xét duyệt.</w:t>
      </w:r>
    </w:p>
    <w:p w14:paraId="4F86A98A"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xml:space="preserve">Lý do không đề nghị thực hiện </w:t>
      </w:r>
      <w:r w:rsidRPr="00BC6658">
        <w:rPr>
          <w:rFonts w:ascii="Times New Roman" w:hAnsi="Times New Roman"/>
          <w:i/>
          <w:sz w:val="26"/>
          <w:szCs w:val="26"/>
          <w:lang w:val="en-US"/>
        </w:rPr>
        <w:t>(bắt buộc)</w:t>
      </w:r>
      <w:r w:rsidRPr="00BC6658">
        <w:rPr>
          <w:rFonts w:ascii="Times New Roman" w:hAnsi="Times New Roman"/>
          <w:sz w:val="26"/>
          <w:szCs w:val="26"/>
          <w:lang w:val="en-US"/>
        </w:rPr>
        <w:t>: ………………………………………..</w:t>
      </w:r>
    </w:p>
    <w:p w14:paraId="7C22F85C"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sz w:val="26"/>
          <w:szCs w:val="26"/>
          <w:lang w:val="en-US"/>
        </w:rPr>
        <w:t xml:space="preserve">- Tổng số kinh phí đề xuất: …………………. </w:t>
      </w:r>
      <w:r w:rsidRPr="00BC6658">
        <w:rPr>
          <w:rFonts w:ascii="Times New Roman" w:hAnsi="Times New Roman"/>
          <w:i/>
          <w:sz w:val="26"/>
          <w:szCs w:val="26"/>
          <w:lang w:val="en-US"/>
        </w:rPr>
        <w:t>triệu đồng.</w:t>
      </w:r>
    </w:p>
    <w:p w14:paraId="649ECA78"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Trong đó:</w:t>
      </w:r>
    </w:p>
    <w:p w14:paraId="3ACA50E9" w14:textId="77777777" w:rsidR="00CA36DF" w:rsidRPr="00BC6658" w:rsidRDefault="00CA36DF" w:rsidP="00CA36DF">
      <w:pPr>
        <w:tabs>
          <w:tab w:val="left" w:pos="1260"/>
        </w:tabs>
        <w:spacing w:before="40" w:after="40" w:line="288" w:lineRule="auto"/>
        <w:ind w:left="274" w:firstLine="567"/>
        <w:rPr>
          <w:i/>
          <w:sz w:val="26"/>
          <w:szCs w:val="26"/>
        </w:rPr>
      </w:pPr>
      <w:r w:rsidRPr="00BC6658">
        <w:rPr>
          <w:sz w:val="26"/>
          <w:szCs w:val="26"/>
        </w:rPr>
        <w:tab/>
        <w:t xml:space="preserve">+ Kinh phí từ Trường: .................................. </w:t>
      </w:r>
      <w:r w:rsidRPr="00BC6658">
        <w:rPr>
          <w:i/>
          <w:sz w:val="26"/>
          <w:szCs w:val="26"/>
        </w:rPr>
        <w:t>triệu đồng.</w:t>
      </w:r>
    </w:p>
    <w:p w14:paraId="7E8EC306" w14:textId="77777777" w:rsidR="00CA36DF" w:rsidRPr="00BC6658" w:rsidRDefault="00CA36DF" w:rsidP="00CA36DF">
      <w:pPr>
        <w:tabs>
          <w:tab w:val="left" w:pos="1260"/>
        </w:tabs>
        <w:spacing w:before="40" w:after="40" w:line="288" w:lineRule="auto"/>
        <w:ind w:left="274" w:firstLine="567"/>
        <w:jc w:val="center"/>
        <w:rPr>
          <w:i/>
          <w:sz w:val="26"/>
          <w:szCs w:val="26"/>
        </w:rPr>
      </w:pPr>
      <w:r w:rsidRPr="00BC6658">
        <w:rPr>
          <w:i/>
          <w:sz w:val="26"/>
          <w:szCs w:val="26"/>
        </w:rPr>
        <w:t>(Bằng chữ: .................................................................................. đồng).</w:t>
      </w:r>
    </w:p>
    <w:p w14:paraId="45DCA8DA" w14:textId="77777777" w:rsidR="00CA36DF" w:rsidRPr="00BC6658" w:rsidRDefault="00CA36DF" w:rsidP="00CA36DF">
      <w:pPr>
        <w:tabs>
          <w:tab w:val="left" w:pos="1260"/>
        </w:tabs>
        <w:spacing w:before="40" w:after="40" w:line="288" w:lineRule="auto"/>
        <w:ind w:left="274" w:firstLine="567"/>
        <w:rPr>
          <w:sz w:val="26"/>
          <w:szCs w:val="26"/>
        </w:rPr>
      </w:pPr>
      <w:r w:rsidRPr="00BC6658">
        <w:rPr>
          <w:sz w:val="26"/>
          <w:szCs w:val="26"/>
        </w:rPr>
        <w:lastRenderedPageBreak/>
        <w:tab/>
        <w:t xml:space="preserve">+ Kinh phí từ các nguồn khác </w:t>
      </w:r>
      <w:r w:rsidRPr="00BC6658">
        <w:rPr>
          <w:i/>
          <w:sz w:val="26"/>
          <w:szCs w:val="26"/>
        </w:rPr>
        <w:t>(nếu có)</w:t>
      </w:r>
      <w:r w:rsidRPr="00BC6658">
        <w:rPr>
          <w:sz w:val="26"/>
          <w:szCs w:val="26"/>
        </w:rPr>
        <w:t xml:space="preserve">: ........................... </w:t>
      </w:r>
      <w:r w:rsidRPr="00BC6658">
        <w:rPr>
          <w:i/>
          <w:sz w:val="26"/>
          <w:szCs w:val="26"/>
        </w:rPr>
        <w:t>triệu đồng</w:t>
      </w:r>
      <w:r w:rsidRPr="00BC6658">
        <w:rPr>
          <w:sz w:val="26"/>
          <w:szCs w:val="26"/>
        </w:rPr>
        <w:t>.</w:t>
      </w:r>
    </w:p>
    <w:p w14:paraId="3D468DC9" w14:textId="77777777" w:rsidR="00CA36DF" w:rsidRPr="00BC6658" w:rsidRDefault="00CA36DF" w:rsidP="00CA36DF">
      <w:pPr>
        <w:pStyle w:val="BodyText2"/>
        <w:tabs>
          <w:tab w:val="left" w:pos="1080"/>
        </w:tabs>
        <w:spacing w:before="40" w:after="40" w:line="288" w:lineRule="auto"/>
        <w:jc w:val="both"/>
        <w:rPr>
          <w:rFonts w:ascii="Times New Roman" w:hAnsi="Times New Roman"/>
          <w:i/>
          <w:sz w:val="26"/>
          <w:szCs w:val="26"/>
          <w:lang w:val="en-US"/>
        </w:rPr>
      </w:pPr>
      <w:r w:rsidRPr="00BC6658">
        <w:rPr>
          <w:rFonts w:ascii="Times New Roman" w:hAnsi="Times New Roman"/>
          <w:b/>
          <w:bCs/>
          <w:sz w:val="26"/>
          <w:szCs w:val="26"/>
          <w:lang w:val="en-US"/>
        </w:rPr>
        <w:t>2</w:t>
      </w:r>
      <w:r w:rsidRPr="00BC6658">
        <w:rPr>
          <w:rFonts w:ascii="Times New Roman" w:hAnsi="Times New Roman"/>
          <w:b/>
          <w:bCs/>
          <w:sz w:val="26"/>
          <w:szCs w:val="26"/>
        </w:rPr>
        <w:t>. Đề tài cấp Trường</w:t>
      </w:r>
      <w:r w:rsidRPr="00BC6658">
        <w:rPr>
          <w:rFonts w:ascii="Times New Roman" w:hAnsi="Times New Roman"/>
          <w:i/>
          <w:sz w:val="26"/>
          <w:szCs w:val="26"/>
          <w:lang w:val="en-US"/>
        </w:rPr>
        <w:t xml:space="preserve"> </w:t>
      </w:r>
      <w:r w:rsidRPr="00BC6658">
        <w:rPr>
          <w:rFonts w:ascii="Times New Roman" w:hAnsi="Times New Roman"/>
          <w:bCs/>
          <w:i/>
          <w:sz w:val="26"/>
          <w:szCs w:val="26"/>
        </w:rPr>
        <w:t>(</w:t>
      </w:r>
      <w:r w:rsidRPr="00BC6658">
        <w:rPr>
          <w:rFonts w:ascii="Times New Roman" w:hAnsi="Times New Roman"/>
          <w:i/>
          <w:sz w:val="26"/>
          <w:szCs w:val="26"/>
          <w:lang w:val="en-US"/>
        </w:rPr>
        <w:t>Căn cứ vào các nội dung đăng ký và thuyết minh đề tài của Chủ nhiệm đề tài để đánh giá, lựa chọn</w:t>
      </w:r>
      <w:r w:rsidRPr="00BC6658">
        <w:rPr>
          <w:rFonts w:ascii="Times New Roman" w:hAnsi="Times New Roman"/>
          <w:i/>
          <w:sz w:val="26"/>
          <w:szCs w:val="26"/>
        </w:rPr>
        <w:t>).</w:t>
      </w:r>
    </w:p>
    <w:p w14:paraId="56BA22A6"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cấp Trường xét duyệt: …… đề tài.</w:t>
      </w:r>
    </w:p>
    <w:p w14:paraId="3DD010D9"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cho thực hiện …./tổng số đề tài cấp Trường xét duyệt.</w:t>
      </w:r>
    </w:p>
    <w:p w14:paraId="722326CD"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i/>
          <w:sz w:val="26"/>
          <w:szCs w:val="26"/>
          <w:lang w:val="en-US"/>
        </w:rPr>
        <w:t>(Có danh sách và thông tin cụ thể kèm theo biên bản này)</w:t>
      </w:r>
    </w:p>
    <w:p w14:paraId="49947BBC"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không thực hiện …./tổng số đề tài cấp Trường xét duyệt.</w:t>
      </w:r>
    </w:p>
    <w:p w14:paraId="605BBF79"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xml:space="preserve">Lý do không đề nghị thực hiện </w:t>
      </w:r>
      <w:r w:rsidRPr="00BC6658">
        <w:rPr>
          <w:rFonts w:ascii="Times New Roman" w:hAnsi="Times New Roman"/>
          <w:i/>
          <w:sz w:val="26"/>
          <w:szCs w:val="26"/>
          <w:lang w:val="en-US"/>
        </w:rPr>
        <w:t>(bắt buộc)</w:t>
      </w:r>
      <w:r w:rsidRPr="00BC6658">
        <w:rPr>
          <w:rFonts w:ascii="Times New Roman" w:hAnsi="Times New Roman"/>
          <w:sz w:val="26"/>
          <w:szCs w:val="26"/>
          <w:lang w:val="en-US"/>
        </w:rPr>
        <w:t>: …………………………….……..…</w:t>
      </w:r>
    </w:p>
    <w:p w14:paraId="3ACD7F8A"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sz w:val="26"/>
          <w:szCs w:val="26"/>
          <w:lang w:val="en-US"/>
        </w:rPr>
        <w:t xml:space="preserve">- Tổng số kinh phí đề xuất: …………………. </w:t>
      </w:r>
      <w:r w:rsidRPr="00BC6658">
        <w:rPr>
          <w:rFonts w:ascii="Times New Roman" w:hAnsi="Times New Roman"/>
          <w:i/>
          <w:sz w:val="26"/>
          <w:szCs w:val="26"/>
          <w:lang w:val="en-US"/>
        </w:rPr>
        <w:t>triệu đồng.</w:t>
      </w:r>
    </w:p>
    <w:p w14:paraId="78A2B143"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Trong đó:</w:t>
      </w:r>
    </w:p>
    <w:p w14:paraId="14775945" w14:textId="77777777" w:rsidR="00CA36DF" w:rsidRPr="00BC6658" w:rsidRDefault="00CA36DF" w:rsidP="00CA36DF">
      <w:pPr>
        <w:tabs>
          <w:tab w:val="left" w:pos="1260"/>
        </w:tabs>
        <w:spacing w:before="40" w:after="40" w:line="288" w:lineRule="auto"/>
        <w:ind w:left="274" w:firstLine="567"/>
        <w:rPr>
          <w:i/>
          <w:sz w:val="26"/>
          <w:szCs w:val="26"/>
        </w:rPr>
      </w:pPr>
      <w:r w:rsidRPr="00BC6658">
        <w:rPr>
          <w:sz w:val="26"/>
          <w:szCs w:val="26"/>
        </w:rPr>
        <w:tab/>
        <w:t xml:space="preserve">+ Kinh phí từ Trường: .................................. </w:t>
      </w:r>
      <w:r w:rsidRPr="00BC6658">
        <w:rPr>
          <w:i/>
          <w:sz w:val="26"/>
          <w:szCs w:val="26"/>
        </w:rPr>
        <w:t>triệu đồng.</w:t>
      </w:r>
    </w:p>
    <w:p w14:paraId="41A85E58" w14:textId="77777777" w:rsidR="00CA36DF" w:rsidRPr="00BC6658" w:rsidRDefault="00CA36DF" w:rsidP="00CA36DF">
      <w:pPr>
        <w:tabs>
          <w:tab w:val="left" w:pos="1260"/>
        </w:tabs>
        <w:spacing w:before="40" w:after="40" w:line="288" w:lineRule="auto"/>
        <w:ind w:left="274" w:firstLine="567"/>
        <w:jc w:val="center"/>
        <w:rPr>
          <w:i/>
          <w:sz w:val="26"/>
          <w:szCs w:val="26"/>
        </w:rPr>
      </w:pPr>
      <w:r w:rsidRPr="00BC6658">
        <w:rPr>
          <w:i/>
          <w:sz w:val="26"/>
          <w:szCs w:val="26"/>
        </w:rPr>
        <w:t>(Bằng chữ: .................................................................................. đồng).</w:t>
      </w:r>
    </w:p>
    <w:p w14:paraId="73382B3C" w14:textId="77777777" w:rsidR="00CA36DF" w:rsidRPr="00BC6658" w:rsidRDefault="00CA36DF" w:rsidP="00CA36DF">
      <w:pPr>
        <w:tabs>
          <w:tab w:val="left" w:pos="1260"/>
        </w:tabs>
        <w:spacing w:before="40" w:after="40" w:line="288" w:lineRule="auto"/>
        <w:ind w:left="274" w:firstLine="567"/>
        <w:rPr>
          <w:sz w:val="26"/>
          <w:szCs w:val="26"/>
        </w:rPr>
      </w:pPr>
      <w:r w:rsidRPr="00BC6658">
        <w:rPr>
          <w:sz w:val="26"/>
          <w:szCs w:val="26"/>
        </w:rPr>
        <w:tab/>
        <w:t xml:space="preserve">+ Kinh phí từ các nguồn khác: ........................... </w:t>
      </w:r>
      <w:r w:rsidRPr="00BC6658">
        <w:rPr>
          <w:i/>
          <w:sz w:val="26"/>
          <w:szCs w:val="26"/>
        </w:rPr>
        <w:t>triệu đồng</w:t>
      </w:r>
      <w:r w:rsidRPr="00BC6658">
        <w:rPr>
          <w:sz w:val="26"/>
          <w:szCs w:val="26"/>
        </w:rPr>
        <w:t>.</w:t>
      </w:r>
    </w:p>
    <w:p w14:paraId="4CDF91C2" w14:textId="77777777" w:rsidR="00CA36DF" w:rsidRPr="00BC6658" w:rsidRDefault="00CA36DF" w:rsidP="00CA36DF">
      <w:pPr>
        <w:tabs>
          <w:tab w:val="left" w:pos="1260"/>
        </w:tabs>
        <w:spacing w:before="40" w:after="40" w:line="288" w:lineRule="auto"/>
        <w:rPr>
          <w:b/>
          <w:sz w:val="26"/>
          <w:szCs w:val="26"/>
        </w:rPr>
      </w:pPr>
      <w:r w:rsidRPr="00BC6658">
        <w:rPr>
          <w:b/>
          <w:sz w:val="26"/>
          <w:szCs w:val="26"/>
        </w:rPr>
        <w:t>II. Xét chọn nghiên cứu khoa học Sinh viên</w:t>
      </w:r>
    </w:p>
    <w:p w14:paraId="37E7AE25"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nghiên cứu khoa học sinh viên xét duyệt: …… đề tài.</w:t>
      </w:r>
    </w:p>
    <w:p w14:paraId="4E10A625"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cho thực hiện …./tổng số đề tài xét duyệt.</w:t>
      </w:r>
    </w:p>
    <w:p w14:paraId="6FC2B813"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i/>
          <w:sz w:val="26"/>
          <w:szCs w:val="26"/>
          <w:lang w:val="en-US"/>
        </w:rPr>
        <w:t>(Có danh sách và thông tin cụ thể kèm theo biên bản này)</w:t>
      </w:r>
    </w:p>
    <w:p w14:paraId="1C1C9A8E"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đề tài đề nghị không thực hiện …./tổng số đề tài xét duyệt.</w:t>
      </w:r>
    </w:p>
    <w:p w14:paraId="1061F190"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xml:space="preserve">Lý do không đề nghị thực hiện </w:t>
      </w:r>
      <w:r w:rsidRPr="00BC6658">
        <w:rPr>
          <w:rFonts w:ascii="Times New Roman" w:hAnsi="Times New Roman"/>
          <w:i/>
          <w:sz w:val="26"/>
          <w:szCs w:val="26"/>
          <w:lang w:val="en-US"/>
        </w:rPr>
        <w:t>(bắt buộc)</w:t>
      </w:r>
      <w:r w:rsidRPr="00BC6658">
        <w:rPr>
          <w:rFonts w:ascii="Times New Roman" w:hAnsi="Times New Roman"/>
          <w:sz w:val="26"/>
          <w:szCs w:val="26"/>
          <w:lang w:val="en-US"/>
        </w:rPr>
        <w:t>: …………………………….……..…</w:t>
      </w:r>
    </w:p>
    <w:p w14:paraId="187CC8BA"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giảng viên tham gia hướng dẫn sinh viên: …. giảng viên.</w:t>
      </w:r>
    </w:p>
    <w:p w14:paraId="062D4FE1"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sinh viên tham gia nghiên cứu khoa học: …. sinh viên.</w:t>
      </w:r>
    </w:p>
    <w:p w14:paraId="135E2915" w14:textId="5F29911D" w:rsidR="00CA36DF" w:rsidRPr="00BC6658" w:rsidRDefault="00CA36DF" w:rsidP="00CA36DF">
      <w:pPr>
        <w:pStyle w:val="BodyText2"/>
        <w:tabs>
          <w:tab w:val="left" w:pos="1080"/>
        </w:tabs>
        <w:spacing w:before="40" w:after="40" w:line="288" w:lineRule="auto"/>
        <w:jc w:val="both"/>
        <w:rPr>
          <w:rFonts w:ascii="Times New Roman" w:hAnsi="Times New Roman"/>
          <w:i/>
          <w:sz w:val="26"/>
          <w:szCs w:val="26"/>
          <w:lang w:val="en-US"/>
        </w:rPr>
      </w:pPr>
      <w:r w:rsidRPr="00BC6658">
        <w:rPr>
          <w:rFonts w:ascii="Times New Roman" w:hAnsi="Times New Roman"/>
          <w:b/>
          <w:sz w:val="26"/>
          <w:szCs w:val="26"/>
          <w:lang w:val="en-US"/>
        </w:rPr>
        <w:t>III. Xét chọn đăng ký biên soạn giáo trình/tài liệu giảng dạy</w:t>
      </w:r>
    </w:p>
    <w:p w14:paraId="1E5AC2E7"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giáo trình/tài liệu giảng dạy xét duyệt: …… giáo trình/tài liệu giảng dạy.</w:t>
      </w:r>
    </w:p>
    <w:p w14:paraId="1AF3DB35"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giáo trình/tài liệu giảng dạy đề nghị cho thực hiện …./tổng số xét duyệt.</w:t>
      </w:r>
    </w:p>
    <w:p w14:paraId="182D3814" w14:textId="77777777" w:rsidR="00CA36DF" w:rsidRPr="00BC6658" w:rsidRDefault="00CA36DF" w:rsidP="00CA36DF">
      <w:pPr>
        <w:pStyle w:val="BodyText2"/>
        <w:tabs>
          <w:tab w:val="left" w:pos="1080"/>
        </w:tabs>
        <w:spacing w:before="40" w:after="40" w:line="288" w:lineRule="auto"/>
        <w:ind w:firstLine="567"/>
        <w:rPr>
          <w:rFonts w:ascii="Times New Roman" w:hAnsi="Times New Roman"/>
          <w:i/>
          <w:sz w:val="26"/>
          <w:szCs w:val="26"/>
          <w:lang w:val="en-US"/>
        </w:rPr>
      </w:pPr>
      <w:r w:rsidRPr="00BC6658">
        <w:rPr>
          <w:rFonts w:ascii="Times New Roman" w:hAnsi="Times New Roman"/>
          <w:i/>
          <w:sz w:val="26"/>
          <w:szCs w:val="26"/>
          <w:lang w:val="en-US"/>
        </w:rPr>
        <w:t>(Có danh sách và thông tin cụ thể kèm theo biên bản này)</w:t>
      </w:r>
    </w:p>
    <w:p w14:paraId="19CD171B"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giáo trình/tài liệu giảng dạy đề nghị không thực hiện …./tổng số xét duyệt.</w:t>
      </w:r>
    </w:p>
    <w:p w14:paraId="6BFC375B"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xml:space="preserve">Lý do không đề nghị thực hiện </w:t>
      </w:r>
      <w:r w:rsidRPr="00BC6658">
        <w:rPr>
          <w:rFonts w:ascii="Times New Roman" w:hAnsi="Times New Roman"/>
          <w:i/>
          <w:sz w:val="26"/>
          <w:szCs w:val="26"/>
          <w:lang w:val="en-US"/>
        </w:rPr>
        <w:t>(bắt buộc)</w:t>
      </w:r>
      <w:r w:rsidRPr="00BC6658">
        <w:rPr>
          <w:rFonts w:ascii="Times New Roman" w:hAnsi="Times New Roman"/>
          <w:sz w:val="26"/>
          <w:szCs w:val="26"/>
          <w:lang w:val="en-US"/>
        </w:rPr>
        <w:t>: …………………………….……..…</w:t>
      </w:r>
    </w:p>
    <w:p w14:paraId="45E48203"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Trong đó:</w:t>
      </w:r>
    </w:p>
    <w:p w14:paraId="6A5C92EA"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giáo trình: ….</w:t>
      </w:r>
    </w:p>
    <w:p w14:paraId="7C7D1570"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Sách chuyên khảo: ….</w:t>
      </w:r>
    </w:p>
    <w:p w14:paraId="65AC623F" w14:textId="77777777" w:rsidR="00CA36DF" w:rsidRPr="00BC6658" w:rsidRDefault="00CA36DF" w:rsidP="00CA36DF">
      <w:pPr>
        <w:pStyle w:val="BodyText2"/>
        <w:tabs>
          <w:tab w:val="left" w:pos="1080"/>
        </w:tabs>
        <w:spacing w:before="40" w:after="40" w:line="288" w:lineRule="auto"/>
        <w:ind w:firstLine="567"/>
        <w:rPr>
          <w:rFonts w:ascii="Times New Roman" w:hAnsi="Times New Roman"/>
          <w:sz w:val="26"/>
          <w:szCs w:val="26"/>
          <w:lang w:val="en-US"/>
        </w:rPr>
      </w:pPr>
      <w:r w:rsidRPr="00BC6658">
        <w:rPr>
          <w:rFonts w:ascii="Times New Roman" w:hAnsi="Times New Roman"/>
          <w:sz w:val="26"/>
          <w:szCs w:val="26"/>
          <w:lang w:val="en-US"/>
        </w:rPr>
        <w:t>- Số lượng tài liệu tham khảo: ….</w:t>
      </w:r>
    </w:p>
    <w:p w14:paraId="2141EEC5" w14:textId="77777777" w:rsidR="00CA36DF" w:rsidRPr="00BC6658" w:rsidRDefault="00CA36DF" w:rsidP="00CA36DF">
      <w:pPr>
        <w:tabs>
          <w:tab w:val="left" w:leader="dot" w:pos="9072"/>
        </w:tabs>
        <w:spacing w:before="40" w:after="40" w:line="288" w:lineRule="auto"/>
        <w:jc w:val="both"/>
        <w:rPr>
          <w:b/>
          <w:sz w:val="26"/>
          <w:szCs w:val="26"/>
        </w:rPr>
      </w:pPr>
      <w:r w:rsidRPr="00BC6658">
        <w:rPr>
          <w:b/>
          <w:sz w:val="26"/>
          <w:szCs w:val="26"/>
        </w:rPr>
        <w:t>C. Kiến nghị và đề xuất</w:t>
      </w:r>
      <w:r w:rsidRPr="00BC6658">
        <w:rPr>
          <w:i/>
          <w:sz w:val="26"/>
          <w:szCs w:val="26"/>
        </w:rPr>
        <w:t xml:space="preserve"> </w:t>
      </w:r>
      <w:r w:rsidRPr="00BD22AD">
        <w:rPr>
          <w:i/>
          <w:szCs w:val="26"/>
        </w:rPr>
        <w:t>(các nội dung đề xuất với Nhà trường để tạo điều kiện cho các đề tài được triển khai thuận lợi, đảm bảo tiến độ và chất lượng sản phẩm nghiên cứu theo cam kết đề ra)</w:t>
      </w:r>
      <w:r w:rsidRPr="00BD22AD">
        <w:rPr>
          <w:szCs w:val="26"/>
        </w:rPr>
        <w:t>:</w:t>
      </w:r>
    </w:p>
    <w:p w14:paraId="7971B3E9" w14:textId="77777777" w:rsidR="00CA36DF" w:rsidRPr="00BC6658" w:rsidRDefault="00CA36DF" w:rsidP="00CA36DF">
      <w:pPr>
        <w:tabs>
          <w:tab w:val="left" w:leader="dot" w:pos="9355"/>
        </w:tabs>
        <w:spacing w:before="40" w:after="40" w:line="288" w:lineRule="auto"/>
        <w:jc w:val="both"/>
        <w:rPr>
          <w:sz w:val="26"/>
          <w:szCs w:val="26"/>
        </w:rPr>
      </w:pPr>
      <w:r w:rsidRPr="00BC6658">
        <w:rPr>
          <w:sz w:val="26"/>
          <w:szCs w:val="26"/>
        </w:rPr>
        <w:tab/>
      </w:r>
    </w:p>
    <w:p w14:paraId="1A0FE244" w14:textId="77777777" w:rsidR="00CA36DF" w:rsidRPr="00BC6658" w:rsidRDefault="00CA36DF" w:rsidP="00CA36DF">
      <w:pPr>
        <w:tabs>
          <w:tab w:val="left" w:leader="dot" w:pos="9639"/>
        </w:tabs>
        <w:spacing w:before="40" w:after="40" w:line="288" w:lineRule="auto"/>
        <w:jc w:val="both"/>
        <w:rPr>
          <w:sz w:val="26"/>
          <w:szCs w:val="26"/>
        </w:rPr>
      </w:pPr>
      <w:r w:rsidRPr="00BC6658">
        <w:rPr>
          <w:sz w:val="26"/>
          <w:szCs w:val="26"/>
        </w:rPr>
        <w:tab/>
      </w:r>
    </w:p>
    <w:p w14:paraId="6E67FE7A" w14:textId="77777777" w:rsidR="00CA36DF" w:rsidRPr="00BC6658" w:rsidRDefault="00CA36DF" w:rsidP="00CA36DF">
      <w:pPr>
        <w:tabs>
          <w:tab w:val="left" w:leader="dot" w:pos="9639"/>
        </w:tabs>
        <w:spacing w:before="40" w:after="40" w:line="288" w:lineRule="auto"/>
        <w:jc w:val="both"/>
        <w:rPr>
          <w:sz w:val="26"/>
          <w:szCs w:val="26"/>
        </w:rPr>
      </w:pPr>
      <w:r w:rsidRPr="00BC6658">
        <w:rPr>
          <w:sz w:val="26"/>
          <w:szCs w:val="26"/>
        </w:rPr>
        <w:lastRenderedPageBreak/>
        <w:tab/>
      </w:r>
    </w:p>
    <w:p w14:paraId="269A7BDE" w14:textId="77777777" w:rsidR="00CA36DF" w:rsidRPr="00BC6658" w:rsidRDefault="00CA36DF" w:rsidP="00CA36DF">
      <w:pPr>
        <w:tabs>
          <w:tab w:val="left" w:leader="dot" w:pos="9639"/>
        </w:tabs>
        <w:spacing w:before="40" w:after="40" w:line="288" w:lineRule="auto"/>
        <w:jc w:val="both"/>
        <w:rPr>
          <w:sz w:val="26"/>
          <w:szCs w:val="26"/>
        </w:rPr>
      </w:pPr>
      <w:r w:rsidRPr="00BC6658">
        <w:rPr>
          <w:sz w:val="26"/>
          <w:szCs w:val="26"/>
        </w:rPr>
        <w:tab/>
      </w:r>
      <w:r w:rsidRPr="00BC6658">
        <w:rPr>
          <w:sz w:val="26"/>
          <w:szCs w:val="26"/>
        </w:rPr>
        <w:tab/>
      </w:r>
      <w:r w:rsidRPr="00BC6658">
        <w:rPr>
          <w:sz w:val="26"/>
          <w:szCs w:val="26"/>
        </w:rPr>
        <w:tab/>
      </w:r>
    </w:p>
    <w:p w14:paraId="0F8EBCB5" w14:textId="77777777" w:rsidR="00CA36DF" w:rsidRPr="00BC6658" w:rsidRDefault="00CA36DF" w:rsidP="00CA36DF">
      <w:pPr>
        <w:pStyle w:val="BodyText2"/>
        <w:spacing w:before="40" w:after="40" w:line="288" w:lineRule="auto"/>
        <w:ind w:firstLine="567"/>
        <w:jc w:val="both"/>
        <w:rPr>
          <w:rFonts w:ascii="Times New Roman" w:hAnsi="Times New Roman"/>
          <w:bCs/>
          <w:sz w:val="26"/>
          <w:szCs w:val="26"/>
          <w:lang w:val="en-US"/>
        </w:rPr>
      </w:pPr>
      <w:r w:rsidRPr="00BC6658">
        <w:rPr>
          <w:rFonts w:ascii="Times New Roman" w:hAnsi="Times New Roman"/>
          <w:bCs/>
          <w:sz w:val="26"/>
          <w:szCs w:val="26"/>
        </w:rPr>
        <w:t xml:space="preserve">Biên bản được lập ngày ……tháng……năm…… và đã được </w:t>
      </w:r>
      <w:r w:rsidRPr="00BC6658">
        <w:rPr>
          <w:rFonts w:ascii="Times New Roman" w:hAnsi="Times New Roman"/>
          <w:bCs/>
          <w:sz w:val="26"/>
          <w:szCs w:val="26"/>
          <w:lang w:val="en-US"/>
        </w:rPr>
        <w:t xml:space="preserve">các thành viên Hội đồng Đào tạo &amp; Khoa học Công nghệ Khoa/Viện …. </w:t>
      </w:r>
      <w:r w:rsidRPr="00BC6658">
        <w:rPr>
          <w:rFonts w:ascii="Times New Roman" w:hAnsi="Times New Roman"/>
          <w:bCs/>
          <w:sz w:val="26"/>
          <w:szCs w:val="26"/>
        </w:rPr>
        <w:t>nhất trí thông qua</w:t>
      </w:r>
      <w:r w:rsidRPr="00BC6658">
        <w:rPr>
          <w:rFonts w:ascii="Times New Roman" w:hAnsi="Times New Roman"/>
          <w:bCs/>
          <w:sz w:val="26"/>
          <w:szCs w:val="26"/>
          <w:lang w:val="en-US"/>
        </w:rPr>
        <w:t>, đề nghị Hội đồng Đào tạo &amp; Khoa học Công nghệ Trường Đại học Hàng hải Việt Nam xem xét và phê duyệt</w:t>
      </w:r>
      <w:r w:rsidRPr="00BC6658">
        <w:rPr>
          <w:rFonts w:ascii="Times New Roman" w:hAnsi="Times New Roman"/>
          <w:bCs/>
          <w:sz w:val="26"/>
          <w:szCs w:val="26"/>
        </w:rPr>
        <w:t>.</w:t>
      </w:r>
      <w:r w:rsidRPr="00BC6658">
        <w:rPr>
          <w:rFonts w:ascii="Times New Roman" w:hAnsi="Times New Roman"/>
          <w:bCs/>
          <w:sz w:val="26"/>
          <w:szCs w:val="26"/>
          <w:lang w:val="en-US"/>
        </w:rPr>
        <w:t>/.</w:t>
      </w:r>
    </w:p>
    <w:p w14:paraId="71EA230C" w14:textId="77777777" w:rsidR="00CA36DF" w:rsidRPr="00BC6658" w:rsidRDefault="00CA36DF" w:rsidP="00CA36DF">
      <w:pPr>
        <w:pStyle w:val="NormalWeb"/>
        <w:shd w:val="clear" w:color="auto" w:fill="FFFFFF"/>
        <w:spacing w:before="120" w:beforeAutospacing="0" w:after="0" w:afterAutospacing="0"/>
        <w:jc w:val="both"/>
        <w:textAlignment w:val="baseline"/>
        <w:rPr>
          <w:bdr w:val="none" w:sz="0" w:space="0" w:color="auto" w:frame="1"/>
        </w:rPr>
      </w:pPr>
    </w:p>
    <w:tbl>
      <w:tblPr>
        <w:tblW w:w="0" w:type="auto"/>
        <w:tblLook w:val="04A0" w:firstRow="1" w:lastRow="0" w:firstColumn="1" w:lastColumn="0" w:noHBand="0" w:noVBand="1"/>
      </w:tblPr>
      <w:tblGrid>
        <w:gridCol w:w="4689"/>
        <w:gridCol w:w="4666"/>
      </w:tblGrid>
      <w:tr w:rsidR="00CA36DF" w:rsidRPr="00BC6658" w14:paraId="4E7A2441" w14:textId="77777777" w:rsidTr="00746016">
        <w:tc>
          <w:tcPr>
            <w:tcW w:w="4814" w:type="dxa"/>
            <w:shd w:val="clear" w:color="auto" w:fill="auto"/>
          </w:tcPr>
          <w:p w14:paraId="3E4F8583" w14:textId="77777777" w:rsidR="00CA36DF" w:rsidRPr="00BC6658" w:rsidRDefault="00CA36DF" w:rsidP="00746016">
            <w:pPr>
              <w:jc w:val="center"/>
              <w:rPr>
                <w:b/>
              </w:rPr>
            </w:pPr>
            <w:r w:rsidRPr="00BC6658">
              <w:rPr>
                <w:b/>
              </w:rPr>
              <w:t xml:space="preserve">Hội đồng </w:t>
            </w:r>
            <w:r w:rsidR="00BD22AD">
              <w:rPr>
                <w:b/>
              </w:rPr>
              <w:t>Khoa học và Đào tạo</w:t>
            </w:r>
          </w:p>
          <w:p w14:paraId="0BC1B9B3" w14:textId="77777777" w:rsidR="00CA36DF" w:rsidRPr="00BC6658" w:rsidRDefault="00CA36DF" w:rsidP="00746016">
            <w:pPr>
              <w:jc w:val="center"/>
              <w:rPr>
                <w:b/>
              </w:rPr>
            </w:pPr>
            <w:r w:rsidRPr="00BC6658">
              <w:rPr>
                <w:b/>
              </w:rPr>
              <w:t>Khoa/Viện</w:t>
            </w:r>
          </w:p>
          <w:p w14:paraId="21FDC9F7" w14:textId="77777777" w:rsidR="00CA36DF" w:rsidRPr="00BC6658" w:rsidRDefault="00CA36DF" w:rsidP="00746016">
            <w:pPr>
              <w:jc w:val="center"/>
            </w:pPr>
            <w:r w:rsidRPr="00BC6658">
              <w:rPr>
                <w:i/>
              </w:rPr>
              <w:t>(Ký và ghi rõ họ tên)</w:t>
            </w:r>
          </w:p>
        </w:tc>
        <w:tc>
          <w:tcPr>
            <w:tcW w:w="4815" w:type="dxa"/>
            <w:shd w:val="clear" w:color="auto" w:fill="auto"/>
          </w:tcPr>
          <w:p w14:paraId="2039DC94" w14:textId="77777777" w:rsidR="00CA36DF" w:rsidRPr="00BC6658" w:rsidRDefault="00CA36DF" w:rsidP="00746016">
            <w:pPr>
              <w:jc w:val="center"/>
              <w:rPr>
                <w:b/>
              </w:rPr>
            </w:pPr>
            <w:r w:rsidRPr="00BC6658">
              <w:rPr>
                <w:b/>
              </w:rPr>
              <w:t>Thư ký</w:t>
            </w:r>
          </w:p>
          <w:p w14:paraId="66CFD70E" w14:textId="77777777" w:rsidR="00CA36DF" w:rsidRPr="00BC6658" w:rsidRDefault="00CA36DF" w:rsidP="00746016">
            <w:pPr>
              <w:jc w:val="center"/>
              <w:rPr>
                <w:i/>
              </w:rPr>
            </w:pPr>
            <w:r w:rsidRPr="00BC6658">
              <w:rPr>
                <w:i/>
              </w:rPr>
              <w:t>(Ký và ghi rõ họ tên)</w:t>
            </w:r>
          </w:p>
        </w:tc>
      </w:tr>
    </w:tbl>
    <w:p w14:paraId="3ECDA83B" w14:textId="77777777" w:rsidR="00CA36DF" w:rsidRPr="00BC6658" w:rsidRDefault="00CA36DF" w:rsidP="00CA36DF"/>
    <w:p w14:paraId="72BBB85F" w14:textId="77777777" w:rsidR="00CA36DF" w:rsidRPr="00BC6658" w:rsidRDefault="00CA36DF" w:rsidP="00CA36DF"/>
    <w:p w14:paraId="269D05A8" w14:textId="77777777" w:rsidR="00CA36DF" w:rsidRPr="00BC6658" w:rsidRDefault="00CA36DF" w:rsidP="00CA36DF"/>
    <w:p w14:paraId="70EEBC4B" w14:textId="77777777" w:rsidR="00CA36DF" w:rsidRPr="00BC6658" w:rsidRDefault="00CA36DF" w:rsidP="00CA36DF"/>
    <w:p w14:paraId="11BA8747" w14:textId="77777777" w:rsidR="00CA36DF" w:rsidRPr="00BC6658" w:rsidRDefault="00CA36DF" w:rsidP="00CA36DF"/>
    <w:p w14:paraId="3BE4765A" w14:textId="77777777" w:rsidR="00CA36DF" w:rsidRPr="00BC6658" w:rsidRDefault="00CA36DF" w:rsidP="00CA36DF"/>
    <w:p w14:paraId="469D2014" w14:textId="77777777" w:rsidR="00CA36DF" w:rsidRPr="00BC6658" w:rsidRDefault="00CA36DF" w:rsidP="00CA36DF"/>
    <w:p w14:paraId="14E480C0" w14:textId="77777777" w:rsidR="00CA36DF" w:rsidRPr="00BC6658" w:rsidRDefault="00CA36DF" w:rsidP="00746016">
      <w:pPr>
        <w:jc w:val="center"/>
        <w:sectPr w:rsidR="00CA36DF" w:rsidRPr="00BC6658" w:rsidSect="00B62084">
          <w:footerReference w:type="even" r:id="rId8"/>
          <w:pgSz w:w="11907" w:h="16840" w:code="9"/>
          <w:pgMar w:top="1077" w:right="1134" w:bottom="1134" w:left="1418" w:header="720" w:footer="720" w:gutter="0"/>
          <w:cols w:space="720"/>
          <w:docGrid w:linePitch="360"/>
        </w:sectPr>
      </w:pPr>
    </w:p>
    <w:tbl>
      <w:tblPr>
        <w:tblW w:w="14698" w:type="dxa"/>
        <w:tblLook w:val="04A0" w:firstRow="1" w:lastRow="0" w:firstColumn="1" w:lastColumn="0" w:noHBand="0" w:noVBand="1"/>
      </w:tblPr>
      <w:tblGrid>
        <w:gridCol w:w="7530"/>
        <w:gridCol w:w="7168"/>
      </w:tblGrid>
      <w:tr w:rsidR="00CA36DF" w:rsidRPr="00BC6658" w14:paraId="51D45BA3" w14:textId="77777777" w:rsidTr="00746016">
        <w:trPr>
          <w:trHeight w:val="1004"/>
        </w:trPr>
        <w:tc>
          <w:tcPr>
            <w:tcW w:w="7530" w:type="dxa"/>
            <w:shd w:val="clear" w:color="auto" w:fill="auto"/>
          </w:tcPr>
          <w:p w14:paraId="1D2C054B" w14:textId="77777777" w:rsidR="00CA36DF" w:rsidRPr="00BC6658" w:rsidRDefault="00CA36DF" w:rsidP="00746016">
            <w:pPr>
              <w:jc w:val="center"/>
            </w:pPr>
            <w:r w:rsidRPr="00BC6658">
              <w:lastRenderedPageBreak/>
              <w:t>TRƯỜNG ĐẠI HỌC HÀNG HẢI VIỆT NAM</w:t>
            </w:r>
          </w:p>
          <w:p w14:paraId="3CD3C2EC" w14:textId="77777777" w:rsidR="00CA36DF" w:rsidRPr="00BC6658" w:rsidRDefault="00D271EC" w:rsidP="00746016">
            <w:pPr>
              <w:jc w:val="center"/>
              <w:rPr>
                <w:b/>
              </w:rPr>
            </w:pPr>
            <w:r w:rsidRPr="00BC6658">
              <w:rPr>
                <w:noProof/>
              </w:rPr>
              <mc:AlternateContent>
                <mc:Choice Requires="wps">
                  <w:drawing>
                    <wp:anchor distT="4294967295" distB="4294967295" distL="114300" distR="114300" simplePos="0" relativeHeight="251654144" behindDoc="0" locked="0" layoutInCell="1" allowOverlap="1" wp14:anchorId="574EB8D3" wp14:editId="02156C12">
                      <wp:simplePos x="0" y="0"/>
                      <wp:positionH relativeFrom="column">
                        <wp:posOffset>1394460</wp:posOffset>
                      </wp:positionH>
                      <wp:positionV relativeFrom="paragraph">
                        <wp:posOffset>215264</wp:posOffset>
                      </wp:positionV>
                      <wp:extent cx="1670050" cy="0"/>
                      <wp:effectExtent l="0" t="0" r="25400" b="19050"/>
                      <wp:wrapNone/>
                      <wp:docPr id="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00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CFE0F25" id="Straight Connector 1"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9.8pt,16.95pt" to="241.3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" strokecolor="windowText" strokeweight=".5pt">
                      <v:stroke joinstyle="miter"/>
                      <o:lock v:ext="edit" shapetype="f"/>
                    </v:line>
                  </w:pict>
                </mc:Fallback>
              </mc:AlternateContent>
            </w:r>
            <w:r w:rsidR="00CA36DF" w:rsidRPr="00BC6658">
              <w:rPr>
                <w:b/>
              </w:rPr>
              <w:t>KHOA/VIỆN</w:t>
            </w:r>
          </w:p>
        </w:tc>
        <w:tc>
          <w:tcPr>
            <w:tcW w:w="7168" w:type="dxa"/>
            <w:shd w:val="clear" w:color="auto" w:fill="auto"/>
          </w:tcPr>
          <w:p w14:paraId="22E9A5D0" w14:textId="77777777" w:rsidR="00CA36DF" w:rsidRPr="00BC6658" w:rsidRDefault="00CA36DF" w:rsidP="00746016">
            <w:pPr>
              <w:jc w:val="center"/>
              <w:rPr>
                <w:b/>
              </w:rPr>
            </w:pPr>
            <w:r w:rsidRPr="00BC6658">
              <w:rPr>
                <w:b/>
              </w:rPr>
              <w:t>CỘNG HÒA XÃ HỘI CHỦ NGHĨA VIỆT NAM</w:t>
            </w:r>
          </w:p>
          <w:p w14:paraId="788ADA60" w14:textId="77777777" w:rsidR="00CA36DF" w:rsidRPr="00BC6658" w:rsidRDefault="00CA36DF" w:rsidP="00746016">
            <w:pPr>
              <w:jc w:val="center"/>
              <w:rPr>
                <w:b/>
              </w:rPr>
            </w:pPr>
            <w:r w:rsidRPr="00BC6658">
              <w:rPr>
                <w:b/>
              </w:rPr>
              <w:t>Độc lập - Tự do - Hạnh phúc</w:t>
            </w:r>
          </w:p>
          <w:p w14:paraId="01E88F76" w14:textId="77777777" w:rsidR="00CA36DF" w:rsidRPr="00BC6658" w:rsidRDefault="00D271EC" w:rsidP="00746016">
            <w:pPr>
              <w:jc w:val="center"/>
            </w:pPr>
            <w:r w:rsidRPr="00BC6658">
              <w:rPr>
                <w:noProof/>
              </w:rPr>
              <mc:AlternateContent>
                <mc:Choice Requires="wps">
                  <w:drawing>
                    <wp:anchor distT="4294967295" distB="4294967295" distL="114300" distR="114300" simplePos="0" relativeHeight="251655168" behindDoc="0" locked="0" layoutInCell="1" allowOverlap="1" wp14:anchorId="0ADF93DB" wp14:editId="3E37FD92">
                      <wp:simplePos x="0" y="0"/>
                      <wp:positionH relativeFrom="column">
                        <wp:posOffset>1263650</wp:posOffset>
                      </wp:positionH>
                      <wp:positionV relativeFrom="paragraph">
                        <wp:posOffset>25399</wp:posOffset>
                      </wp:positionV>
                      <wp:extent cx="1948180" cy="0"/>
                      <wp:effectExtent l="0" t="0" r="33020" b="1905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481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829EA4B" id="Straight Connector 2"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5pt,2pt" to="252.9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" strokecolor="windowText" strokeweight=".5pt">
                      <v:stroke joinstyle="miter"/>
                      <o:lock v:ext="edit" shapetype="f"/>
                    </v:line>
                  </w:pict>
                </mc:Fallback>
              </mc:AlternateContent>
            </w:r>
          </w:p>
        </w:tc>
      </w:tr>
    </w:tbl>
    <w:p w14:paraId="5ACC57C7" w14:textId="77777777" w:rsidR="00CA36DF" w:rsidRPr="00BC6658" w:rsidRDefault="00CA36DF" w:rsidP="00CA36DF">
      <w:pPr>
        <w:jc w:val="center"/>
        <w:rPr>
          <w:b/>
        </w:rPr>
      </w:pPr>
      <w:r w:rsidRPr="00BC6658">
        <w:rPr>
          <w:b/>
        </w:rPr>
        <w:t>TỔNG HỢP DANH SÁCH ĐỀ NGHỊ THỰC HIỆN ĐỀ TÀI NGHIÊN CỨU KHOA HỌC CẤP CƠ SỞ</w:t>
      </w:r>
    </w:p>
    <w:p w14:paraId="6C505CC9" w14:textId="77777777" w:rsidR="00CA36DF" w:rsidRPr="00BC6658" w:rsidRDefault="00CA36DF" w:rsidP="00CA36DF">
      <w:pPr>
        <w:jc w:val="center"/>
        <w:rPr>
          <w:b/>
        </w:rPr>
      </w:pPr>
      <w:r w:rsidRPr="00BC6658">
        <w:rPr>
          <w:b/>
        </w:rPr>
        <w:t xml:space="preserve">Năm học </w:t>
      </w:r>
      <w:r w:rsidR="00BD22AD">
        <w:rPr>
          <w:b/>
        </w:rPr>
        <w:t>2022-2023</w:t>
      </w:r>
    </w:p>
    <w:p w14:paraId="62046FA5" w14:textId="77777777" w:rsidR="00CA36DF" w:rsidRPr="00BC6658" w:rsidRDefault="00CA36DF" w:rsidP="00CA36DF">
      <w:pPr>
        <w:spacing w:before="40" w:after="120"/>
        <w:jc w:val="center"/>
        <w:rPr>
          <w:i/>
        </w:rPr>
      </w:pPr>
      <w:r w:rsidRPr="00BC6658">
        <w:rPr>
          <w:i/>
        </w:rPr>
        <w:t xml:space="preserve">(Kèm theo biên bản họp Hội đồng </w:t>
      </w:r>
      <w:r w:rsidR="00BD22AD">
        <w:rPr>
          <w:i/>
        </w:rPr>
        <w:t>Khoa học và Đào tạo</w:t>
      </w:r>
      <w:r w:rsidRPr="00BC6658">
        <w:rPr>
          <w:i/>
        </w:rPr>
        <w:t xml:space="preserve"> Khoa/Viện…. ngày   tháng  … năm 20</w:t>
      </w:r>
      <w:r w:rsidR="00BD22AD">
        <w:rPr>
          <w:i/>
        </w:rPr>
        <w:t>22</w:t>
      </w:r>
      <w:r w:rsidRPr="00BC6658">
        <w:rPr>
          <w:i/>
        </w:rPr>
        <w:t>)</w:t>
      </w:r>
    </w:p>
    <w:tbl>
      <w:tblPr>
        <w:tblW w:w="1562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3452"/>
        <w:gridCol w:w="2089"/>
        <w:gridCol w:w="1323"/>
        <w:gridCol w:w="1228"/>
        <w:gridCol w:w="3009"/>
        <w:gridCol w:w="2791"/>
        <w:gridCol w:w="1024"/>
      </w:tblGrid>
      <w:tr w:rsidR="00CA36DF" w:rsidRPr="00BC6658" w14:paraId="396E96DD" w14:textId="77777777" w:rsidTr="00746016">
        <w:trPr>
          <w:trHeight w:val="2092"/>
        </w:trPr>
        <w:tc>
          <w:tcPr>
            <w:tcW w:w="710" w:type="dxa"/>
            <w:shd w:val="clear" w:color="auto" w:fill="EDEDED"/>
            <w:vAlign w:val="center"/>
          </w:tcPr>
          <w:p w14:paraId="5F3C0B0B" w14:textId="77777777" w:rsidR="00CA36DF" w:rsidRPr="00BC6658" w:rsidRDefault="00CA36DF" w:rsidP="00746016">
            <w:pPr>
              <w:jc w:val="center"/>
              <w:rPr>
                <w:b/>
              </w:rPr>
            </w:pPr>
            <w:r w:rsidRPr="00BC6658">
              <w:rPr>
                <w:b/>
              </w:rPr>
              <w:t>TT</w:t>
            </w:r>
          </w:p>
        </w:tc>
        <w:tc>
          <w:tcPr>
            <w:tcW w:w="3452" w:type="dxa"/>
            <w:shd w:val="clear" w:color="auto" w:fill="EDEDED"/>
            <w:vAlign w:val="center"/>
          </w:tcPr>
          <w:p w14:paraId="1D8099BD" w14:textId="77777777" w:rsidR="00CA36DF" w:rsidRPr="00BC6658" w:rsidRDefault="00CA36DF" w:rsidP="00746016">
            <w:pPr>
              <w:jc w:val="center"/>
              <w:rPr>
                <w:b/>
              </w:rPr>
            </w:pPr>
            <w:r w:rsidRPr="00BC6658">
              <w:rPr>
                <w:b/>
              </w:rPr>
              <w:t>Tên đề tài</w:t>
            </w:r>
          </w:p>
        </w:tc>
        <w:tc>
          <w:tcPr>
            <w:tcW w:w="2089" w:type="dxa"/>
            <w:shd w:val="clear" w:color="auto" w:fill="EDEDED"/>
            <w:vAlign w:val="center"/>
          </w:tcPr>
          <w:p w14:paraId="69969AFC" w14:textId="77777777" w:rsidR="00CA36DF" w:rsidRPr="00BC6658" w:rsidRDefault="00CA36DF" w:rsidP="00746016">
            <w:pPr>
              <w:jc w:val="center"/>
              <w:rPr>
                <w:b/>
              </w:rPr>
            </w:pPr>
            <w:r w:rsidRPr="00BC6658">
              <w:rPr>
                <w:b/>
              </w:rPr>
              <w:t>Chủ nhiệm và các thành viên tham gia thực hiện</w:t>
            </w:r>
          </w:p>
          <w:p w14:paraId="51C49FA5" w14:textId="77777777" w:rsidR="00CA36DF" w:rsidRPr="00BC6658" w:rsidRDefault="00CA36DF" w:rsidP="00746016">
            <w:pPr>
              <w:jc w:val="center"/>
              <w:rPr>
                <w:i/>
              </w:rPr>
            </w:pPr>
            <w:r w:rsidRPr="00BC6658">
              <w:rPr>
                <w:i/>
                <w:sz w:val="22"/>
              </w:rPr>
              <w:t>(Tên Chủ nhiệm in đậm, ghi rõ chức danh, học hàm, học vị các cá nhân thực hiện đề tài)</w:t>
            </w:r>
          </w:p>
        </w:tc>
        <w:tc>
          <w:tcPr>
            <w:tcW w:w="1323" w:type="dxa"/>
            <w:shd w:val="clear" w:color="auto" w:fill="EDEDED"/>
            <w:vAlign w:val="center"/>
          </w:tcPr>
          <w:p w14:paraId="7F2D5E92" w14:textId="77777777" w:rsidR="00CA36DF" w:rsidRPr="00BC6658" w:rsidRDefault="00CA36DF" w:rsidP="00746016">
            <w:pPr>
              <w:jc w:val="center"/>
              <w:rPr>
                <w:b/>
              </w:rPr>
            </w:pPr>
            <w:r w:rsidRPr="00BC6658">
              <w:rPr>
                <w:b/>
              </w:rPr>
              <w:t>Thời gian thực hiện</w:t>
            </w:r>
          </w:p>
          <w:p w14:paraId="0A91FAE2" w14:textId="77777777" w:rsidR="00CA36DF" w:rsidRPr="00BC6658" w:rsidRDefault="00CA36DF" w:rsidP="00746016">
            <w:pPr>
              <w:jc w:val="center"/>
              <w:rPr>
                <w:i/>
              </w:rPr>
            </w:pPr>
            <w:r w:rsidRPr="00BC6658">
              <w:rPr>
                <w:i/>
                <w:sz w:val="22"/>
              </w:rPr>
              <w:t>(Từ tháng/năm đến tháng/năm)</w:t>
            </w:r>
          </w:p>
        </w:tc>
        <w:tc>
          <w:tcPr>
            <w:tcW w:w="1228" w:type="dxa"/>
            <w:shd w:val="clear" w:color="auto" w:fill="EDEDED"/>
            <w:vAlign w:val="center"/>
          </w:tcPr>
          <w:p w14:paraId="1D525CB0" w14:textId="77777777" w:rsidR="00CA36DF" w:rsidRPr="00BC6658" w:rsidRDefault="00CA36DF" w:rsidP="00746016">
            <w:pPr>
              <w:jc w:val="center"/>
              <w:rPr>
                <w:b/>
              </w:rPr>
            </w:pPr>
            <w:r w:rsidRPr="00BC6658">
              <w:rPr>
                <w:b/>
              </w:rPr>
              <w:t>Lĩnh vực nghiên cứu</w:t>
            </w:r>
          </w:p>
        </w:tc>
        <w:tc>
          <w:tcPr>
            <w:tcW w:w="3009" w:type="dxa"/>
            <w:shd w:val="clear" w:color="auto" w:fill="EDEDED"/>
            <w:vAlign w:val="center"/>
          </w:tcPr>
          <w:p w14:paraId="7BBA8255" w14:textId="77777777" w:rsidR="00CA36DF" w:rsidRPr="00BC6658" w:rsidRDefault="00CA36DF" w:rsidP="00746016">
            <w:pPr>
              <w:jc w:val="center"/>
              <w:rPr>
                <w:b/>
              </w:rPr>
            </w:pPr>
            <w:r w:rsidRPr="00BC6658">
              <w:rPr>
                <w:b/>
              </w:rPr>
              <w:t>Nội dung nghiên cứu</w:t>
            </w:r>
          </w:p>
          <w:p w14:paraId="3D26F223" w14:textId="77777777" w:rsidR="00CA36DF" w:rsidRPr="00BC6658" w:rsidRDefault="00CA36DF" w:rsidP="00746016">
            <w:pPr>
              <w:jc w:val="center"/>
              <w:rPr>
                <w:i/>
              </w:rPr>
            </w:pPr>
            <w:r w:rsidRPr="00BC6658">
              <w:rPr>
                <w:i/>
                <w:sz w:val="22"/>
              </w:rPr>
              <w:t>(Nêu ngắn gọn nội dung nghiên cứu)</w:t>
            </w:r>
          </w:p>
        </w:tc>
        <w:tc>
          <w:tcPr>
            <w:tcW w:w="2791" w:type="dxa"/>
            <w:shd w:val="clear" w:color="auto" w:fill="EDEDED"/>
            <w:vAlign w:val="center"/>
          </w:tcPr>
          <w:p w14:paraId="1A23FAEA" w14:textId="77777777" w:rsidR="00CA36DF" w:rsidRPr="00BC6658" w:rsidRDefault="00CA36DF" w:rsidP="00746016">
            <w:pPr>
              <w:jc w:val="center"/>
              <w:rPr>
                <w:b/>
              </w:rPr>
            </w:pPr>
            <w:r w:rsidRPr="00BC6658">
              <w:rPr>
                <w:b/>
              </w:rPr>
              <w:t>Sản phẩm đề tài nghiên cứu</w:t>
            </w:r>
          </w:p>
          <w:p w14:paraId="715DA072" w14:textId="77777777" w:rsidR="00CA36DF" w:rsidRPr="00BC6658" w:rsidRDefault="00CA36DF" w:rsidP="00746016">
            <w:pPr>
              <w:jc w:val="center"/>
              <w:rPr>
                <w:i/>
              </w:rPr>
            </w:pPr>
            <w:r w:rsidRPr="00BC6658">
              <w:rPr>
                <w:i/>
              </w:rPr>
              <w:t>(</w:t>
            </w:r>
            <w:r w:rsidRPr="00BC6658">
              <w:rPr>
                <w:i/>
                <w:iCs/>
              </w:rPr>
              <w:t>Sản phẩm đề tài phải được lượng hóa cụ thể)</w:t>
            </w:r>
          </w:p>
        </w:tc>
        <w:tc>
          <w:tcPr>
            <w:tcW w:w="1024" w:type="dxa"/>
            <w:shd w:val="clear" w:color="auto" w:fill="EDEDED"/>
            <w:vAlign w:val="center"/>
          </w:tcPr>
          <w:p w14:paraId="2FE13385" w14:textId="77777777" w:rsidR="00CA36DF" w:rsidRPr="00BC6658" w:rsidRDefault="00CA36DF" w:rsidP="00746016">
            <w:pPr>
              <w:jc w:val="center"/>
              <w:rPr>
                <w:b/>
              </w:rPr>
            </w:pPr>
            <w:r w:rsidRPr="00BC6658">
              <w:rPr>
                <w:b/>
              </w:rPr>
              <w:t>Kinh phí đề xuất</w:t>
            </w:r>
          </w:p>
          <w:p w14:paraId="6D8243C4" w14:textId="77777777" w:rsidR="00CA36DF" w:rsidRPr="00BC6658" w:rsidRDefault="00CA36DF" w:rsidP="00746016">
            <w:pPr>
              <w:jc w:val="center"/>
              <w:rPr>
                <w:i/>
              </w:rPr>
            </w:pPr>
            <w:r w:rsidRPr="00BC6658">
              <w:rPr>
                <w:i/>
              </w:rPr>
              <w:t>(Triệu đồng)</w:t>
            </w:r>
          </w:p>
        </w:tc>
      </w:tr>
      <w:tr w:rsidR="00CA36DF" w:rsidRPr="00BC6658" w14:paraId="1B9CFA0D" w14:textId="77777777" w:rsidTr="00746016">
        <w:trPr>
          <w:trHeight w:val="285"/>
        </w:trPr>
        <w:tc>
          <w:tcPr>
            <w:tcW w:w="710" w:type="dxa"/>
            <w:shd w:val="clear" w:color="auto" w:fill="auto"/>
            <w:vAlign w:val="center"/>
          </w:tcPr>
          <w:p w14:paraId="629E5C0C" w14:textId="77777777" w:rsidR="00CA36DF" w:rsidRPr="00BC6658" w:rsidRDefault="00CA36DF" w:rsidP="00746016">
            <w:pPr>
              <w:ind w:left="176" w:hanging="142"/>
              <w:rPr>
                <w:b/>
              </w:rPr>
            </w:pPr>
            <w:r w:rsidRPr="00BC6658">
              <w:rPr>
                <w:b/>
              </w:rPr>
              <w:t>I.</w:t>
            </w:r>
          </w:p>
        </w:tc>
        <w:tc>
          <w:tcPr>
            <w:tcW w:w="14916" w:type="dxa"/>
            <w:gridSpan w:val="7"/>
            <w:shd w:val="clear" w:color="auto" w:fill="auto"/>
            <w:vAlign w:val="center"/>
          </w:tcPr>
          <w:p w14:paraId="703E284D" w14:textId="77777777" w:rsidR="00CA36DF" w:rsidRPr="00BC6658" w:rsidRDefault="00CA36DF" w:rsidP="00746016">
            <w:pPr>
              <w:rPr>
                <w:b/>
              </w:rPr>
            </w:pPr>
            <w:r w:rsidRPr="00BC6658">
              <w:rPr>
                <w:b/>
              </w:rPr>
              <w:t>ĐỀ TÀI CẤP TRƯỜNG TRỌNG ĐIỂM</w:t>
            </w:r>
          </w:p>
        </w:tc>
      </w:tr>
      <w:tr w:rsidR="00CA36DF" w:rsidRPr="00BC6658" w14:paraId="6671501A" w14:textId="77777777" w:rsidTr="00746016">
        <w:trPr>
          <w:trHeight w:val="285"/>
        </w:trPr>
        <w:tc>
          <w:tcPr>
            <w:tcW w:w="710" w:type="dxa"/>
            <w:shd w:val="clear" w:color="auto" w:fill="auto"/>
            <w:vAlign w:val="center"/>
          </w:tcPr>
          <w:p w14:paraId="703183BC" w14:textId="77777777" w:rsidR="00CA36DF" w:rsidRPr="00BC6658" w:rsidRDefault="00CA36DF" w:rsidP="00746016">
            <w:pPr>
              <w:pStyle w:val="ListParagraph"/>
              <w:numPr>
                <w:ilvl w:val="0"/>
                <w:numId w:val="7"/>
              </w:numPr>
              <w:spacing w:line="240" w:lineRule="auto"/>
              <w:ind w:left="176" w:hanging="142"/>
              <w:rPr>
                <w:sz w:val="24"/>
                <w:szCs w:val="24"/>
              </w:rPr>
            </w:pPr>
          </w:p>
        </w:tc>
        <w:tc>
          <w:tcPr>
            <w:tcW w:w="3452" w:type="dxa"/>
            <w:shd w:val="clear" w:color="auto" w:fill="auto"/>
            <w:vAlign w:val="center"/>
          </w:tcPr>
          <w:p w14:paraId="3697BA49" w14:textId="77777777" w:rsidR="00CA36DF" w:rsidRPr="00BC6658" w:rsidRDefault="00CA36DF" w:rsidP="00746016"/>
        </w:tc>
        <w:tc>
          <w:tcPr>
            <w:tcW w:w="2089" w:type="dxa"/>
            <w:shd w:val="clear" w:color="auto" w:fill="auto"/>
            <w:vAlign w:val="center"/>
          </w:tcPr>
          <w:p w14:paraId="75D24713" w14:textId="77777777" w:rsidR="00CA36DF" w:rsidRPr="00BC6658" w:rsidRDefault="00CA36DF" w:rsidP="00746016"/>
        </w:tc>
        <w:tc>
          <w:tcPr>
            <w:tcW w:w="1323" w:type="dxa"/>
            <w:shd w:val="clear" w:color="auto" w:fill="auto"/>
            <w:vAlign w:val="center"/>
          </w:tcPr>
          <w:p w14:paraId="1EFDABD3" w14:textId="77777777" w:rsidR="00CA36DF" w:rsidRPr="00BC6658" w:rsidRDefault="00CA36DF" w:rsidP="00746016"/>
        </w:tc>
        <w:tc>
          <w:tcPr>
            <w:tcW w:w="1228" w:type="dxa"/>
            <w:shd w:val="clear" w:color="auto" w:fill="auto"/>
            <w:vAlign w:val="center"/>
          </w:tcPr>
          <w:p w14:paraId="04B58450" w14:textId="77777777" w:rsidR="00CA36DF" w:rsidRPr="00BC6658" w:rsidRDefault="00CA36DF" w:rsidP="00746016"/>
        </w:tc>
        <w:tc>
          <w:tcPr>
            <w:tcW w:w="3009" w:type="dxa"/>
            <w:shd w:val="clear" w:color="auto" w:fill="auto"/>
            <w:vAlign w:val="center"/>
          </w:tcPr>
          <w:p w14:paraId="42A1AF8E" w14:textId="77777777" w:rsidR="00CA36DF" w:rsidRPr="00BC6658" w:rsidRDefault="00CA36DF" w:rsidP="00746016"/>
        </w:tc>
        <w:tc>
          <w:tcPr>
            <w:tcW w:w="2791" w:type="dxa"/>
            <w:shd w:val="clear" w:color="auto" w:fill="auto"/>
            <w:vAlign w:val="center"/>
          </w:tcPr>
          <w:p w14:paraId="4FD8A0CB" w14:textId="77777777" w:rsidR="00CA36DF" w:rsidRPr="00BC6658" w:rsidRDefault="00CA36DF" w:rsidP="00746016"/>
        </w:tc>
        <w:tc>
          <w:tcPr>
            <w:tcW w:w="1024" w:type="dxa"/>
            <w:shd w:val="clear" w:color="auto" w:fill="auto"/>
            <w:vAlign w:val="center"/>
          </w:tcPr>
          <w:p w14:paraId="449D6D27" w14:textId="77777777" w:rsidR="00CA36DF" w:rsidRPr="00BC6658" w:rsidRDefault="00CA36DF" w:rsidP="00746016"/>
        </w:tc>
      </w:tr>
      <w:tr w:rsidR="00CA36DF" w:rsidRPr="00BC6658" w14:paraId="6AF1750E" w14:textId="77777777" w:rsidTr="00746016">
        <w:trPr>
          <w:trHeight w:val="298"/>
        </w:trPr>
        <w:tc>
          <w:tcPr>
            <w:tcW w:w="710" w:type="dxa"/>
            <w:shd w:val="clear" w:color="auto" w:fill="auto"/>
            <w:vAlign w:val="center"/>
          </w:tcPr>
          <w:p w14:paraId="241AD49B" w14:textId="77777777" w:rsidR="00CA36DF" w:rsidRPr="00BC6658" w:rsidRDefault="00CA36DF" w:rsidP="00746016">
            <w:pPr>
              <w:pStyle w:val="ListParagraph"/>
              <w:numPr>
                <w:ilvl w:val="0"/>
                <w:numId w:val="7"/>
              </w:numPr>
              <w:spacing w:line="240" w:lineRule="auto"/>
              <w:ind w:left="176" w:hanging="142"/>
              <w:rPr>
                <w:sz w:val="24"/>
                <w:szCs w:val="24"/>
              </w:rPr>
            </w:pPr>
          </w:p>
        </w:tc>
        <w:tc>
          <w:tcPr>
            <w:tcW w:w="3452" w:type="dxa"/>
            <w:shd w:val="clear" w:color="auto" w:fill="auto"/>
            <w:vAlign w:val="center"/>
          </w:tcPr>
          <w:p w14:paraId="345B0C03" w14:textId="77777777" w:rsidR="00CA36DF" w:rsidRPr="00BC6658" w:rsidRDefault="00CA36DF" w:rsidP="00746016"/>
        </w:tc>
        <w:tc>
          <w:tcPr>
            <w:tcW w:w="2089" w:type="dxa"/>
            <w:shd w:val="clear" w:color="auto" w:fill="auto"/>
            <w:vAlign w:val="center"/>
          </w:tcPr>
          <w:p w14:paraId="23E8906E" w14:textId="77777777" w:rsidR="00CA36DF" w:rsidRPr="00BC6658" w:rsidRDefault="00CA36DF" w:rsidP="00746016"/>
        </w:tc>
        <w:tc>
          <w:tcPr>
            <w:tcW w:w="1323" w:type="dxa"/>
            <w:shd w:val="clear" w:color="auto" w:fill="auto"/>
            <w:vAlign w:val="center"/>
          </w:tcPr>
          <w:p w14:paraId="2BF98E6D" w14:textId="77777777" w:rsidR="00CA36DF" w:rsidRPr="00BC6658" w:rsidRDefault="00CA36DF" w:rsidP="00746016"/>
        </w:tc>
        <w:tc>
          <w:tcPr>
            <w:tcW w:w="1228" w:type="dxa"/>
            <w:shd w:val="clear" w:color="auto" w:fill="auto"/>
            <w:vAlign w:val="center"/>
          </w:tcPr>
          <w:p w14:paraId="1FD9A37F" w14:textId="77777777" w:rsidR="00CA36DF" w:rsidRPr="00BC6658" w:rsidRDefault="00CA36DF" w:rsidP="00746016"/>
        </w:tc>
        <w:tc>
          <w:tcPr>
            <w:tcW w:w="3009" w:type="dxa"/>
            <w:shd w:val="clear" w:color="auto" w:fill="auto"/>
            <w:vAlign w:val="center"/>
          </w:tcPr>
          <w:p w14:paraId="7B6205F1" w14:textId="77777777" w:rsidR="00CA36DF" w:rsidRPr="00BC6658" w:rsidRDefault="00CA36DF" w:rsidP="00746016"/>
        </w:tc>
        <w:tc>
          <w:tcPr>
            <w:tcW w:w="2791" w:type="dxa"/>
            <w:shd w:val="clear" w:color="auto" w:fill="auto"/>
            <w:vAlign w:val="center"/>
          </w:tcPr>
          <w:p w14:paraId="7A8AE156" w14:textId="77777777" w:rsidR="00CA36DF" w:rsidRPr="00BC6658" w:rsidRDefault="00CA36DF" w:rsidP="00746016"/>
        </w:tc>
        <w:tc>
          <w:tcPr>
            <w:tcW w:w="1024" w:type="dxa"/>
            <w:shd w:val="clear" w:color="auto" w:fill="auto"/>
            <w:vAlign w:val="center"/>
          </w:tcPr>
          <w:p w14:paraId="3CF3AAEF" w14:textId="77777777" w:rsidR="00CA36DF" w:rsidRPr="00BC6658" w:rsidRDefault="00CA36DF" w:rsidP="00746016"/>
        </w:tc>
      </w:tr>
      <w:tr w:rsidR="00CA36DF" w:rsidRPr="00BC6658" w14:paraId="7E205106" w14:textId="77777777" w:rsidTr="00746016">
        <w:trPr>
          <w:trHeight w:val="298"/>
        </w:trPr>
        <w:tc>
          <w:tcPr>
            <w:tcW w:w="710" w:type="dxa"/>
            <w:shd w:val="clear" w:color="auto" w:fill="auto"/>
            <w:vAlign w:val="center"/>
          </w:tcPr>
          <w:p w14:paraId="4C2478F2" w14:textId="77777777" w:rsidR="00CA36DF" w:rsidRPr="00BC6658" w:rsidRDefault="00CA36DF" w:rsidP="00746016">
            <w:pPr>
              <w:pStyle w:val="ListParagraph"/>
              <w:numPr>
                <w:ilvl w:val="0"/>
                <w:numId w:val="7"/>
              </w:numPr>
              <w:spacing w:line="240" w:lineRule="auto"/>
              <w:ind w:left="176" w:hanging="142"/>
              <w:rPr>
                <w:sz w:val="24"/>
                <w:szCs w:val="24"/>
              </w:rPr>
            </w:pPr>
          </w:p>
        </w:tc>
        <w:tc>
          <w:tcPr>
            <w:tcW w:w="3452" w:type="dxa"/>
            <w:shd w:val="clear" w:color="auto" w:fill="auto"/>
            <w:vAlign w:val="center"/>
          </w:tcPr>
          <w:p w14:paraId="2E40B442" w14:textId="77777777" w:rsidR="00CA36DF" w:rsidRPr="00BC6658" w:rsidRDefault="00CA36DF" w:rsidP="00746016"/>
        </w:tc>
        <w:tc>
          <w:tcPr>
            <w:tcW w:w="2089" w:type="dxa"/>
            <w:shd w:val="clear" w:color="auto" w:fill="auto"/>
            <w:vAlign w:val="center"/>
          </w:tcPr>
          <w:p w14:paraId="03500160" w14:textId="77777777" w:rsidR="00CA36DF" w:rsidRPr="00BC6658" w:rsidRDefault="00CA36DF" w:rsidP="00746016"/>
        </w:tc>
        <w:tc>
          <w:tcPr>
            <w:tcW w:w="1323" w:type="dxa"/>
            <w:shd w:val="clear" w:color="auto" w:fill="auto"/>
            <w:vAlign w:val="center"/>
          </w:tcPr>
          <w:p w14:paraId="2F517899" w14:textId="77777777" w:rsidR="00CA36DF" w:rsidRPr="00BC6658" w:rsidRDefault="00CA36DF" w:rsidP="00746016"/>
        </w:tc>
        <w:tc>
          <w:tcPr>
            <w:tcW w:w="1228" w:type="dxa"/>
            <w:shd w:val="clear" w:color="auto" w:fill="auto"/>
            <w:vAlign w:val="center"/>
          </w:tcPr>
          <w:p w14:paraId="638C4C51" w14:textId="77777777" w:rsidR="00CA36DF" w:rsidRPr="00BC6658" w:rsidRDefault="00CA36DF" w:rsidP="00746016"/>
        </w:tc>
        <w:tc>
          <w:tcPr>
            <w:tcW w:w="3009" w:type="dxa"/>
            <w:shd w:val="clear" w:color="auto" w:fill="auto"/>
            <w:vAlign w:val="center"/>
          </w:tcPr>
          <w:p w14:paraId="18589BE4" w14:textId="77777777" w:rsidR="00CA36DF" w:rsidRPr="00BC6658" w:rsidRDefault="00CA36DF" w:rsidP="00746016"/>
        </w:tc>
        <w:tc>
          <w:tcPr>
            <w:tcW w:w="2791" w:type="dxa"/>
            <w:shd w:val="clear" w:color="auto" w:fill="auto"/>
            <w:vAlign w:val="center"/>
          </w:tcPr>
          <w:p w14:paraId="1A6132DA" w14:textId="77777777" w:rsidR="00CA36DF" w:rsidRPr="00BC6658" w:rsidRDefault="00CA36DF" w:rsidP="00746016"/>
        </w:tc>
        <w:tc>
          <w:tcPr>
            <w:tcW w:w="1024" w:type="dxa"/>
            <w:shd w:val="clear" w:color="auto" w:fill="auto"/>
            <w:vAlign w:val="center"/>
          </w:tcPr>
          <w:p w14:paraId="1DE89171" w14:textId="77777777" w:rsidR="00CA36DF" w:rsidRPr="00BC6658" w:rsidRDefault="00CA36DF" w:rsidP="00746016"/>
        </w:tc>
      </w:tr>
      <w:tr w:rsidR="00CA36DF" w:rsidRPr="00BC6658" w14:paraId="2D314509" w14:textId="77777777" w:rsidTr="00746016">
        <w:trPr>
          <w:trHeight w:val="298"/>
        </w:trPr>
        <w:tc>
          <w:tcPr>
            <w:tcW w:w="710" w:type="dxa"/>
            <w:shd w:val="clear" w:color="auto" w:fill="auto"/>
            <w:vAlign w:val="center"/>
          </w:tcPr>
          <w:p w14:paraId="38D13D21" w14:textId="77777777" w:rsidR="00CA36DF" w:rsidRPr="00BC6658" w:rsidRDefault="00CA36DF" w:rsidP="00746016">
            <w:pPr>
              <w:ind w:left="176" w:hanging="142"/>
              <w:rPr>
                <w:b/>
              </w:rPr>
            </w:pPr>
            <w:r w:rsidRPr="00BC6658">
              <w:rPr>
                <w:b/>
              </w:rPr>
              <w:t>II.</w:t>
            </w:r>
          </w:p>
        </w:tc>
        <w:tc>
          <w:tcPr>
            <w:tcW w:w="14916" w:type="dxa"/>
            <w:gridSpan w:val="7"/>
            <w:shd w:val="clear" w:color="auto" w:fill="auto"/>
            <w:vAlign w:val="center"/>
          </w:tcPr>
          <w:p w14:paraId="4E22EED5" w14:textId="77777777" w:rsidR="00CA36DF" w:rsidRPr="00BC6658" w:rsidRDefault="00CA36DF" w:rsidP="00746016">
            <w:pPr>
              <w:rPr>
                <w:b/>
              </w:rPr>
            </w:pPr>
            <w:r w:rsidRPr="00BC6658">
              <w:rPr>
                <w:b/>
              </w:rPr>
              <w:t>ĐỀ TÀI CẤP TRƯỜNG</w:t>
            </w:r>
          </w:p>
        </w:tc>
      </w:tr>
      <w:tr w:rsidR="00CA36DF" w:rsidRPr="00BC6658" w14:paraId="447F7180" w14:textId="77777777" w:rsidTr="00746016">
        <w:trPr>
          <w:trHeight w:val="298"/>
        </w:trPr>
        <w:tc>
          <w:tcPr>
            <w:tcW w:w="710" w:type="dxa"/>
            <w:shd w:val="clear" w:color="auto" w:fill="auto"/>
            <w:vAlign w:val="center"/>
          </w:tcPr>
          <w:p w14:paraId="56323413" w14:textId="77777777" w:rsidR="00CA36DF" w:rsidRPr="00BC6658" w:rsidRDefault="00CA36DF" w:rsidP="00746016">
            <w:pPr>
              <w:pStyle w:val="ListParagraph"/>
              <w:numPr>
                <w:ilvl w:val="0"/>
                <w:numId w:val="8"/>
              </w:numPr>
              <w:spacing w:line="240" w:lineRule="auto"/>
              <w:ind w:left="176" w:hanging="142"/>
              <w:rPr>
                <w:sz w:val="24"/>
                <w:szCs w:val="24"/>
              </w:rPr>
            </w:pPr>
          </w:p>
        </w:tc>
        <w:tc>
          <w:tcPr>
            <w:tcW w:w="3452" w:type="dxa"/>
            <w:shd w:val="clear" w:color="auto" w:fill="auto"/>
            <w:vAlign w:val="center"/>
          </w:tcPr>
          <w:p w14:paraId="5F049385" w14:textId="77777777" w:rsidR="00CA36DF" w:rsidRPr="00BC6658" w:rsidRDefault="00CA36DF" w:rsidP="00746016"/>
        </w:tc>
        <w:tc>
          <w:tcPr>
            <w:tcW w:w="2089" w:type="dxa"/>
            <w:shd w:val="clear" w:color="auto" w:fill="auto"/>
            <w:vAlign w:val="center"/>
          </w:tcPr>
          <w:p w14:paraId="4D9C2E41" w14:textId="77777777" w:rsidR="00CA36DF" w:rsidRPr="00BC6658" w:rsidRDefault="00CA36DF" w:rsidP="00746016"/>
        </w:tc>
        <w:tc>
          <w:tcPr>
            <w:tcW w:w="1323" w:type="dxa"/>
            <w:shd w:val="clear" w:color="auto" w:fill="auto"/>
            <w:vAlign w:val="center"/>
          </w:tcPr>
          <w:p w14:paraId="7BA764C0" w14:textId="77777777" w:rsidR="00CA36DF" w:rsidRPr="00BC6658" w:rsidRDefault="00CA36DF" w:rsidP="00746016"/>
        </w:tc>
        <w:tc>
          <w:tcPr>
            <w:tcW w:w="1228" w:type="dxa"/>
            <w:shd w:val="clear" w:color="auto" w:fill="auto"/>
            <w:vAlign w:val="center"/>
          </w:tcPr>
          <w:p w14:paraId="5FD12497" w14:textId="77777777" w:rsidR="00CA36DF" w:rsidRPr="00BC6658" w:rsidRDefault="00CA36DF" w:rsidP="00746016"/>
        </w:tc>
        <w:tc>
          <w:tcPr>
            <w:tcW w:w="3009" w:type="dxa"/>
            <w:shd w:val="clear" w:color="auto" w:fill="auto"/>
            <w:vAlign w:val="center"/>
          </w:tcPr>
          <w:p w14:paraId="7575A505" w14:textId="77777777" w:rsidR="00CA36DF" w:rsidRPr="00BC6658" w:rsidRDefault="00CA36DF" w:rsidP="00746016"/>
        </w:tc>
        <w:tc>
          <w:tcPr>
            <w:tcW w:w="2791" w:type="dxa"/>
            <w:shd w:val="clear" w:color="auto" w:fill="auto"/>
            <w:vAlign w:val="center"/>
          </w:tcPr>
          <w:p w14:paraId="3D48ADCC" w14:textId="77777777" w:rsidR="00CA36DF" w:rsidRPr="00BC6658" w:rsidRDefault="00CA36DF" w:rsidP="00746016"/>
        </w:tc>
        <w:tc>
          <w:tcPr>
            <w:tcW w:w="1024" w:type="dxa"/>
            <w:shd w:val="clear" w:color="auto" w:fill="auto"/>
            <w:vAlign w:val="center"/>
          </w:tcPr>
          <w:p w14:paraId="2840440D" w14:textId="77777777" w:rsidR="00CA36DF" w:rsidRPr="00BC6658" w:rsidRDefault="00CA36DF" w:rsidP="00746016"/>
        </w:tc>
      </w:tr>
      <w:tr w:rsidR="00CA36DF" w:rsidRPr="00BC6658" w14:paraId="329E5FA2" w14:textId="77777777" w:rsidTr="00746016">
        <w:trPr>
          <w:trHeight w:val="298"/>
        </w:trPr>
        <w:tc>
          <w:tcPr>
            <w:tcW w:w="710" w:type="dxa"/>
            <w:shd w:val="clear" w:color="auto" w:fill="auto"/>
            <w:vAlign w:val="center"/>
          </w:tcPr>
          <w:p w14:paraId="68321FFA" w14:textId="77777777" w:rsidR="00CA36DF" w:rsidRPr="00BC6658" w:rsidRDefault="00CA36DF" w:rsidP="00746016">
            <w:pPr>
              <w:pStyle w:val="ListParagraph"/>
              <w:numPr>
                <w:ilvl w:val="0"/>
                <w:numId w:val="8"/>
              </w:numPr>
              <w:spacing w:line="240" w:lineRule="auto"/>
              <w:ind w:left="176" w:hanging="142"/>
              <w:rPr>
                <w:sz w:val="24"/>
                <w:szCs w:val="24"/>
              </w:rPr>
            </w:pPr>
          </w:p>
        </w:tc>
        <w:tc>
          <w:tcPr>
            <w:tcW w:w="3452" w:type="dxa"/>
            <w:shd w:val="clear" w:color="auto" w:fill="auto"/>
            <w:vAlign w:val="center"/>
          </w:tcPr>
          <w:p w14:paraId="6601A9E9" w14:textId="77777777" w:rsidR="00CA36DF" w:rsidRPr="00BC6658" w:rsidRDefault="00CA36DF" w:rsidP="00746016"/>
        </w:tc>
        <w:tc>
          <w:tcPr>
            <w:tcW w:w="2089" w:type="dxa"/>
            <w:shd w:val="clear" w:color="auto" w:fill="auto"/>
            <w:vAlign w:val="center"/>
          </w:tcPr>
          <w:p w14:paraId="68E045A8" w14:textId="77777777" w:rsidR="00CA36DF" w:rsidRPr="00BC6658" w:rsidRDefault="00CA36DF" w:rsidP="00746016"/>
        </w:tc>
        <w:tc>
          <w:tcPr>
            <w:tcW w:w="1323" w:type="dxa"/>
            <w:shd w:val="clear" w:color="auto" w:fill="auto"/>
            <w:vAlign w:val="center"/>
          </w:tcPr>
          <w:p w14:paraId="7EDD1B17" w14:textId="77777777" w:rsidR="00CA36DF" w:rsidRPr="00BC6658" w:rsidRDefault="00CA36DF" w:rsidP="00746016"/>
        </w:tc>
        <w:tc>
          <w:tcPr>
            <w:tcW w:w="1228" w:type="dxa"/>
            <w:shd w:val="clear" w:color="auto" w:fill="auto"/>
            <w:vAlign w:val="center"/>
          </w:tcPr>
          <w:p w14:paraId="03653220" w14:textId="77777777" w:rsidR="00CA36DF" w:rsidRPr="00BC6658" w:rsidRDefault="00CA36DF" w:rsidP="00746016"/>
        </w:tc>
        <w:tc>
          <w:tcPr>
            <w:tcW w:w="3009" w:type="dxa"/>
            <w:shd w:val="clear" w:color="auto" w:fill="auto"/>
            <w:vAlign w:val="center"/>
          </w:tcPr>
          <w:p w14:paraId="5C40B756" w14:textId="77777777" w:rsidR="00CA36DF" w:rsidRPr="00BC6658" w:rsidRDefault="00CA36DF" w:rsidP="00746016"/>
        </w:tc>
        <w:tc>
          <w:tcPr>
            <w:tcW w:w="2791" w:type="dxa"/>
            <w:shd w:val="clear" w:color="auto" w:fill="auto"/>
            <w:vAlign w:val="center"/>
          </w:tcPr>
          <w:p w14:paraId="39C6438C" w14:textId="77777777" w:rsidR="00CA36DF" w:rsidRPr="00BC6658" w:rsidRDefault="00CA36DF" w:rsidP="00746016"/>
        </w:tc>
        <w:tc>
          <w:tcPr>
            <w:tcW w:w="1024" w:type="dxa"/>
            <w:shd w:val="clear" w:color="auto" w:fill="auto"/>
            <w:vAlign w:val="center"/>
          </w:tcPr>
          <w:p w14:paraId="061A1B85" w14:textId="77777777" w:rsidR="00CA36DF" w:rsidRPr="00BC6658" w:rsidRDefault="00CA36DF" w:rsidP="00746016"/>
        </w:tc>
      </w:tr>
    </w:tbl>
    <w:p w14:paraId="00C7AB0A" w14:textId="77777777" w:rsidR="00CA36DF" w:rsidRPr="00BC6658" w:rsidRDefault="00CA36DF" w:rsidP="00CA36DF">
      <w:pPr>
        <w:jc w:val="right"/>
        <w:rPr>
          <w:i/>
        </w:rPr>
      </w:pPr>
      <w:r w:rsidRPr="00BC6658">
        <w:rPr>
          <w:i/>
        </w:rPr>
        <w:t>(Danh sách có …. đề tài cấp Trường Trọng điểm, … đề tài cấp Trường kèm theo dánh sách này là Phiêu đăng ký và thuyết minh của các đề tài./.)</w:t>
      </w:r>
    </w:p>
    <w:p w14:paraId="06F9424D" w14:textId="77777777" w:rsidR="00CA36DF" w:rsidRPr="00BC6658" w:rsidRDefault="00CA36DF" w:rsidP="00CA36DF">
      <w:pPr>
        <w:jc w:val="both"/>
        <w:rPr>
          <w:i/>
          <w:sz w:val="22"/>
        </w:rPr>
      </w:pPr>
      <w:r w:rsidRPr="00BC6658">
        <w:rPr>
          <w:b/>
          <w:i/>
          <w:sz w:val="22"/>
        </w:rPr>
        <w:t>Ghi chú</w:t>
      </w:r>
      <w:r w:rsidRPr="00BC6658">
        <w:rPr>
          <w:i/>
          <w:sz w:val="22"/>
        </w:rPr>
        <w:t>: Thông tin sản phẩm sau nghiên cứu của đề tài cần được ghi cụ thể.</w:t>
      </w:r>
    </w:p>
    <w:p w14:paraId="23714922" w14:textId="77777777" w:rsidR="00CA36DF" w:rsidRPr="00BC6658" w:rsidRDefault="00CA36DF" w:rsidP="00CA36DF">
      <w:pPr>
        <w:ind w:firstLine="567"/>
        <w:jc w:val="both"/>
        <w:rPr>
          <w:i/>
          <w:sz w:val="22"/>
        </w:rPr>
      </w:pPr>
      <w:r w:rsidRPr="00BC6658">
        <w:rPr>
          <w:b/>
          <w:bCs/>
          <w:sz w:val="22"/>
        </w:rPr>
        <w:t>- Đào tạo sau đại học</w:t>
      </w:r>
      <w:r w:rsidRPr="00BC6658">
        <w:rPr>
          <w:bCs/>
          <w:sz w:val="22"/>
        </w:rPr>
        <w:t>:</w:t>
      </w:r>
      <w:r w:rsidRPr="00BC6658">
        <w:rPr>
          <w:b/>
          <w:bCs/>
          <w:sz w:val="22"/>
        </w:rPr>
        <w:t xml:space="preserve"> </w:t>
      </w:r>
      <w:r w:rsidRPr="00BC6658">
        <w:rPr>
          <w:i/>
          <w:iCs/>
          <w:sz w:val="22"/>
        </w:rPr>
        <w:t>(Ghi đầy đủ thông tin của ThS/TS: Họ và tên, tên luận văn/luận án dự kiến).</w:t>
      </w:r>
    </w:p>
    <w:p w14:paraId="4C0F756E" w14:textId="77777777" w:rsidR="00CA36DF" w:rsidRPr="00BC6658" w:rsidRDefault="00CA36DF" w:rsidP="00CA36DF">
      <w:pPr>
        <w:ind w:firstLine="567"/>
        <w:jc w:val="both"/>
        <w:rPr>
          <w:i/>
          <w:iCs/>
          <w:sz w:val="22"/>
        </w:rPr>
      </w:pPr>
      <w:r w:rsidRPr="00BC6658">
        <w:rPr>
          <w:b/>
          <w:bCs/>
          <w:sz w:val="22"/>
        </w:rPr>
        <w:t>- Thông tin về bài báo</w:t>
      </w:r>
      <w:r w:rsidRPr="00BC6658">
        <w:rPr>
          <w:bCs/>
          <w:sz w:val="22"/>
        </w:rPr>
        <w:t>:</w:t>
      </w:r>
      <w:r w:rsidRPr="00BC6658">
        <w:rPr>
          <w:b/>
          <w:bCs/>
          <w:sz w:val="22"/>
        </w:rPr>
        <w:t xml:space="preserve"> </w:t>
      </w:r>
      <w:r w:rsidRPr="00BC6658">
        <w:rPr>
          <w:i/>
          <w:iCs/>
          <w:sz w:val="22"/>
        </w:rPr>
        <w:t>Phân loại bài báo (ISI/Scopus; quốc tế khác; tạp chí trong nước), tên tạp chí, chỉ số ISSN,…).</w:t>
      </w:r>
    </w:p>
    <w:p w14:paraId="0818D784" w14:textId="77777777" w:rsidR="00CA36DF" w:rsidRPr="00BC6658" w:rsidRDefault="00CA36DF" w:rsidP="00CA36DF">
      <w:pPr>
        <w:ind w:firstLine="567"/>
        <w:jc w:val="both"/>
        <w:rPr>
          <w:sz w:val="22"/>
        </w:rPr>
      </w:pPr>
      <w:r w:rsidRPr="00BC6658">
        <w:rPr>
          <w:b/>
          <w:bCs/>
          <w:sz w:val="22"/>
        </w:rPr>
        <w:t>- Sở hữu trí tuệ</w:t>
      </w:r>
      <w:r w:rsidRPr="00BC6658">
        <w:rPr>
          <w:bCs/>
          <w:sz w:val="22"/>
        </w:rPr>
        <w:t>:</w:t>
      </w:r>
    </w:p>
    <w:p w14:paraId="3C1096F4" w14:textId="77777777" w:rsidR="00CA36DF" w:rsidRPr="00BC6658" w:rsidRDefault="00CA36DF" w:rsidP="00CA36DF">
      <w:pPr>
        <w:ind w:firstLine="567"/>
        <w:jc w:val="both"/>
        <w:rPr>
          <w:i/>
          <w:iCs/>
          <w:sz w:val="22"/>
        </w:rPr>
      </w:pPr>
      <w:r w:rsidRPr="00BC6658">
        <w:rPr>
          <w:i/>
          <w:iCs/>
          <w:sz w:val="22"/>
        </w:rPr>
        <w:t>- Sáng chế/ Giải pháp hữu ích;</w:t>
      </w:r>
    </w:p>
    <w:p w14:paraId="637BEABA" w14:textId="77777777" w:rsidR="00CA36DF" w:rsidRPr="00BC6658" w:rsidRDefault="00CA36DF" w:rsidP="00CA36DF">
      <w:pPr>
        <w:ind w:firstLine="567"/>
        <w:jc w:val="both"/>
        <w:rPr>
          <w:i/>
          <w:iCs/>
          <w:sz w:val="22"/>
        </w:rPr>
      </w:pPr>
      <w:r w:rsidRPr="00BC6658">
        <w:rPr>
          <w:i/>
          <w:iCs/>
          <w:sz w:val="22"/>
        </w:rPr>
        <w:t xml:space="preserve"> - Tình trạng: chấp nhận đơn/ đã được cấp bằng (theo Quyết định …ngày, Số… nếu có).</w:t>
      </w:r>
    </w:p>
    <w:p w14:paraId="23E8C47A" w14:textId="77777777" w:rsidR="00CA36DF" w:rsidRPr="00BC6658" w:rsidRDefault="00CA36DF" w:rsidP="00CA36DF">
      <w:pPr>
        <w:ind w:firstLine="567"/>
        <w:jc w:val="both"/>
        <w:rPr>
          <w:i/>
          <w:sz w:val="22"/>
        </w:rPr>
      </w:pPr>
      <w:r w:rsidRPr="00BC6658">
        <w:rPr>
          <w:b/>
          <w:bCs/>
          <w:sz w:val="22"/>
        </w:rPr>
        <w:t>- Sản phẩm khác</w:t>
      </w:r>
      <w:r w:rsidRPr="00BC6658">
        <w:rPr>
          <w:bCs/>
          <w:sz w:val="22"/>
        </w:rPr>
        <w:t xml:space="preserve"> (mô tả tóm tắt):</w:t>
      </w:r>
      <w:r w:rsidRPr="00BC6658">
        <w:rPr>
          <w:b/>
          <w:bCs/>
          <w:sz w:val="22"/>
        </w:rPr>
        <w:t xml:space="preserve"> </w:t>
      </w:r>
      <w:r w:rsidRPr="00BC6658">
        <w:rPr>
          <w:i/>
          <w:iCs/>
          <w:sz w:val="22"/>
        </w:rPr>
        <w:t>Quy trình công nghệ; pilot, chế phẩm; vật liệu.</w:t>
      </w:r>
    </w:p>
    <w:tbl>
      <w:tblPr>
        <w:tblW w:w="14698" w:type="dxa"/>
        <w:tblLook w:val="04A0" w:firstRow="1" w:lastRow="0" w:firstColumn="1" w:lastColumn="0" w:noHBand="0" w:noVBand="1"/>
      </w:tblPr>
      <w:tblGrid>
        <w:gridCol w:w="7281"/>
        <w:gridCol w:w="249"/>
        <w:gridCol w:w="7032"/>
        <w:gridCol w:w="136"/>
      </w:tblGrid>
      <w:tr w:rsidR="00CA36DF" w:rsidRPr="00BC6658" w14:paraId="43F2D712" w14:textId="77777777" w:rsidTr="00746016">
        <w:trPr>
          <w:gridAfter w:val="1"/>
          <w:wAfter w:w="136" w:type="dxa"/>
        </w:trPr>
        <w:tc>
          <w:tcPr>
            <w:tcW w:w="7281" w:type="dxa"/>
            <w:shd w:val="clear" w:color="auto" w:fill="auto"/>
          </w:tcPr>
          <w:p w14:paraId="33C64D2B" w14:textId="77777777" w:rsidR="00CA36DF" w:rsidRPr="00BC6658" w:rsidRDefault="00CA36DF" w:rsidP="00746016">
            <w:pPr>
              <w:jc w:val="center"/>
              <w:rPr>
                <w:b/>
              </w:rPr>
            </w:pPr>
          </w:p>
          <w:p w14:paraId="598B4416" w14:textId="77777777" w:rsidR="00CA36DF" w:rsidRPr="00BC6658" w:rsidRDefault="00CA36DF" w:rsidP="00746016">
            <w:pPr>
              <w:jc w:val="center"/>
              <w:rPr>
                <w:b/>
              </w:rPr>
            </w:pPr>
            <w:r w:rsidRPr="00BC6658">
              <w:rPr>
                <w:b/>
              </w:rPr>
              <w:t xml:space="preserve">Chủ tịch Hội đồng </w:t>
            </w:r>
            <w:r w:rsidR="00BD22AD">
              <w:rPr>
                <w:b/>
              </w:rPr>
              <w:t>Khoa học và Đào tạo</w:t>
            </w:r>
          </w:p>
          <w:p w14:paraId="4EBFD52F" w14:textId="77777777" w:rsidR="00CA36DF" w:rsidRPr="00BC6658" w:rsidRDefault="00CA36DF" w:rsidP="00746016">
            <w:pPr>
              <w:jc w:val="center"/>
              <w:rPr>
                <w:b/>
              </w:rPr>
            </w:pPr>
            <w:r w:rsidRPr="00BC6658">
              <w:rPr>
                <w:b/>
              </w:rPr>
              <w:t>Khoa/Viện</w:t>
            </w:r>
          </w:p>
          <w:p w14:paraId="30625A12" w14:textId="77777777" w:rsidR="00CA36DF" w:rsidRPr="00BC6658" w:rsidRDefault="00CA36DF" w:rsidP="00746016">
            <w:pPr>
              <w:jc w:val="center"/>
              <w:rPr>
                <w:b/>
              </w:rPr>
            </w:pPr>
            <w:r w:rsidRPr="00BC6658">
              <w:rPr>
                <w:i/>
              </w:rPr>
              <w:t>(Ký và ghi rõ họ tên)</w:t>
            </w:r>
          </w:p>
        </w:tc>
        <w:tc>
          <w:tcPr>
            <w:tcW w:w="7281" w:type="dxa"/>
            <w:gridSpan w:val="2"/>
            <w:shd w:val="clear" w:color="auto" w:fill="auto"/>
          </w:tcPr>
          <w:p w14:paraId="482630E4" w14:textId="77777777" w:rsidR="00CA36DF" w:rsidRPr="00BC6658" w:rsidRDefault="00CA36DF" w:rsidP="00746016">
            <w:pPr>
              <w:jc w:val="center"/>
              <w:rPr>
                <w:i/>
              </w:rPr>
            </w:pPr>
            <w:r w:rsidRPr="00BC6658">
              <w:rPr>
                <w:i/>
              </w:rPr>
              <w:t>Hải Phòng, ngày … tháng … năm 202</w:t>
            </w:r>
            <w:r w:rsidR="00BD22AD">
              <w:rPr>
                <w:i/>
              </w:rPr>
              <w:t>2</w:t>
            </w:r>
          </w:p>
          <w:p w14:paraId="7C2E782F" w14:textId="77777777" w:rsidR="00CA36DF" w:rsidRPr="00BC6658" w:rsidRDefault="00CA36DF" w:rsidP="00746016">
            <w:pPr>
              <w:jc w:val="center"/>
              <w:rPr>
                <w:b/>
              </w:rPr>
            </w:pPr>
            <w:r w:rsidRPr="00BC6658">
              <w:rPr>
                <w:b/>
              </w:rPr>
              <w:t>Người lập</w:t>
            </w:r>
          </w:p>
          <w:p w14:paraId="1DC5AFB8" w14:textId="77777777" w:rsidR="00CA36DF" w:rsidRPr="00BC6658" w:rsidRDefault="00CA36DF" w:rsidP="00746016">
            <w:pPr>
              <w:jc w:val="center"/>
              <w:rPr>
                <w:i/>
              </w:rPr>
            </w:pPr>
            <w:r w:rsidRPr="00BC6658">
              <w:rPr>
                <w:i/>
              </w:rPr>
              <w:t>(Ký và ghi rõ họ tên)</w:t>
            </w:r>
          </w:p>
        </w:tc>
      </w:tr>
      <w:tr w:rsidR="00CA36DF" w:rsidRPr="00BC6658" w14:paraId="724B3C7D" w14:textId="77777777" w:rsidTr="00746016">
        <w:trPr>
          <w:trHeight w:val="1004"/>
        </w:trPr>
        <w:tc>
          <w:tcPr>
            <w:tcW w:w="7530" w:type="dxa"/>
            <w:gridSpan w:val="2"/>
            <w:shd w:val="clear" w:color="auto" w:fill="auto"/>
          </w:tcPr>
          <w:p w14:paraId="5631B457" w14:textId="77777777" w:rsidR="00CA36DF" w:rsidRPr="00BC6658" w:rsidRDefault="00CA36DF" w:rsidP="00746016">
            <w:pPr>
              <w:jc w:val="center"/>
            </w:pPr>
            <w:r w:rsidRPr="00BC6658">
              <w:lastRenderedPageBreak/>
              <w:t>TRƯỜNG ĐẠI HỌC HÀNG HẢI VIỆT NAM</w:t>
            </w:r>
          </w:p>
          <w:p w14:paraId="4BE04F89" w14:textId="77777777" w:rsidR="00CA36DF" w:rsidRPr="00BC6658" w:rsidRDefault="00D271EC" w:rsidP="00746016">
            <w:pPr>
              <w:jc w:val="center"/>
              <w:rPr>
                <w:b/>
              </w:rPr>
            </w:pPr>
            <w:r w:rsidRPr="00BC6658">
              <w:rPr>
                <w:noProof/>
              </w:rPr>
              <mc:AlternateContent>
                <mc:Choice Requires="wps">
                  <w:drawing>
                    <wp:anchor distT="4294967295" distB="4294967295" distL="114300" distR="114300" simplePos="0" relativeHeight="251658240" behindDoc="0" locked="0" layoutInCell="1" allowOverlap="1" wp14:anchorId="05079FAD" wp14:editId="10856BA5">
                      <wp:simplePos x="0" y="0"/>
                      <wp:positionH relativeFrom="column">
                        <wp:posOffset>1394460</wp:posOffset>
                      </wp:positionH>
                      <wp:positionV relativeFrom="paragraph">
                        <wp:posOffset>215264</wp:posOffset>
                      </wp:positionV>
                      <wp:extent cx="1670050" cy="0"/>
                      <wp:effectExtent l="0" t="0" r="2540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00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AE0F36D" id="Straight Connector 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9.8pt,16.95pt" to="241.3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" strokecolor="windowText" strokeweight=".5pt">
                      <v:stroke joinstyle="miter"/>
                      <o:lock v:ext="edit" shapetype="f"/>
                    </v:line>
                  </w:pict>
                </mc:Fallback>
              </mc:AlternateContent>
            </w:r>
            <w:r w:rsidR="00CA36DF" w:rsidRPr="00BC6658">
              <w:rPr>
                <w:b/>
              </w:rPr>
              <w:t>KHOA/VIỆN</w:t>
            </w:r>
          </w:p>
        </w:tc>
        <w:tc>
          <w:tcPr>
            <w:tcW w:w="7168" w:type="dxa"/>
            <w:gridSpan w:val="2"/>
            <w:shd w:val="clear" w:color="auto" w:fill="auto"/>
          </w:tcPr>
          <w:p w14:paraId="7758241E" w14:textId="77777777" w:rsidR="00CA36DF" w:rsidRPr="00BC6658" w:rsidRDefault="00CA36DF" w:rsidP="00746016">
            <w:pPr>
              <w:jc w:val="center"/>
              <w:rPr>
                <w:b/>
              </w:rPr>
            </w:pPr>
            <w:r w:rsidRPr="00BC6658">
              <w:rPr>
                <w:b/>
              </w:rPr>
              <w:t>CỘNG HÒA XÃ HỘI CHỦ NGHĨA VIỆT NAM</w:t>
            </w:r>
          </w:p>
          <w:p w14:paraId="0B6E7B94" w14:textId="77777777" w:rsidR="00CA36DF" w:rsidRPr="00BC6658" w:rsidRDefault="00CA36DF" w:rsidP="00746016">
            <w:pPr>
              <w:jc w:val="center"/>
              <w:rPr>
                <w:b/>
              </w:rPr>
            </w:pPr>
            <w:r w:rsidRPr="00BC6658">
              <w:rPr>
                <w:b/>
              </w:rPr>
              <w:t>Độc lập - Tự do - Hạnh phúc</w:t>
            </w:r>
          </w:p>
          <w:p w14:paraId="288786CD" w14:textId="77777777" w:rsidR="00CA36DF" w:rsidRPr="00BC6658" w:rsidRDefault="00D271EC" w:rsidP="00746016">
            <w:pPr>
              <w:jc w:val="center"/>
            </w:pPr>
            <w:r w:rsidRPr="00BC6658">
              <w:rPr>
                <w:noProof/>
              </w:rPr>
              <mc:AlternateContent>
                <mc:Choice Requires="wps">
                  <w:drawing>
                    <wp:anchor distT="4294967295" distB="4294967295" distL="114300" distR="114300" simplePos="0" relativeHeight="251659264" behindDoc="0" locked="0" layoutInCell="1" allowOverlap="1" wp14:anchorId="697F4A78" wp14:editId="5358B9E8">
                      <wp:simplePos x="0" y="0"/>
                      <wp:positionH relativeFrom="column">
                        <wp:posOffset>1263650</wp:posOffset>
                      </wp:positionH>
                      <wp:positionV relativeFrom="paragraph">
                        <wp:posOffset>25399</wp:posOffset>
                      </wp:positionV>
                      <wp:extent cx="1948180" cy="0"/>
                      <wp:effectExtent l="0" t="0" r="3302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481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C85BDF2" id="Straight Connector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5pt,2pt" to="252.9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" strokecolor="windowText" strokeweight=".5pt">
                      <v:stroke joinstyle="miter"/>
                      <o:lock v:ext="edit" shapetype="f"/>
                    </v:line>
                  </w:pict>
                </mc:Fallback>
              </mc:AlternateContent>
            </w:r>
          </w:p>
        </w:tc>
      </w:tr>
    </w:tbl>
    <w:p w14:paraId="4B5C7554" w14:textId="77777777" w:rsidR="00CA36DF" w:rsidRPr="00BC6658" w:rsidRDefault="00CA36DF" w:rsidP="00CA36DF">
      <w:pPr>
        <w:jc w:val="center"/>
        <w:rPr>
          <w:b/>
          <w:szCs w:val="26"/>
        </w:rPr>
      </w:pPr>
      <w:r w:rsidRPr="00BC6658">
        <w:rPr>
          <w:b/>
          <w:szCs w:val="26"/>
        </w:rPr>
        <w:t>TỔNG HỢP DANH SÁCH ĐỀ NGHỊ THỰC HIỆN ĐỀ TÀI NGHIÊN CỨU KHOA HỌC SINH VIÊN</w:t>
      </w:r>
    </w:p>
    <w:p w14:paraId="350E0357" w14:textId="77777777" w:rsidR="00CA36DF" w:rsidRPr="00BC6658" w:rsidRDefault="00CA36DF" w:rsidP="00CA36DF">
      <w:pPr>
        <w:jc w:val="center"/>
        <w:rPr>
          <w:b/>
          <w:szCs w:val="26"/>
        </w:rPr>
      </w:pPr>
      <w:r w:rsidRPr="00BC6658">
        <w:rPr>
          <w:b/>
          <w:szCs w:val="26"/>
        </w:rPr>
        <w:t xml:space="preserve">Năm học </w:t>
      </w:r>
      <w:r w:rsidR="00BD22AD">
        <w:rPr>
          <w:b/>
          <w:szCs w:val="26"/>
        </w:rPr>
        <w:t>2022-2023</w:t>
      </w:r>
    </w:p>
    <w:p w14:paraId="75A2E2B0" w14:textId="77777777" w:rsidR="00CA36DF" w:rsidRPr="00BC6658" w:rsidRDefault="00CA36DF" w:rsidP="00CA36DF">
      <w:pPr>
        <w:spacing w:before="20" w:after="20" w:line="288" w:lineRule="auto"/>
        <w:jc w:val="center"/>
        <w:rPr>
          <w:i/>
          <w:szCs w:val="26"/>
        </w:rPr>
      </w:pPr>
      <w:r w:rsidRPr="00BC6658">
        <w:rPr>
          <w:i/>
          <w:szCs w:val="26"/>
        </w:rPr>
        <w:t xml:space="preserve">(Kèm theo biên bản họp </w:t>
      </w:r>
      <w:r w:rsidR="00BD22AD">
        <w:rPr>
          <w:i/>
          <w:szCs w:val="26"/>
        </w:rPr>
        <w:t>Hội đồng Khoa học và Đào tạo</w:t>
      </w:r>
      <w:r w:rsidRPr="00BC6658">
        <w:rPr>
          <w:i/>
          <w:szCs w:val="26"/>
        </w:rPr>
        <w:t xml:space="preserve"> Khoa/Viện…. ngày   tháng  … năm 202</w:t>
      </w:r>
      <w:r w:rsidR="00BD22AD">
        <w:rPr>
          <w:i/>
          <w:szCs w:val="26"/>
        </w:rPr>
        <w:t>2</w:t>
      </w:r>
      <w:r w:rsidRPr="00BC6658">
        <w:rPr>
          <w:i/>
          <w:szCs w:val="26"/>
        </w:rPr>
        <w:t>)</w:t>
      </w:r>
    </w:p>
    <w:p w14:paraId="04DF8216" w14:textId="77777777" w:rsidR="00CA36DF" w:rsidRPr="00BC6658" w:rsidRDefault="00CA36DF" w:rsidP="00CA36DF">
      <w:pPr>
        <w:spacing w:before="20" w:after="20" w:line="288" w:lineRule="auto"/>
        <w:rPr>
          <w:szCs w:val="26"/>
        </w:rPr>
      </w:pPr>
    </w:p>
    <w:tbl>
      <w:tblPr>
        <w:tblW w:w="15281"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
        <w:gridCol w:w="4715"/>
        <w:gridCol w:w="2367"/>
        <w:gridCol w:w="1261"/>
        <w:gridCol w:w="2510"/>
        <w:gridCol w:w="3890"/>
      </w:tblGrid>
      <w:tr w:rsidR="00BC6658" w:rsidRPr="00BC6658" w14:paraId="7A95AE18" w14:textId="77777777" w:rsidTr="00746016">
        <w:tc>
          <w:tcPr>
            <w:tcW w:w="254" w:type="dxa"/>
            <w:vAlign w:val="center"/>
          </w:tcPr>
          <w:p w14:paraId="0D8E3B1F" w14:textId="77777777" w:rsidR="00CA36DF" w:rsidRPr="00BC6658" w:rsidRDefault="00CA36DF" w:rsidP="00746016">
            <w:pPr>
              <w:jc w:val="center"/>
              <w:rPr>
                <w:b/>
                <w:szCs w:val="26"/>
              </w:rPr>
            </w:pPr>
            <w:r w:rsidRPr="00BC6658">
              <w:rPr>
                <w:b/>
                <w:szCs w:val="26"/>
              </w:rPr>
              <w:t>TT</w:t>
            </w:r>
          </w:p>
        </w:tc>
        <w:tc>
          <w:tcPr>
            <w:tcW w:w="4821" w:type="dxa"/>
            <w:vAlign w:val="center"/>
          </w:tcPr>
          <w:p w14:paraId="247EBF6C" w14:textId="77777777" w:rsidR="00CA36DF" w:rsidRPr="00BC6658" w:rsidRDefault="00CA36DF" w:rsidP="00746016">
            <w:pPr>
              <w:jc w:val="center"/>
              <w:rPr>
                <w:b/>
                <w:szCs w:val="26"/>
              </w:rPr>
            </w:pPr>
            <w:r w:rsidRPr="00BC6658">
              <w:rPr>
                <w:b/>
                <w:szCs w:val="26"/>
              </w:rPr>
              <w:t>Tên công trình</w:t>
            </w:r>
          </w:p>
        </w:tc>
        <w:tc>
          <w:tcPr>
            <w:tcW w:w="2409" w:type="dxa"/>
            <w:vAlign w:val="center"/>
          </w:tcPr>
          <w:p w14:paraId="2D825DB0" w14:textId="77777777" w:rsidR="00CA36DF" w:rsidRPr="00BC6658" w:rsidRDefault="00CA36DF" w:rsidP="00746016">
            <w:pPr>
              <w:tabs>
                <w:tab w:val="left" w:pos="530"/>
              </w:tabs>
              <w:jc w:val="center"/>
              <w:rPr>
                <w:b/>
                <w:szCs w:val="26"/>
              </w:rPr>
            </w:pPr>
            <w:r w:rsidRPr="00BC6658">
              <w:rPr>
                <w:b/>
                <w:szCs w:val="26"/>
              </w:rPr>
              <w:t>Sinh viên thực hiện</w:t>
            </w:r>
          </w:p>
          <w:p w14:paraId="7D50FF67" w14:textId="77777777" w:rsidR="00CA36DF" w:rsidRPr="00BC6658" w:rsidRDefault="00CA36DF" w:rsidP="00746016">
            <w:pPr>
              <w:tabs>
                <w:tab w:val="left" w:pos="530"/>
              </w:tabs>
              <w:jc w:val="center"/>
              <w:rPr>
                <w:i/>
                <w:szCs w:val="26"/>
              </w:rPr>
            </w:pPr>
            <w:r w:rsidRPr="00BC6658">
              <w:rPr>
                <w:i/>
                <w:szCs w:val="26"/>
              </w:rPr>
              <w:t>(SV chịu trách nhiệm chính in đậm - Mỗi nhóm không quá 5 SV)</w:t>
            </w:r>
          </w:p>
        </w:tc>
        <w:tc>
          <w:tcPr>
            <w:tcW w:w="1276" w:type="dxa"/>
            <w:vAlign w:val="center"/>
          </w:tcPr>
          <w:p w14:paraId="276303C9" w14:textId="77777777" w:rsidR="00CA36DF" w:rsidRPr="00BC6658" w:rsidRDefault="00CA36DF" w:rsidP="00746016">
            <w:pPr>
              <w:jc w:val="center"/>
              <w:rPr>
                <w:b/>
                <w:szCs w:val="26"/>
              </w:rPr>
            </w:pPr>
            <w:r w:rsidRPr="00BC6658">
              <w:rPr>
                <w:b/>
                <w:szCs w:val="26"/>
              </w:rPr>
              <w:t>Lớp</w:t>
            </w:r>
          </w:p>
          <w:p w14:paraId="1C95091E" w14:textId="77777777" w:rsidR="00CA36DF" w:rsidRPr="00BC6658" w:rsidRDefault="00CA36DF" w:rsidP="00746016">
            <w:pPr>
              <w:jc w:val="center"/>
              <w:rPr>
                <w:i/>
                <w:szCs w:val="26"/>
              </w:rPr>
            </w:pPr>
            <w:r w:rsidRPr="00BC6658">
              <w:rPr>
                <w:i/>
                <w:szCs w:val="26"/>
              </w:rPr>
              <w:t>(Ghi rõ lớp của các SV tham gia)</w:t>
            </w:r>
          </w:p>
        </w:tc>
        <w:tc>
          <w:tcPr>
            <w:tcW w:w="2552" w:type="dxa"/>
            <w:vAlign w:val="center"/>
          </w:tcPr>
          <w:p w14:paraId="1C8B883C" w14:textId="77777777" w:rsidR="00CA36DF" w:rsidRPr="00BC6658" w:rsidRDefault="00CA36DF" w:rsidP="00746016">
            <w:pPr>
              <w:jc w:val="center"/>
              <w:rPr>
                <w:b/>
                <w:szCs w:val="26"/>
              </w:rPr>
            </w:pPr>
            <w:r w:rsidRPr="00BC6658">
              <w:rPr>
                <w:b/>
                <w:szCs w:val="26"/>
              </w:rPr>
              <w:t>GV hướng dẫn</w:t>
            </w:r>
          </w:p>
          <w:p w14:paraId="2FF63273" w14:textId="77777777" w:rsidR="00CA36DF" w:rsidRPr="00BC6658" w:rsidRDefault="00CA36DF" w:rsidP="00BC6658">
            <w:pPr>
              <w:jc w:val="center"/>
              <w:rPr>
                <w:i/>
                <w:szCs w:val="26"/>
              </w:rPr>
            </w:pPr>
            <w:r w:rsidRPr="00BC6658">
              <w:rPr>
                <w:i/>
                <w:szCs w:val="26"/>
              </w:rPr>
              <w:t>(</w:t>
            </w:r>
            <w:r w:rsidR="00BC6658">
              <w:rPr>
                <w:i/>
                <w:szCs w:val="26"/>
              </w:rPr>
              <w:t>K</w:t>
            </w:r>
            <w:r w:rsidR="00BC6658" w:rsidRPr="00BC6658">
              <w:rPr>
                <w:i/>
                <w:szCs w:val="26"/>
              </w:rPr>
              <w:t>hông quá 02 giảng viên hướng dẫn trong đó có 01 giảng viên hướng dẫn chính - in đậm</w:t>
            </w:r>
            <w:r w:rsidRPr="00BC6658">
              <w:rPr>
                <w:i/>
                <w:szCs w:val="26"/>
              </w:rPr>
              <w:t>)</w:t>
            </w:r>
          </w:p>
        </w:tc>
        <w:tc>
          <w:tcPr>
            <w:tcW w:w="3969" w:type="dxa"/>
            <w:vAlign w:val="center"/>
          </w:tcPr>
          <w:p w14:paraId="12FA38A7" w14:textId="77777777" w:rsidR="00CA36DF" w:rsidRPr="00BC6658" w:rsidRDefault="00CA36DF" w:rsidP="00746016">
            <w:pPr>
              <w:jc w:val="center"/>
              <w:rPr>
                <w:b/>
                <w:szCs w:val="26"/>
              </w:rPr>
            </w:pPr>
            <w:r w:rsidRPr="00BC6658">
              <w:rPr>
                <w:b/>
                <w:szCs w:val="26"/>
              </w:rPr>
              <w:t>Nội dung nghiên cứu</w:t>
            </w:r>
          </w:p>
          <w:p w14:paraId="245C0E19" w14:textId="77777777" w:rsidR="00CA36DF" w:rsidRPr="00BC6658" w:rsidRDefault="00CA36DF" w:rsidP="00746016">
            <w:pPr>
              <w:jc w:val="center"/>
              <w:rPr>
                <w:i/>
                <w:szCs w:val="26"/>
              </w:rPr>
            </w:pPr>
            <w:r w:rsidRPr="00BC6658">
              <w:rPr>
                <w:i/>
                <w:szCs w:val="26"/>
              </w:rPr>
              <w:t>(Nêu tóm tắt nội dung nghiên cứu, kết quả dự kiến của công trình)</w:t>
            </w:r>
          </w:p>
        </w:tc>
      </w:tr>
      <w:tr w:rsidR="00BC6658" w:rsidRPr="00BC6658" w14:paraId="7084CFFF" w14:textId="77777777" w:rsidTr="00746016">
        <w:tc>
          <w:tcPr>
            <w:tcW w:w="254" w:type="dxa"/>
          </w:tcPr>
          <w:p w14:paraId="5B44C6D4"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788C9372" w14:textId="77777777" w:rsidR="00CA36DF" w:rsidRPr="00BC6658" w:rsidRDefault="00CA36DF" w:rsidP="00746016">
            <w:pPr>
              <w:jc w:val="center"/>
              <w:rPr>
                <w:b/>
                <w:szCs w:val="26"/>
              </w:rPr>
            </w:pPr>
          </w:p>
        </w:tc>
        <w:tc>
          <w:tcPr>
            <w:tcW w:w="2409" w:type="dxa"/>
          </w:tcPr>
          <w:p w14:paraId="440173DA" w14:textId="77777777" w:rsidR="00CA36DF" w:rsidRPr="00BC6658" w:rsidRDefault="00CA36DF" w:rsidP="00746016">
            <w:pPr>
              <w:jc w:val="center"/>
              <w:rPr>
                <w:b/>
                <w:szCs w:val="26"/>
              </w:rPr>
            </w:pPr>
          </w:p>
        </w:tc>
        <w:tc>
          <w:tcPr>
            <w:tcW w:w="1276" w:type="dxa"/>
          </w:tcPr>
          <w:p w14:paraId="06C63A5B" w14:textId="77777777" w:rsidR="00CA36DF" w:rsidRPr="00BC6658" w:rsidRDefault="00CA36DF" w:rsidP="00746016">
            <w:pPr>
              <w:jc w:val="center"/>
              <w:rPr>
                <w:b/>
                <w:szCs w:val="26"/>
              </w:rPr>
            </w:pPr>
          </w:p>
        </w:tc>
        <w:tc>
          <w:tcPr>
            <w:tcW w:w="2552" w:type="dxa"/>
          </w:tcPr>
          <w:p w14:paraId="7DB96575" w14:textId="77777777" w:rsidR="00CA36DF" w:rsidRPr="00BC6658" w:rsidRDefault="00CA36DF" w:rsidP="00746016">
            <w:pPr>
              <w:jc w:val="center"/>
              <w:rPr>
                <w:b/>
                <w:szCs w:val="26"/>
              </w:rPr>
            </w:pPr>
          </w:p>
        </w:tc>
        <w:tc>
          <w:tcPr>
            <w:tcW w:w="3969" w:type="dxa"/>
          </w:tcPr>
          <w:p w14:paraId="4C7646BE" w14:textId="77777777" w:rsidR="00CA36DF" w:rsidRPr="00BC6658" w:rsidRDefault="00CA36DF" w:rsidP="00746016">
            <w:pPr>
              <w:jc w:val="center"/>
              <w:rPr>
                <w:b/>
                <w:szCs w:val="26"/>
              </w:rPr>
            </w:pPr>
          </w:p>
        </w:tc>
      </w:tr>
      <w:tr w:rsidR="00BC6658" w:rsidRPr="00BC6658" w14:paraId="1A36A501" w14:textId="77777777" w:rsidTr="00746016">
        <w:tc>
          <w:tcPr>
            <w:tcW w:w="254" w:type="dxa"/>
          </w:tcPr>
          <w:p w14:paraId="322C55D6"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69E5B14E" w14:textId="77777777" w:rsidR="00CA36DF" w:rsidRPr="00BC6658" w:rsidRDefault="00CA36DF" w:rsidP="00746016">
            <w:pPr>
              <w:jc w:val="center"/>
              <w:rPr>
                <w:b/>
                <w:szCs w:val="26"/>
              </w:rPr>
            </w:pPr>
          </w:p>
        </w:tc>
        <w:tc>
          <w:tcPr>
            <w:tcW w:w="2409" w:type="dxa"/>
          </w:tcPr>
          <w:p w14:paraId="2BCFF0E0" w14:textId="77777777" w:rsidR="00CA36DF" w:rsidRPr="00BC6658" w:rsidRDefault="00CA36DF" w:rsidP="00746016">
            <w:pPr>
              <w:jc w:val="center"/>
              <w:rPr>
                <w:b/>
                <w:szCs w:val="26"/>
              </w:rPr>
            </w:pPr>
          </w:p>
        </w:tc>
        <w:tc>
          <w:tcPr>
            <w:tcW w:w="1276" w:type="dxa"/>
          </w:tcPr>
          <w:p w14:paraId="63589EA9" w14:textId="77777777" w:rsidR="00CA36DF" w:rsidRPr="00BC6658" w:rsidRDefault="00CA36DF" w:rsidP="00746016">
            <w:pPr>
              <w:jc w:val="center"/>
              <w:rPr>
                <w:b/>
                <w:szCs w:val="26"/>
              </w:rPr>
            </w:pPr>
          </w:p>
        </w:tc>
        <w:tc>
          <w:tcPr>
            <w:tcW w:w="2552" w:type="dxa"/>
          </w:tcPr>
          <w:p w14:paraId="59CB98B4" w14:textId="77777777" w:rsidR="00CA36DF" w:rsidRPr="00BC6658" w:rsidRDefault="00CA36DF" w:rsidP="00746016">
            <w:pPr>
              <w:jc w:val="center"/>
              <w:rPr>
                <w:b/>
                <w:szCs w:val="26"/>
              </w:rPr>
            </w:pPr>
          </w:p>
        </w:tc>
        <w:tc>
          <w:tcPr>
            <w:tcW w:w="3969" w:type="dxa"/>
          </w:tcPr>
          <w:p w14:paraId="72AE0D06" w14:textId="77777777" w:rsidR="00CA36DF" w:rsidRPr="00BC6658" w:rsidRDefault="00CA36DF" w:rsidP="00746016">
            <w:pPr>
              <w:jc w:val="center"/>
              <w:rPr>
                <w:b/>
                <w:szCs w:val="26"/>
              </w:rPr>
            </w:pPr>
          </w:p>
        </w:tc>
      </w:tr>
      <w:tr w:rsidR="00BC6658" w:rsidRPr="00BC6658" w14:paraId="325BA7FD" w14:textId="77777777" w:rsidTr="00746016">
        <w:tc>
          <w:tcPr>
            <w:tcW w:w="254" w:type="dxa"/>
          </w:tcPr>
          <w:p w14:paraId="3D64DAB9"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6127D05C" w14:textId="77777777" w:rsidR="00CA36DF" w:rsidRPr="00BC6658" w:rsidRDefault="00CA36DF" w:rsidP="00746016">
            <w:pPr>
              <w:jc w:val="center"/>
              <w:rPr>
                <w:b/>
                <w:szCs w:val="26"/>
              </w:rPr>
            </w:pPr>
          </w:p>
        </w:tc>
        <w:tc>
          <w:tcPr>
            <w:tcW w:w="2409" w:type="dxa"/>
          </w:tcPr>
          <w:p w14:paraId="4F713B81" w14:textId="77777777" w:rsidR="00CA36DF" w:rsidRPr="00BC6658" w:rsidRDefault="00CA36DF" w:rsidP="00746016">
            <w:pPr>
              <w:jc w:val="center"/>
              <w:rPr>
                <w:b/>
                <w:szCs w:val="26"/>
              </w:rPr>
            </w:pPr>
          </w:p>
        </w:tc>
        <w:tc>
          <w:tcPr>
            <w:tcW w:w="1276" w:type="dxa"/>
          </w:tcPr>
          <w:p w14:paraId="460494C9" w14:textId="77777777" w:rsidR="00CA36DF" w:rsidRPr="00BC6658" w:rsidRDefault="00CA36DF" w:rsidP="00746016">
            <w:pPr>
              <w:jc w:val="center"/>
              <w:rPr>
                <w:b/>
                <w:szCs w:val="26"/>
              </w:rPr>
            </w:pPr>
          </w:p>
        </w:tc>
        <w:tc>
          <w:tcPr>
            <w:tcW w:w="2552" w:type="dxa"/>
          </w:tcPr>
          <w:p w14:paraId="38CCC374" w14:textId="77777777" w:rsidR="00CA36DF" w:rsidRPr="00BC6658" w:rsidRDefault="00CA36DF" w:rsidP="00746016">
            <w:pPr>
              <w:jc w:val="center"/>
              <w:rPr>
                <w:b/>
                <w:szCs w:val="26"/>
              </w:rPr>
            </w:pPr>
          </w:p>
        </w:tc>
        <w:tc>
          <w:tcPr>
            <w:tcW w:w="3969" w:type="dxa"/>
          </w:tcPr>
          <w:p w14:paraId="22730A37" w14:textId="77777777" w:rsidR="00CA36DF" w:rsidRPr="00BC6658" w:rsidRDefault="00CA36DF" w:rsidP="00746016">
            <w:pPr>
              <w:jc w:val="center"/>
              <w:rPr>
                <w:b/>
                <w:szCs w:val="26"/>
              </w:rPr>
            </w:pPr>
          </w:p>
        </w:tc>
      </w:tr>
      <w:tr w:rsidR="00BC6658" w:rsidRPr="00BC6658" w14:paraId="04D764F6" w14:textId="77777777" w:rsidTr="00746016">
        <w:tc>
          <w:tcPr>
            <w:tcW w:w="254" w:type="dxa"/>
          </w:tcPr>
          <w:p w14:paraId="01485DBF"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50410AC7" w14:textId="77777777" w:rsidR="00CA36DF" w:rsidRPr="00BC6658" w:rsidRDefault="00CA36DF" w:rsidP="00746016">
            <w:pPr>
              <w:jc w:val="center"/>
              <w:rPr>
                <w:b/>
                <w:szCs w:val="26"/>
              </w:rPr>
            </w:pPr>
          </w:p>
        </w:tc>
        <w:tc>
          <w:tcPr>
            <w:tcW w:w="2409" w:type="dxa"/>
          </w:tcPr>
          <w:p w14:paraId="6A475C71" w14:textId="77777777" w:rsidR="00CA36DF" w:rsidRPr="00BC6658" w:rsidRDefault="00CA36DF" w:rsidP="00746016">
            <w:pPr>
              <w:jc w:val="center"/>
              <w:rPr>
                <w:b/>
                <w:szCs w:val="26"/>
              </w:rPr>
            </w:pPr>
          </w:p>
        </w:tc>
        <w:tc>
          <w:tcPr>
            <w:tcW w:w="1276" w:type="dxa"/>
          </w:tcPr>
          <w:p w14:paraId="4EB252C9" w14:textId="77777777" w:rsidR="00CA36DF" w:rsidRPr="00BC6658" w:rsidRDefault="00CA36DF" w:rsidP="00746016">
            <w:pPr>
              <w:jc w:val="center"/>
              <w:rPr>
                <w:b/>
                <w:szCs w:val="26"/>
              </w:rPr>
            </w:pPr>
          </w:p>
        </w:tc>
        <w:tc>
          <w:tcPr>
            <w:tcW w:w="2552" w:type="dxa"/>
          </w:tcPr>
          <w:p w14:paraId="2A1ECCE7" w14:textId="77777777" w:rsidR="00CA36DF" w:rsidRPr="00BC6658" w:rsidRDefault="00CA36DF" w:rsidP="00746016">
            <w:pPr>
              <w:jc w:val="center"/>
              <w:rPr>
                <w:b/>
                <w:szCs w:val="26"/>
              </w:rPr>
            </w:pPr>
          </w:p>
        </w:tc>
        <w:tc>
          <w:tcPr>
            <w:tcW w:w="3969" w:type="dxa"/>
          </w:tcPr>
          <w:p w14:paraId="7AA77243" w14:textId="77777777" w:rsidR="00CA36DF" w:rsidRPr="00BC6658" w:rsidRDefault="00CA36DF" w:rsidP="00746016">
            <w:pPr>
              <w:jc w:val="center"/>
              <w:rPr>
                <w:b/>
                <w:szCs w:val="26"/>
              </w:rPr>
            </w:pPr>
          </w:p>
        </w:tc>
      </w:tr>
      <w:tr w:rsidR="00BC6658" w:rsidRPr="00BC6658" w14:paraId="436BE1F5" w14:textId="77777777" w:rsidTr="00746016">
        <w:tc>
          <w:tcPr>
            <w:tcW w:w="254" w:type="dxa"/>
          </w:tcPr>
          <w:p w14:paraId="5648E524"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458B83A0" w14:textId="77777777" w:rsidR="00CA36DF" w:rsidRPr="00BC6658" w:rsidRDefault="00CA36DF" w:rsidP="00746016">
            <w:pPr>
              <w:jc w:val="center"/>
              <w:rPr>
                <w:b/>
                <w:szCs w:val="26"/>
              </w:rPr>
            </w:pPr>
          </w:p>
        </w:tc>
        <w:tc>
          <w:tcPr>
            <w:tcW w:w="2409" w:type="dxa"/>
          </w:tcPr>
          <w:p w14:paraId="14455A09" w14:textId="77777777" w:rsidR="00CA36DF" w:rsidRPr="00BC6658" w:rsidRDefault="00CA36DF" w:rsidP="00746016">
            <w:pPr>
              <w:jc w:val="center"/>
              <w:rPr>
                <w:b/>
                <w:szCs w:val="26"/>
              </w:rPr>
            </w:pPr>
          </w:p>
        </w:tc>
        <w:tc>
          <w:tcPr>
            <w:tcW w:w="1276" w:type="dxa"/>
          </w:tcPr>
          <w:p w14:paraId="439BB4A1" w14:textId="77777777" w:rsidR="00CA36DF" w:rsidRPr="00BC6658" w:rsidRDefault="00CA36DF" w:rsidP="00746016">
            <w:pPr>
              <w:jc w:val="center"/>
              <w:rPr>
                <w:b/>
                <w:szCs w:val="26"/>
              </w:rPr>
            </w:pPr>
          </w:p>
        </w:tc>
        <w:tc>
          <w:tcPr>
            <w:tcW w:w="2552" w:type="dxa"/>
          </w:tcPr>
          <w:p w14:paraId="476D6884" w14:textId="77777777" w:rsidR="00CA36DF" w:rsidRPr="00BC6658" w:rsidRDefault="00CA36DF" w:rsidP="00746016">
            <w:pPr>
              <w:jc w:val="center"/>
              <w:rPr>
                <w:b/>
                <w:szCs w:val="26"/>
              </w:rPr>
            </w:pPr>
          </w:p>
        </w:tc>
        <w:tc>
          <w:tcPr>
            <w:tcW w:w="3969" w:type="dxa"/>
          </w:tcPr>
          <w:p w14:paraId="4B4F7C99" w14:textId="77777777" w:rsidR="00CA36DF" w:rsidRPr="00BC6658" w:rsidRDefault="00CA36DF" w:rsidP="00746016">
            <w:pPr>
              <w:jc w:val="center"/>
              <w:rPr>
                <w:b/>
                <w:szCs w:val="26"/>
              </w:rPr>
            </w:pPr>
          </w:p>
        </w:tc>
      </w:tr>
      <w:tr w:rsidR="00BC6658" w:rsidRPr="00BC6658" w14:paraId="0BE7E46D" w14:textId="77777777" w:rsidTr="00746016">
        <w:tc>
          <w:tcPr>
            <w:tcW w:w="254" w:type="dxa"/>
          </w:tcPr>
          <w:p w14:paraId="1CC84ED2" w14:textId="77777777" w:rsidR="00CA36DF" w:rsidRPr="00BC6658" w:rsidRDefault="00CA36DF" w:rsidP="00CA36DF">
            <w:pPr>
              <w:pStyle w:val="ListParagraph"/>
              <w:numPr>
                <w:ilvl w:val="0"/>
                <w:numId w:val="5"/>
              </w:numPr>
              <w:spacing w:line="240" w:lineRule="auto"/>
              <w:ind w:left="284" w:hanging="142"/>
              <w:contextualSpacing w:val="0"/>
              <w:jc w:val="center"/>
            </w:pPr>
          </w:p>
        </w:tc>
        <w:tc>
          <w:tcPr>
            <w:tcW w:w="4821" w:type="dxa"/>
          </w:tcPr>
          <w:p w14:paraId="4B848775" w14:textId="77777777" w:rsidR="00CA36DF" w:rsidRPr="00BC6658" w:rsidRDefault="00CA36DF" w:rsidP="00746016">
            <w:pPr>
              <w:jc w:val="center"/>
              <w:rPr>
                <w:b/>
                <w:szCs w:val="26"/>
              </w:rPr>
            </w:pPr>
          </w:p>
        </w:tc>
        <w:tc>
          <w:tcPr>
            <w:tcW w:w="2409" w:type="dxa"/>
          </w:tcPr>
          <w:p w14:paraId="364D840C" w14:textId="77777777" w:rsidR="00CA36DF" w:rsidRPr="00BC6658" w:rsidRDefault="00CA36DF" w:rsidP="00746016">
            <w:pPr>
              <w:jc w:val="center"/>
              <w:rPr>
                <w:b/>
                <w:szCs w:val="26"/>
              </w:rPr>
            </w:pPr>
          </w:p>
        </w:tc>
        <w:tc>
          <w:tcPr>
            <w:tcW w:w="1276" w:type="dxa"/>
          </w:tcPr>
          <w:p w14:paraId="56CF9374" w14:textId="77777777" w:rsidR="00CA36DF" w:rsidRPr="00BC6658" w:rsidRDefault="00CA36DF" w:rsidP="00746016">
            <w:pPr>
              <w:jc w:val="center"/>
              <w:rPr>
                <w:b/>
                <w:szCs w:val="26"/>
              </w:rPr>
            </w:pPr>
          </w:p>
        </w:tc>
        <w:tc>
          <w:tcPr>
            <w:tcW w:w="2552" w:type="dxa"/>
          </w:tcPr>
          <w:p w14:paraId="7458B3D6" w14:textId="77777777" w:rsidR="00CA36DF" w:rsidRPr="00BC6658" w:rsidRDefault="00CA36DF" w:rsidP="00746016">
            <w:pPr>
              <w:jc w:val="center"/>
              <w:rPr>
                <w:b/>
                <w:szCs w:val="26"/>
              </w:rPr>
            </w:pPr>
          </w:p>
        </w:tc>
        <w:tc>
          <w:tcPr>
            <w:tcW w:w="3969" w:type="dxa"/>
          </w:tcPr>
          <w:p w14:paraId="09F80BC3" w14:textId="77777777" w:rsidR="00CA36DF" w:rsidRPr="00BC6658" w:rsidRDefault="00CA36DF" w:rsidP="00746016">
            <w:pPr>
              <w:jc w:val="center"/>
              <w:rPr>
                <w:b/>
                <w:szCs w:val="26"/>
              </w:rPr>
            </w:pPr>
          </w:p>
        </w:tc>
      </w:tr>
    </w:tbl>
    <w:p w14:paraId="5A32DFFF" w14:textId="77777777" w:rsidR="00CA36DF" w:rsidRPr="00BC6658" w:rsidRDefault="00CA36DF" w:rsidP="00CA36DF">
      <w:pPr>
        <w:tabs>
          <w:tab w:val="center" w:pos="11340"/>
        </w:tabs>
        <w:spacing w:before="20" w:after="20" w:line="288" w:lineRule="auto"/>
        <w:jc w:val="right"/>
        <w:rPr>
          <w:i/>
          <w:szCs w:val="26"/>
        </w:rPr>
      </w:pPr>
      <w:r w:rsidRPr="00BC6658">
        <w:rPr>
          <w:i/>
          <w:szCs w:val="26"/>
        </w:rPr>
        <w:t>Danh sách có: …. đề tài.</w:t>
      </w:r>
    </w:p>
    <w:tbl>
      <w:tblPr>
        <w:tblW w:w="0" w:type="auto"/>
        <w:tblLook w:val="04A0" w:firstRow="1" w:lastRow="0" w:firstColumn="1" w:lastColumn="0" w:noHBand="0" w:noVBand="1"/>
      </w:tblPr>
      <w:tblGrid>
        <w:gridCol w:w="7281"/>
        <w:gridCol w:w="7281"/>
      </w:tblGrid>
      <w:tr w:rsidR="00CA36DF" w:rsidRPr="00BC6658" w14:paraId="77EA77E4" w14:textId="77777777" w:rsidTr="00746016">
        <w:tc>
          <w:tcPr>
            <w:tcW w:w="7281" w:type="dxa"/>
            <w:shd w:val="clear" w:color="auto" w:fill="auto"/>
          </w:tcPr>
          <w:p w14:paraId="6CC80E87" w14:textId="77777777" w:rsidR="00CA36DF" w:rsidRPr="00BC6658" w:rsidRDefault="00CA36DF" w:rsidP="00746016">
            <w:pPr>
              <w:jc w:val="center"/>
              <w:rPr>
                <w:b/>
              </w:rPr>
            </w:pPr>
          </w:p>
          <w:p w14:paraId="51E24987" w14:textId="77777777" w:rsidR="00CA36DF" w:rsidRPr="00BC6658" w:rsidRDefault="00CA36DF" w:rsidP="00746016">
            <w:pPr>
              <w:jc w:val="center"/>
              <w:rPr>
                <w:b/>
              </w:rPr>
            </w:pPr>
            <w:r w:rsidRPr="00BC6658">
              <w:rPr>
                <w:b/>
              </w:rPr>
              <w:t xml:space="preserve">Chủ tịch Hội đồng </w:t>
            </w:r>
            <w:r w:rsidR="00BD22AD">
              <w:rPr>
                <w:b/>
              </w:rPr>
              <w:t>Khoa học và Đào tạo</w:t>
            </w:r>
          </w:p>
          <w:p w14:paraId="712B9CE0" w14:textId="77777777" w:rsidR="00CA36DF" w:rsidRPr="00BC6658" w:rsidRDefault="00CA36DF" w:rsidP="00746016">
            <w:pPr>
              <w:jc w:val="center"/>
              <w:rPr>
                <w:b/>
              </w:rPr>
            </w:pPr>
            <w:r w:rsidRPr="00BC6658">
              <w:rPr>
                <w:b/>
              </w:rPr>
              <w:t>Khoa/Viện</w:t>
            </w:r>
          </w:p>
          <w:p w14:paraId="312E3F9A" w14:textId="77777777" w:rsidR="00CA36DF" w:rsidRPr="00BC6658" w:rsidRDefault="00CA36DF" w:rsidP="00746016">
            <w:pPr>
              <w:jc w:val="center"/>
              <w:rPr>
                <w:b/>
              </w:rPr>
            </w:pPr>
            <w:r w:rsidRPr="00BC6658">
              <w:rPr>
                <w:i/>
              </w:rPr>
              <w:t>(Ký và ghi rõ họ tên)</w:t>
            </w:r>
          </w:p>
        </w:tc>
        <w:tc>
          <w:tcPr>
            <w:tcW w:w="7281" w:type="dxa"/>
            <w:shd w:val="clear" w:color="auto" w:fill="auto"/>
          </w:tcPr>
          <w:p w14:paraId="564AC518" w14:textId="77777777" w:rsidR="00CA36DF" w:rsidRPr="00BC6658" w:rsidRDefault="00CA36DF" w:rsidP="00746016">
            <w:pPr>
              <w:jc w:val="center"/>
              <w:rPr>
                <w:i/>
              </w:rPr>
            </w:pPr>
            <w:r w:rsidRPr="00BC6658">
              <w:rPr>
                <w:i/>
              </w:rPr>
              <w:t>Hải Phòng, ngày … tháng … năm 20</w:t>
            </w:r>
            <w:r w:rsidR="00BC6658">
              <w:rPr>
                <w:i/>
              </w:rPr>
              <w:t>2</w:t>
            </w:r>
            <w:r w:rsidR="00BD22AD">
              <w:rPr>
                <w:i/>
              </w:rPr>
              <w:t>2</w:t>
            </w:r>
          </w:p>
          <w:p w14:paraId="0D7814DF" w14:textId="77777777" w:rsidR="00CA36DF" w:rsidRPr="00BC6658" w:rsidRDefault="00CA36DF" w:rsidP="00746016">
            <w:pPr>
              <w:jc w:val="center"/>
              <w:rPr>
                <w:b/>
              </w:rPr>
            </w:pPr>
            <w:r w:rsidRPr="00BC6658">
              <w:rPr>
                <w:b/>
              </w:rPr>
              <w:t>Người lập</w:t>
            </w:r>
          </w:p>
          <w:p w14:paraId="52C558BF" w14:textId="77777777" w:rsidR="00CA36DF" w:rsidRPr="00BC6658" w:rsidRDefault="00CA36DF" w:rsidP="00746016">
            <w:pPr>
              <w:jc w:val="center"/>
              <w:rPr>
                <w:i/>
              </w:rPr>
            </w:pPr>
            <w:r w:rsidRPr="00BC6658">
              <w:rPr>
                <w:i/>
              </w:rPr>
              <w:t>(Ký và ghi rõ họ tên)</w:t>
            </w:r>
          </w:p>
        </w:tc>
      </w:tr>
    </w:tbl>
    <w:p w14:paraId="7906643B" w14:textId="77777777" w:rsidR="00CA36DF" w:rsidRPr="00BC6658" w:rsidRDefault="00CA36DF" w:rsidP="00CA36DF"/>
    <w:p w14:paraId="054015C3" w14:textId="77777777" w:rsidR="00CA36DF" w:rsidRPr="00BC6658" w:rsidRDefault="00CA36DF" w:rsidP="00CA36DF">
      <w:pPr>
        <w:tabs>
          <w:tab w:val="center" w:pos="11340"/>
        </w:tabs>
        <w:spacing w:before="20" w:after="20" w:line="288" w:lineRule="auto"/>
        <w:jc w:val="both"/>
        <w:rPr>
          <w:szCs w:val="26"/>
        </w:rPr>
      </w:pPr>
    </w:p>
    <w:p w14:paraId="068F83BB" w14:textId="77777777" w:rsidR="00CA36DF" w:rsidRPr="00BC6658" w:rsidRDefault="00CA36DF" w:rsidP="00CA36DF">
      <w:pPr>
        <w:tabs>
          <w:tab w:val="center" w:pos="11340"/>
        </w:tabs>
        <w:ind w:firstLine="540"/>
        <w:jc w:val="both"/>
      </w:pPr>
    </w:p>
    <w:p w14:paraId="4ABD3EA7" w14:textId="77777777" w:rsidR="00CA36DF" w:rsidRPr="00BC6658" w:rsidRDefault="00CA36DF" w:rsidP="00CA36DF"/>
    <w:p w14:paraId="59195C77" w14:textId="77777777" w:rsidR="00CA36DF" w:rsidRPr="00BC6658" w:rsidRDefault="00CA36DF" w:rsidP="00CA36DF"/>
    <w:p w14:paraId="3CFD2C3B" w14:textId="77777777" w:rsidR="00CA36DF" w:rsidRPr="00BC6658" w:rsidRDefault="00CA36DF" w:rsidP="00CA36DF"/>
    <w:tbl>
      <w:tblPr>
        <w:tblW w:w="14698" w:type="dxa"/>
        <w:tblLook w:val="04A0" w:firstRow="1" w:lastRow="0" w:firstColumn="1" w:lastColumn="0" w:noHBand="0" w:noVBand="1"/>
      </w:tblPr>
      <w:tblGrid>
        <w:gridCol w:w="7530"/>
        <w:gridCol w:w="7168"/>
      </w:tblGrid>
      <w:tr w:rsidR="00CA36DF" w:rsidRPr="00BC6658" w14:paraId="48733060" w14:textId="77777777" w:rsidTr="00746016">
        <w:trPr>
          <w:trHeight w:val="1004"/>
        </w:trPr>
        <w:tc>
          <w:tcPr>
            <w:tcW w:w="7530" w:type="dxa"/>
            <w:shd w:val="clear" w:color="auto" w:fill="auto"/>
          </w:tcPr>
          <w:p w14:paraId="57969598" w14:textId="77777777" w:rsidR="00CA36DF" w:rsidRPr="00BC6658" w:rsidRDefault="00CA36DF" w:rsidP="00746016">
            <w:pPr>
              <w:jc w:val="center"/>
            </w:pPr>
            <w:r w:rsidRPr="00BC6658">
              <w:lastRenderedPageBreak/>
              <w:t>TRƯỜNG ĐẠI HỌC HÀNG HẢI VIỆT NAM</w:t>
            </w:r>
          </w:p>
          <w:p w14:paraId="46F5D0F8" w14:textId="77777777" w:rsidR="00CA36DF" w:rsidRPr="00BC6658" w:rsidRDefault="00D271EC" w:rsidP="00746016">
            <w:pPr>
              <w:jc w:val="center"/>
              <w:rPr>
                <w:b/>
              </w:rPr>
            </w:pPr>
            <w:r w:rsidRPr="00BC6658">
              <w:rPr>
                <w:noProof/>
              </w:rPr>
              <mc:AlternateContent>
                <mc:Choice Requires="wps">
                  <w:drawing>
                    <wp:anchor distT="4294967295" distB="4294967295" distL="114300" distR="114300" simplePos="0" relativeHeight="251660288" behindDoc="0" locked="0" layoutInCell="1" allowOverlap="1" wp14:anchorId="0DE0CABB" wp14:editId="03CE2C6C">
                      <wp:simplePos x="0" y="0"/>
                      <wp:positionH relativeFrom="column">
                        <wp:posOffset>1394460</wp:posOffset>
                      </wp:positionH>
                      <wp:positionV relativeFrom="paragraph">
                        <wp:posOffset>215264</wp:posOffset>
                      </wp:positionV>
                      <wp:extent cx="1670050" cy="0"/>
                      <wp:effectExtent l="0" t="0" r="2540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700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822766A" id="Straight Connector 7"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9.8pt,16.95pt" to="241.3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" strokecolor="windowText" strokeweight=".5pt">
                      <v:stroke joinstyle="miter"/>
                      <o:lock v:ext="edit" shapetype="f"/>
                    </v:line>
                  </w:pict>
                </mc:Fallback>
              </mc:AlternateContent>
            </w:r>
            <w:r w:rsidR="00CA36DF" w:rsidRPr="00BC6658">
              <w:rPr>
                <w:b/>
              </w:rPr>
              <w:t>KHOA/VIỆN</w:t>
            </w:r>
          </w:p>
        </w:tc>
        <w:tc>
          <w:tcPr>
            <w:tcW w:w="7168" w:type="dxa"/>
            <w:shd w:val="clear" w:color="auto" w:fill="auto"/>
          </w:tcPr>
          <w:p w14:paraId="5F5E9162" w14:textId="77777777" w:rsidR="00CA36DF" w:rsidRPr="00BC6658" w:rsidRDefault="00CA36DF" w:rsidP="00746016">
            <w:pPr>
              <w:jc w:val="center"/>
              <w:rPr>
                <w:b/>
              </w:rPr>
            </w:pPr>
            <w:r w:rsidRPr="00BC6658">
              <w:rPr>
                <w:b/>
              </w:rPr>
              <w:t>CỘNG HÒA XÃ HỘI CHỦ NGHĨA VIỆT NAM</w:t>
            </w:r>
          </w:p>
          <w:p w14:paraId="49FC4DE5" w14:textId="77777777" w:rsidR="00CA36DF" w:rsidRPr="00BC6658" w:rsidRDefault="00CA36DF" w:rsidP="00746016">
            <w:pPr>
              <w:jc w:val="center"/>
              <w:rPr>
                <w:b/>
              </w:rPr>
            </w:pPr>
            <w:r w:rsidRPr="00BC6658">
              <w:rPr>
                <w:b/>
              </w:rPr>
              <w:t>Độc lập - Tự do - Hạnh phúc</w:t>
            </w:r>
          </w:p>
          <w:p w14:paraId="6F45163E" w14:textId="77777777" w:rsidR="00CA36DF" w:rsidRPr="00BC6658" w:rsidRDefault="00D271EC" w:rsidP="00746016">
            <w:pPr>
              <w:jc w:val="center"/>
            </w:pPr>
            <w:r w:rsidRPr="00BC6658">
              <w:rPr>
                <w:noProof/>
              </w:rPr>
              <mc:AlternateContent>
                <mc:Choice Requires="wps">
                  <w:drawing>
                    <wp:anchor distT="4294967295" distB="4294967295" distL="114300" distR="114300" simplePos="0" relativeHeight="251661312" behindDoc="0" locked="0" layoutInCell="1" allowOverlap="1" wp14:anchorId="178ADF76" wp14:editId="45AB7C7F">
                      <wp:simplePos x="0" y="0"/>
                      <wp:positionH relativeFrom="column">
                        <wp:posOffset>1263650</wp:posOffset>
                      </wp:positionH>
                      <wp:positionV relativeFrom="paragraph">
                        <wp:posOffset>25399</wp:posOffset>
                      </wp:positionV>
                      <wp:extent cx="1948180" cy="0"/>
                      <wp:effectExtent l="0" t="0" r="3302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4818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B7CFA34" id="Straight Connector 8"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5pt,2pt" to="252.9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" strokecolor="windowText" strokeweight=".5pt">
                      <v:stroke joinstyle="miter"/>
                      <o:lock v:ext="edit" shapetype="f"/>
                    </v:line>
                  </w:pict>
                </mc:Fallback>
              </mc:AlternateContent>
            </w:r>
          </w:p>
        </w:tc>
      </w:tr>
    </w:tbl>
    <w:p w14:paraId="0613A36D" w14:textId="77777777" w:rsidR="00CA36DF" w:rsidRPr="00BC6658" w:rsidRDefault="00CA36DF" w:rsidP="00CA36DF">
      <w:pPr>
        <w:jc w:val="center"/>
        <w:rPr>
          <w:b/>
          <w:szCs w:val="26"/>
        </w:rPr>
      </w:pPr>
      <w:r w:rsidRPr="00BC6658">
        <w:rPr>
          <w:b/>
          <w:szCs w:val="26"/>
        </w:rPr>
        <w:t>TỔNG HỢP DANH SÁCH ĐĂNG KÝ BIÊN SOẠN GIÁO TRÌNH/ TÀI LIỆU GIẢNG DẠY</w:t>
      </w:r>
    </w:p>
    <w:p w14:paraId="3A714A30" w14:textId="77777777" w:rsidR="00CA36DF" w:rsidRPr="00BC6658" w:rsidRDefault="00CA36DF" w:rsidP="00CA36DF">
      <w:pPr>
        <w:jc w:val="center"/>
        <w:rPr>
          <w:b/>
          <w:szCs w:val="26"/>
        </w:rPr>
      </w:pPr>
      <w:r w:rsidRPr="00BC6658">
        <w:rPr>
          <w:b/>
          <w:szCs w:val="26"/>
        </w:rPr>
        <w:t xml:space="preserve">Năm học </w:t>
      </w:r>
      <w:r w:rsidR="00BD22AD">
        <w:rPr>
          <w:b/>
          <w:szCs w:val="26"/>
        </w:rPr>
        <w:t>2022-2023</w:t>
      </w:r>
    </w:p>
    <w:p w14:paraId="2737F91E" w14:textId="6D20433C" w:rsidR="00CA36DF" w:rsidRPr="00BC6658" w:rsidRDefault="00BD22AD" w:rsidP="00CA36DF">
      <w:pPr>
        <w:spacing w:before="20" w:after="20" w:line="288" w:lineRule="auto"/>
        <w:jc w:val="center"/>
        <w:rPr>
          <w:i/>
          <w:szCs w:val="26"/>
        </w:rPr>
      </w:pPr>
      <w:r w:rsidRPr="00BD22AD">
        <w:rPr>
          <w:i/>
          <w:szCs w:val="26"/>
        </w:rPr>
        <w:t xml:space="preserve">(Kèm theo biên bản họp Hội đồng Khoa học và Đào tạo Khoa/Viện…. ngày </w:t>
      </w:r>
      <w:r w:rsidR="008F19FB">
        <w:rPr>
          <w:i/>
          <w:szCs w:val="26"/>
        </w:rPr>
        <w:t xml:space="preserve">…. </w:t>
      </w:r>
      <w:r w:rsidRPr="00BD22AD">
        <w:rPr>
          <w:i/>
          <w:szCs w:val="26"/>
        </w:rPr>
        <w:t>tháng  … năm 2022)</w:t>
      </w:r>
    </w:p>
    <w:tbl>
      <w:tblPr>
        <w:tblW w:w="1499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3"/>
        <w:gridCol w:w="2745"/>
        <w:gridCol w:w="3225"/>
        <w:gridCol w:w="645"/>
        <w:gridCol w:w="645"/>
        <w:gridCol w:w="806"/>
        <w:gridCol w:w="1693"/>
        <w:gridCol w:w="1225"/>
        <w:gridCol w:w="716"/>
        <w:gridCol w:w="1481"/>
        <w:gridCol w:w="1012"/>
      </w:tblGrid>
      <w:tr w:rsidR="00C47990" w:rsidRPr="00BC6658" w14:paraId="04177C3B" w14:textId="77777777" w:rsidTr="00C47990">
        <w:trPr>
          <w:trHeight w:val="436"/>
          <w:tblHeader/>
        </w:trPr>
        <w:tc>
          <w:tcPr>
            <w:tcW w:w="803" w:type="dxa"/>
            <w:vMerge w:val="restart"/>
            <w:shd w:val="clear" w:color="auto" w:fill="auto"/>
            <w:vAlign w:val="center"/>
          </w:tcPr>
          <w:p w14:paraId="295CBA08" w14:textId="77777777" w:rsidR="00C47990" w:rsidRPr="00BC6658" w:rsidRDefault="00C47990" w:rsidP="00746016">
            <w:pPr>
              <w:jc w:val="center"/>
              <w:rPr>
                <w:b/>
                <w:bCs/>
              </w:rPr>
            </w:pPr>
            <w:r w:rsidRPr="00BC6658">
              <w:rPr>
                <w:b/>
                <w:bCs/>
              </w:rPr>
              <w:t>TT</w:t>
            </w:r>
          </w:p>
        </w:tc>
        <w:tc>
          <w:tcPr>
            <w:tcW w:w="2745" w:type="dxa"/>
            <w:vMerge w:val="restart"/>
            <w:shd w:val="clear" w:color="auto" w:fill="auto"/>
            <w:vAlign w:val="center"/>
          </w:tcPr>
          <w:p w14:paraId="65599F58" w14:textId="77777777" w:rsidR="00C47990" w:rsidRPr="00BC6658" w:rsidRDefault="00C47990" w:rsidP="00746016">
            <w:pPr>
              <w:jc w:val="center"/>
              <w:rPr>
                <w:b/>
                <w:bCs/>
              </w:rPr>
            </w:pPr>
            <w:r w:rsidRPr="00BC6658">
              <w:rPr>
                <w:b/>
                <w:bCs/>
              </w:rPr>
              <w:t>Tên Giáo trình/ Tài liệu giảng dạy</w:t>
            </w:r>
          </w:p>
        </w:tc>
        <w:tc>
          <w:tcPr>
            <w:tcW w:w="3225" w:type="dxa"/>
            <w:vMerge w:val="restart"/>
            <w:shd w:val="clear" w:color="auto" w:fill="auto"/>
            <w:vAlign w:val="center"/>
          </w:tcPr>
          <w:p w14:paraId="3A42D606" w14:textId="77777777" w:rsidR="00C47990" w:rsidRPr="00BC6658" w:rsidRDefault="00C47990" w:rsidP="00746016">
            <w:pPr>
              <w:jc w:val="center"/>
              <w:rPr>
                <w:b/>
                <w:bCs/>
              </w:rPr>
            </w:pPr>
            <w:r w:rsidRPr="00BC6658">
              <w:rPr>
                <w:b/>
                <w:bCs/>
              </w:rPr>
              <w:t>Chủ biên/Tham gia</w:t>
            </w:r>
          </w:p>
          <w:p w14:paraId="311982F7" w14:textId="77777777" w:rsidR="00C47990" w:rsidRPr="00BC6658" w:rsidRDefault="00C47990" w:rsidP="00746016">
            <w:pPr>
              <w:jc w:val="center"/>
              <w:rPr>
                <w:bCs/>
                <w:i/>
              </w:rPr>
            </w:pPr>
            <w:r w:rsidRPr="00BC6658">
              <w:rPr>
                <w:bCs/>
                <w:i/>
              </w:rPr>
              <w:t>(Tên chủ biên in đậm)</w:t>
            </w:r>
          </w:p>
        </w:tc>
        <w:tc>
          <w:tcPr>
            <w:tcW w:w="2096" w:type="dxa"/>
            <w:gridSpan w:val="3"/>
            <w:shd w:val="clear" w:color="auto" w:fill="auto"/>
            <w:vAlign w:val="center"/>
          </w:tcPr>
          <w:p w14:paraId="41C47C95" w14:textId="77777777" w:rsidR="00C47990" w:rsidRPr="00BC6658" w:rsidRDefault="00C47990" w:rsidP="00746016">
            <w:pPr>
              <w:jc w:val="center"/>
              <w:rPr>
                <w:b/>
                <w:bCs/>
              </w:rPr>
            </w:pPr>
            <w:r w:rsidRPr="00BC6658">
              <w:rPr>
                <w:b/>
                <w:bCs/>
              </w:rPr>
              <w:t>Loại tài liệu</w:t>
            </w:r>
          </w:p>
        </w:tc>
        <w:tc>
          <w:tcPr>
            <w:tcW w:w="1693" w:type="dxa"/>
            <w:vMerge w:val="restart"/>
            <w:shd w:val="clear" w:color="auto" w:fill="auto"/>
            <w:vAlign w:val="center"/>
          </w:tcPr>
          <w:p w14:paraId="29EC4715" w14:textId="77777777" w:rsidR="00C47990" w:rsidRPr="00BC6658" w:rsidRDefault="00C47990" w:rsidP="00746016">
            <w:pPr>
              <w:jc w:val="center"/>
              <w:rPr>
                <w:b/>
                <w:bCs/>
              </w:rPr>
            </w:pPr>
            <w:r w:rsidRPr="00BC6658">
              <w:rPr>
                <w:b/>
                <w:bCs/>
              </w:rPr>
              <w:t xml:space="preserve">Sử dụng cho Học phần </w:t>
            </w:r>
          </w:p>
        </w:tc>
        <w:tc>
          <w:tcPr>
            <w:tcW w:w="1225" w:type="dxa"/>
            <w:vMerge w:val="restart"/>
            <w:shd w:val="clear" w:color="auto" w:fill="auto"/>
            <w:vAlign w:val="center"/>
          </w:tcPr>
          <w:p w14:paraId="686FBA22" w14:textId="77777777" w:rsidR="00C47990" w:rsidRPr="00BC6658" w:rsidRDefault="00C47990" w:rsidP="00746016">
            <w:pPr>
              <w:jc w:val="center"/>
              <w:rPr>
                <w:b/>
                <w:bCs/>
              </w:rPr>
            </w:pPr>
            <w:r w:rsidRPr="00BC6658">
              <w:rPr>
                <w:b/>
                <w:bCs/>
              </w:rPr>
              <w:t>Mã học phần</w:t>
            </w:r>
          </w:p>
        </w:tc>
        <w:tc>
          <w:tcPr>
            <w:tcW w:w="716" w:type="dxa"/>
            <w:vMerge w:val="restart"/>
            <w:shd w:val="clear" w:color="auto" w:fill="auto"/>
            <w:vAlign w:val="center"/>
          </w:tcPr>
          <w:p w14:paraId="21448B76" w14:textId="77777777" w:rsidR="00C47990" w:rsidRPr="00BC6658" w:rsidRDefault="00C47990" w:rsidP="00746016">
            <w:pPr>
              <w:jc w:val="center"/>
              <w:rPr>
                <w:b/>
                <w:bCs/>
              </w:rPr>
            </w:pPr>
            <w:r w:rsidRPr="00BC6658">
              <w:rPr>
                <w:b/>
                <w:bCs/>
              </w:rPr>
              <w:t>Số TC</w:t>
            </w:r>
          </w:p>
        </w:tc>
        <w:tc>
          <w:tcPr>
            <w:tcW w:w="1481" w:type="dxa"/>
            <w:vMerge w:val="restart"/>
            <w:shd w:val="clear" w:color="auto" w:fill="auto"/>
            <w:vAlign w:val="center"/>
          </w:tcPr>
          <w:p w14:paraId="5DA6F0ED" w14:textId="77777777" w:rsidR="00C47990" w:rsidRPr="00BC6658" w:rsidRDefault="00C47990" w:rsidP="00746016">
            <w:pPr>
              <w:jc w:val="center"/>
              <w:rPr>
                <w:b/>
                <w:bCs/>
              </w:rPr>
            </w:pPr>
            <w:r w:rsidRPr="00BC6658">
              <w:rPr>
                <w:b/>
                <w:bCs/>
              </w:rPr>
              <w:t>Đối tượng sử dụng</w:t>
            </w:r>
          </w:p>
        </w:tc>
        <w:tc>
          <w:tcPr>
            <w:tcW w:w="1012" w:type="dxa"/>
            <w:vMerge w:val="restart"/>
            <w:shd w:val="clear" w:color="auto" w:fill="auto"/>
            <w:vAlign w:val="center"/>
          </w:tcPr>
          <w:p w14:paraId="6875A3BD" w14:textId="77777777" w:rsidR="00C47990" w:rsidRPr="00BC6658" w:rsidRDefault="00C47990" w:rsidP="00746016">
            <w:pPr>
              <w:jc w:val="center"/>
              <w:rPr>
                <w:b/>
                <w:bCs/>
              </w:rPr>
            </w:pPr>
            <w:r w:rsidRPr="00BC6658">
              <w:rPr>
                <w:b/>
                <w:bCs/>
              </w:rPr>
              <w:t>Ghi chú</w:t>
            </w:r>
          </w:p>
        </w:tc>
      </w:tr>
      <w:tr w:rsidR="00C47990" w:rsidRPr="00BC6658" w14:paraId="3C1C6850" w14:textId="77777777" w:rsidTr="00C47990">
        <w:trPr>
          <w:trHeight w:val="436"/>
          <w:tblHeader/>
        </w:trPr>
        <w:tc>
          <w:tcPr>
            <w:tcW w:w="803" w:type="dxa"/>
            <w:vMerge/>
            <w:shd w:val="clear" w:color="auto" w:fill="auto"/>
            <w:vAlign w:val="center"/>
          </w:tcPr>
          <w:p w14:paraId="14058C7F" w14:textId="77777777" w:rsidR="00C47990" w:rsidRPr="00BC6658" w:rsidRDefault="00C47990" w:rsidP="00746016">
            <w:pPr>
              <w:jc w:val="center"/>
              <w:rPr>
                <w:b/>
                <w:bCs/>
              </w:rPr>
            </w:pPr>
          </w:p>
        </w:tc>
        <w:tc>
          <w:tcPr>
            <w:tcW w:w="2745" w:type="dxa"/>
            <w:vMerge/>
            <w:shd w:val="clear" w:color="auto" w:fill="auto"/>
            <w:vAlign w:val="center"/>
          </w:tcPr>
          <w:p w14:paraId="33EBAC4B" w14:textId="77777777" w:rsidR="00C47990" w:rsidRPr="00BC6658" w:rsidRDefault="00C47990" w:rsidP="00746016">
            <w:pPr>
              <w:jc w:val="center"/>
              <w:rPr>
                <w:b/>
                <w:bCs/>
              </w:rPr>
            </w:pPr>
          </w:p>
        </w:tc>
        <w:tc>
          <w:tcPr>
            <w:tcW w:w="3225" w:type="dxa"/>
            <w:vMerge/>
            <w:shd w:val="clear" w:color="auto" w:fill="auto"/>
            <w:vAlign w:val="center"/>
          </w:tcPr>
          <w:p w14:paraId="733D9003" w14:textId="77777777" w:rsidR="00C47990" w:rsidRPr="00BC6658" w:rsidRDefault="00C47990" w:rsidP="00746016">
            <w:pPr>
              <w:jc w:val="center"/>
              <w:rPr>
                <w:b/>
                <w:bCs/>
              </w:rPr>
            </w:pPr>
          </w:p>
        </w:tc>
        <w:tc>
          <w:tcPr>
            <w:tcW w:w="645" w:type="dxa"/>
            <w:shd w:val="clear" w:color="auto" w:fill="auto"/>
            <w:vAlign w:val="center"/>
          </w:tcPr>
          <w:p w14:paraId="48E751B4" w14:textId="77777777" w:rsidR="00C47990" w:rsidRPr="00BC6658" w:rsidRDefault="00C47990" w:rsidP="00746016">
            <w:pPr>
              <w:jc w:val="center"/>
              <w:rPr>
                <w:b/>
                <w:bCs/>
              </w:rPr>
            </w:pPr>
            <w:r w:rsidRPr="00BC6658">
              <w:rPr>
                <w:b/>
                <w:bCs/>
              </w:rPr>
              <w:t>GT</w:t>
            </w:r>
          </w:p>
        </w:tc>
        <w:tc>
          <w:tcPr>
            <w:tcW w:w="645" w:type="dxa"/>
            <w:shd w:val="clear" w:color="auto" w:fill="auto"/>
            <w:vAlign w:val="center"/>
          </w:tcPr>
          <w:p w14:paraId="6D365296" w14:textId="77777777" w:rsidR="00C47990" w:rsidRPr="00BC6658" w:rsidRDefault="00C47990" w:rsidP="00746016">
            <w:pPr>
              <w:jc w:val="center"/>
              <w:rPr>
                <w:b/>
                <w:bCs/>
              </w:rPr>
            </w:pPr>
            <w:r w:rsidRPr="00BC6658">
              <w:rPr>
                <w:b/>
                <w:bCs/>
              </w:rPr>
              <w:t>TK</w:t>
            </w:r>
          </w:p>
        </w:tc>
        <w:tc>
          <w:tcPr>
            <w:tcW w:w="806" w:type="dxa"/>
            <w:shd w:val="clear" w:color="auto" w:fill="auto"/>
            <w:vAlign w:val="center"/>
          </w:tcPr>
          <w:p w14:paraId="580B296B" w14:textId="77777777" w:rsidR="00C47990" w:rsidRPr="00BC6658" w:rsidRDefault="00C47990" w:rsidP="00746016">
            <w:pPr>
              <w:jc w:val="center"/>
              <w:rPr>
                <w:b/>
                <w:bCs/>
              </w:rPr>
            </w:pPr>
            <w:r w:rsidRPr="00BC6658">
              <w:rPr>
                <w:b/>
                <w:bCs/>
              </w:rPr>
              <w:t>CK</w:t>
            </w:r>
          </w:p>
        </w:tc>
        <w:tc>
          <w:tcPr>
            <w:tcW w:w="1693" w:type="dxa"/>
            <w:vMerge/>
            <w:shd w:val="clear" w:color="auto" w:fill="auto"/>
            <w:vAlign w:val="center"/>
          </w:tcPr>
          <w:p w14:paraId="3F40E17C" w14:textId="77777777" w:rsidR="00C47990" w:rsidRPr="00BC6658" w:rsidRDefault="00C47990" w:rsidP="00746016">
            <w:pPr>
              <w:rPr>
                <w:b/>
                <w:bCs/>
              </w:rPr>
            </w:pPr>
          </w:p>
        </w:tc>
        <w:tc>
          <w:tcPr>
            <w:tcW w:w="1225" w:type="dxa"/>
            <w:vMerge/>
            <w:shd w:val="clear" w:color="auto" w:fill="auto"/>
            <w:vAlign w:val="center"/>
          </w:tcPr>
          <w:p w14:paraId="3717364D" w14:textId="77777777" w:rsidR="00C47990" w:rsidRPr="00BC6658" w:rsidRDefault="00C47990" w:rsidP="00746016">
            <w:pPr>
              <w:jc w:val="center"/>
              <w:rPr>
                <w:b/>
                <w:bCs/>
              </w:rPr>
            </w:pPr>
          </w:p>
        </w:tc>
        <w:tc>
          <w:tcPr>
            <w:tcW w:w="716" w:type="dxa"/>
            <w:vMerge/>
            <w:shd w:val="clear" w:color="auto" w:fill="auto"/>
            <w:vAlign w:val="center"/>
          </w:tcPr>
          <w:p w14:paraId="108B032A" w14:textId="77777777" w:rsidR="00C47990" w:rsidRPr="00BC6658" w:rsidRDefault="00C47990" w:rsidP="00746016">
            <w:pPr>
              <w:jc w:val="center"/>
              <w:rPr>
                <w:b/>
                <w:bCs/>
              </w:rPr>
            </w:pPr>
          </w:p>
        </w:tc>
        <w:tc>
          <w:tcPr>
            <w:tcW w:w="1481" w:type="dxa"/>
            <w:vMerge/>
            <w:shd w:val="clear" w:color="auto" w:fill="auto"/>
            <w:vAlign w:val="center"/>
          </w:tcPr>
          <w:p w14:paraId="400517E8" w14:textId="77777777" w:rsidR="00C47990" w:rsidRPr="00BC6658" w:rsidRDefault="00C47990" w:rsidP="00746016">
            <w:pPr>
              <w:jc w:val="center"/>
              <w:rPr>
                <w:b/>
                <w:bCs/>
              </w:rPr>
            </w:pPr>
          </w:p>
        </w:tc>
        <w:tc>
          <w:tcPr>
            <w:tcW w:w="1012" w:type="dxa"/>
            <w:vMerge/>
            <w:shd w:val="clear" w:color="auto" w:fill="auto"/>
            <w:vAlign w:val="center"/>
          </w:tcPr>
          <w:p w14:paraId="1E72FB38" w14:textId="77777777" w:rsidR="00C47990" w:rsidRPr="00BC6658" w:rsidRDefault="00C47990" w:rsidP="00746016">
            <w:pPr>
              <w:jc w:val="center"/>
              <w:rPr>
                <w:b/>
                <w:bCs/>
              </w:rPr>
            </w:pPr>
          </w:p>
        </w:tc>
      </w:tr>
      <w:tr w:rsidR="00C47990" w:rsidRPr="00BC6658" w14:paraId="1E2BADC1" w14:textId="77777777" w:rsidTr="00C47990">
        <w:trPr>
          <w:trHeight w:val="276"/>
        </w:trPr>
        <w:tc>
          <w:tcPr>
            <w:tcW w:w="803" w:type="dxa"/>
            <w:shd w:val="clear" w:color="auto" w:fill="auto"/>
            <w:vAlign w:val="center"/>
          </w:tcPr>
          <w:p w14:paraId="28DA9E27" w14:textId="77777777" w:rsidR="00C47990" w:rsidRPr="00BC6658" w:rsidRDefault="00C47990" w:rsidP="00CA36DF">
            <w:pPr>
              <w:pStyle w:val="ListParagraph"/>
              <w:numPr>
                <w:ilvl w:val="0"/>
                <w:numId w:val="9"/>
              </w:numPr>
              <w:spacing w:line="240" w:lineRule="auto"/>
              <w:ind w:left="527" w:hanging="357"/>
              <w:contextualSpacing w:val="0"/>
              <w:jc w:val="center"/>
              <w:rPr>
                <w:rFonts w:eastAsia="Times New Roman"/>
                <w:sz w:val="24"/>
                <w:szCs w:val="24"/>
              </w:rPr>
            </w:pPr>
          </w:p>
        </w:tc>
        <w:tc>
          <w:tcPr>
            <w:tcW w:w="2745" w:type="dxa"/>
            <w:shd w:val="clear" w:color="auto" w:fill="auto"/>
            <w:vAlign w:val="center"/>
          </w:tcPr>
          <w:p w14:paraId="65F216E2" w14:textId="77777777" w:rsidR="00C47990" w:rsidRPr="00BC6658" w:rsidRDefault="00C47990" w:rsidP="00746016"/>
        </w:tc>
        <w:tc>
          <w:tcPr>
            <w:tcW w:w="3225" w:type="dxa"/>
            <w:shd w:val="clear" w:color="auto" w:fill="auto"/>
            <w:vAlign w:val="center"/>
          </w:tcPr>
          <w:p w14:paraId="1364B857" w14:textId="77777777" w:rsidR="00C47990" w:rsidRPr="00BC6658" w:rsidRDefault="00C47990" w:rsidP="00746016"/>
        </w:tc>
        <w:tc>
          <w:tcPr>
            <w:tcW w:w="645" w:type="dxa"/>
            <w:shd w:val="clear" w:color="auto" w:fill="auto"/>
            <w:vAlign w:val="center"/>
          </w:tcPr>
          <w:p w14:paraId="26D69099" w14:textId="77777777" w:rsidR="00C47990" w:rsidRPr="00BC6658" w:rsidRDefault="00C47990" w:rsidP="00746016">
            <w:pPr>
              <w:jc w:val="center"/>
            </w:pPr>
          </w:p>
        </w:tc>
        <w:tc>
          <w:tcPr>
            <w:tcW w:w="645" w:type="dxa"/>
            <w:shd w:val="clear" w:color="auto" w:fill="auto"/>
            <w:vAlign w:val="center"/>
          </w:tcPr>
          <w:p w14:paraId="107617CD" w14:textId="77777777" w:rsidR="00C47990" w:rsidRPr="00BC6658" w:rsidRDefault="00C47990" w:rsidP="00746016">
            <w:pPr>
              <w:jc w:val="center"/>
            </w:pPr>
          </w:p>
        </w:tc>
        <w:tc>
          <w:tcPr>
            <w:tcW w:w="806" w:type="dxa"/>
            <w:shd w:val="clear" w:color="auto" w:fill="auto"/>
            <w:vAlign w:val="center"/>
          </w:tcPr>
          <w:p w14:paraId="1D7BBB43" w14:textId="77777777" w:rsidR="00C47990" w:rsidRPr="00BC6658" w:rsidRDefault="00C47990" w:rsidP="00746016">
            <w:pPr>
              <w:jc w:val="center"/>
            </w:pPr>
          </w:p>
        </w:tc>
        <w:tc>
          <w:tcPr>
            <w:tcW w:w="1693" w:type="dxa"/>
            <w:shd w:val="clear" w:color="auto" w:fill="auto"/>
            <w:vAlign w:val="center"/>
          </w:tcPr>
          <w:p w14:paraId="2ECBBE20" w14:textId="77777777" w:rsidR="00C47990" w:rsidRPr="00BC6658" w:rsidRDefault="00C47990" w:rsidP="00746016"/>
        </w:tc>
        <w:tc>
          <w:tcPr>
            <w:tcW w:w="1225" w:type="dxa"/>
            <w:shd w:val="clear" w:color="auto" w:fill="auto"/>
            <w:vAlign w:val="center"/>
          </w:tcPr>
          <w:p w14:paraId="5949A1B9" w14:textId="77777777" w:rsidR="00C47990" w:rsidRPr="00BC6658" w:rsidRDefault="00C47990" w:rsidP="00746016">
            <w:pPr>
              <w:jc w:val="center"/>
            </w:pPr>
          </w:p>
        </w:tc>
        <w:tc>
          <w:tcPr>
            <w:tcW w:w="716" w:type="dxa"/>
            <w:shd w:val="clear" w:color="auto" w:fill="auto"/>
            <w:vAlign w:val="center"/>
          </w:tcPr>
          <w:p w14:paraId="78CE16B6" w14:textId="77777777" w:rsidR="00C47990" w:rsidRPr="00BC6658" w:rsidRDefault="00C47990" w:rsidP="00746016">
            <w:pPr>
              <w:jc w:val="center"/>
            </w:pPr>
          </w:p>
        </w:tc>
        <w:tc>
          <w:tcPr>
            <w:tcW w:w="1481" w:type="dxa"/>
            <w:shd w:val="clear" w:color="auto" w:fill="auto"/>
            <w:vAlign w:val="center"/>
          </w:tcPr>
          <w:p w14:paraId="154A4286" w14:textId="77777777" w:rsidR="00C47990" w:rsidRPr="00BC6658" w:rsidRDefault="00C47990" w:rsidP="00746016">
            <w:pPr>
              <w:jc w:val="center"/>
            </w:pPr>
          </w:p>
        </w:tc>
        <w:tc>
          <w:tcPr>
            <w:tcW w:w="1012" w:type="dxa"/>
            <w:shd w:val="clear" w:color="auto" w:fill="auto"/>
          </w:tcPr>
          <w:p w14:paraId="5CE6D2A3" w14:textId="77777777" w:rsidR="00C47990" w:rsidRPr="00BC6658" w:rsidRDefault="00C47990" w:rsidP="00746016"/>
        </w:tc>
      </w:tr>
      <w:tr w:rsidR="00C47990" w:rsidRPr="00BC6658" w14:paraId="34C6EFF7" w14:textId="77777777" w:rsidTr="00C47990">
        <w:trPr>
          <w:trHeight w:val="276"/>
        </w:trPr>
        <w:tc>
          <w:tcPr>
            <w:tcW w:w="803" w:type="dxa"/>
            <w:shd w:val="clear" w:color="auto" w:fill="auto"/>
            <w:vAlign w:val="center"/>
          </w:tcPr>
          <w:p w14:paraId="0CB5863B" w14:textId="77777777" w:rsidR="00C47990" w:rsidRPr="00BC6658" w:rsidRDefault="00C47990" w:rsidP="00CA36DF">
            <w:pPr>
              <w:pStyle w:val="ListParagraph"/>
              <w:numPr>
                <w:ilvl w:val="0"/>
                <w:numId w:val="9"/>
              </w:numPr>
              <w:spacing w:line="240" w:lineRule="auto"/>
              <w:ind w:left="527" w:hanging="357"/>
              <w:contextualSpacing w:val="0"/>
              <w:jc w:val="center"/>
              <w:rPr>
                <w:rFonts w:eastAsia="Times New Roman"/>
                <w:sz w:val="24"/>
                <w:szCs w:val="24"/>
              </w:rPr>
            </w:pPr>
          </w:p>
        </w:tc>
        <w:tc>
          <w:tcPr>
            <w:tcW w:w="2745" w:type="dxa"/>
            <w:shd w:val="clear" w:color="auto" w:fill="auto"/>
            <w:vAlign w:val="center"/>
          </w:tcPr>
          <w:p w14:paraId="2AEB32FE" w14:textId="77777777" w:rsidR="00C47990" w:rsidRPr="00BC6658" w:rsidRDefault="00C47990" w:rsidP="00746016"/>
        </w:tc>
        <w:tc>
          <w:tcPr>
            <w:tcW w:w="3225" w:type="dxa"/>
            <w:shd w:val="clear" w:color="auto" w:fill="auto"/>
            <w:vAlign w:val="center"/>
          </w:tcPr>
          <w:p w14:paraId="1C0FFE89" w14:textId="77777777" w:rsidR="00C47990" w:rsidRPr="00BC6658" w:rsidRDefault="00C47990" w:rsidP="00746016"/>
        </w:tc>
        <w:tc>
          <w:tcPr>
            <w:tcW w:w="645" w:type="dxa"/>
            <w:shd w:val="clear" w:color="auto" w:fill="auto"/>
            <w:vAlign w:val="center"/>
          </w:tcPr>
          <w:p w14:paraId="40B9A022" w14:textId="77777777" w:rsidR="00C47990" w:rsidRPr="00BC6658" w:rsidRDefault="00C47990" w:rsidP="00746016">
            <w:pPr>
              <w:jc w:val="center"/>
            </w:pPr>
          </w:p>
        </w:tc>
        <w:tc>
          <w:tcPr>
            <w:tcW w:w="645" w:type="dxa"/>
            <w:shd w:val="clear" w:color="auto" w:fill="auto"/>
            <w:vAlign w:val="center"/>
          </w:tcPr>
          <w:p w14:paraId="2C410DC5" w14:textId="77777777" w:rsidR="00C47990" w:rsidRPr="00BC6658" w:rsidRDefault="00C47990" w:rsidP="00746016">
            <w:pPr>
              <w:jc w:val="center"/>
            </w:pPr>
          </w:p>
        </w:tc>
        <w:tc>
          <w:tcPr>
            <w:tcW w:w="806" w:type="dxa"/>
            <w:shd w:val="clear" w:color="auto" w:fill="auto"/>
            <w:vAlign w:val="center"/>
          </w:tcPr>
          <w:p w14:paraId="56BA1B1A" w14:textId="77777777" w:rsidR="00C47990" w:rsidRPr="00BC6658" w:rsidRDefault="00C47990" w:rsidP="00746016">
            <w:pPr>
              <w:jc w:val="center"/>
            </w:pPr>
          </w:p>
        </w:tc>
        <w:tc>
          <w:tcPr>
            <w:tcW w:w="1693" w:type="dxa"/>
            <w:shd w:val="clear" w:color="auto" w:fill="auto"/>
            <w:vAlign w:val="center"/>
          </w:tcPr>
          <w:p w14:paraId="3CAE9ACC" w14:textId="77777777" w:rsidR="00C47990" w:rsidRPr="00BC6658" w:rsidRDefault="00C47990" w:rsidP="00746016"/>
        </w:tc>
        <w:tc>
          <w:tcPr>
            <w:tcW w:w="1225" w:type="dxa"/>
            <w:shd w:val="clear" w:color="auto" w:fill="auto"/>
            <w:vAlign w:val="center"/>
          </w:tcPr>
          <w:p w14:paraId="11756299" w14:textId="77777777" w:rsidR="00C47990" w:rsidRPr="00BC6658" w:rsidRDefault="00C47990" w:rsidP="00746016">
            <w:pPr>
              <w:jc w:val="center"/>
            </w:pPr>
          </w:p>
        </w:tc>
        <w:tc>
          <w:tcPr>
            <w:tcW w:w="716" w:type="dxa"/>
            <w:shd w:val="clear" w:color="auto" w:fill="auto"/>
            <w:vAlign w:val="center"/>
          </w:tcPr>
          <w:p w14:paraId="5F543CEE" w14:textId="77777777" w:rsidR="00C47990" w:rsidRPr="00BC6658" w:rsidRDefault="00C47990" w:rsidP="00746016">
            <w:pPr>
              <w:jc w:val="center"/>
            </w:pPr>
          </w:p>
        </w:tc>
        <w:tc>
          <w:tcPr>
            <w:tcW w:w="1481" w:type="dxa"/>
            <w:shd w:val="clear" w:color="auto" w:fill="auto"/>
            <w:vAlign w:val="center"/>
          </w:tcPr>
          <w:p w14:paraId="3DB25CE3" w14:textId="77777777" w:rsidR="00C47990" w:rsidRPr="00BC6658" w:rsidRDefault="00C47990" w:rsidP="00746016">
            <w:pPr>
              <w:jc w:val="center"/>
            </w:pPr>
          </w:p>
        </w:tc>
        <w:tc>
          <w:tcPr>
            <w:tcW w:w="1012" w:type="dxa"/>
            <w:shd w:val="clear" w:color="auto" w:fill="auto"/>
          </w:tcPr>
          <w:p w14:paraId="7EA255EA" w14:textId="77777777" w:rsidR="00C47990" w:rsidRPr="00BC6658" w:rsidRDefault="00C47990" w:rsidP="00746016"/>
        </w:tc>
      </w:tr>
      <w:tr w:rsidR="00C47990" w:rsidRPr="00BC6658" w14:paraId="5DC6BE32" w14:textId="77777777" w:rsidTr="00C47990">
        <w:trPr>
          <w:trHeight w:val="276"/>
        </w:trPr>
        <w:tc>
          <w:tcPr>
            <w:tcW w:w="803" w:type="dxa"/>
            <w:shd w:val="clear" w:color="auto" w:fill="auto"/>
            <w:vAlign w:val="center"/>
          </w:tcPr>
          <w:p w14:paraId="4EF0973E" w14:textId="77777777" w:rsidR="00C47990" w:rsidRPr="00BC6658" w:rsidRDefault="00C47990" w:rsidP="00CA36DF">
            <w:pPr>
              <w:pStyle w:val="ListParagraph"/>
              <w:numPr>
                <w:ilvl w:val="0"/>
                <w:numId w:val="9"/>
              </w:numPr>
              <w:spacing w:line="240" w:lineRule="auto"/>
              <w:ind w:left="527" w:hanging="357"/>
              <w:contextualSpacing w:val="0"/>
              <w:jc w:val="center"/>
              <w:rPr>
                <w:rFonts w:eastAsia="Times New Roman"/>
                <w:sz w:val="24"/>
                <w:szCs w:val="24"/>
              </w:rPr>
            </w:pPr>
          </w:p>
        </w:tc>
        <w:tc>
          <w:tcPr>
            <w:tcW w:w="2745" w:type="dxa"/>
            <w:shd w:val="clear" w:color="auto" w:fill="auto"/>
            <w:vAlign w:val="center"/>
          </w:tcPr>
          <w:p w14:paraId="7EE70E6B" w14:textId="77777777" w:rsidR="00C47990" w:rsidRPr="00BC6658" w:rsidRDefault="00C47990" w:rsidP="00746016"/>
        </w:tc>
        <w:tc>
          <w:tcPr>
            <w:tcW w:w="3225" w:type="dxa"/>
            <w:shd w:val="clear" w:color="auto" w:fill="auto"/>
            <w:vAlign w:val="center"/>
          </w:tcPr>
          <w:p w14:paraId="01212A77" w14:textId="77777777" w:rsidR="00C47990" w:rsidRPr="00BC6658" w:rsidRDefault="00C47990" w:rsidP="00746016"/>
        </w:tc>
        <w:tc>
          <w:tcPr>
            <w:tcW w:w="645" w:type="dxa"/>
            <w:shd w:val="clear" w:color="auto" w:fill="auto"/>
            <w:vAlign w:val="center"/>
          </w:tcPr>
          <w:p w14:paraId="34C5B90C" w14:textId="77777777" w:rsidR="00C47990" w:rsidRPr="00BC6658" w:rsidRDefault="00C47990" w:rsidP="00746016">
            <w:pPr>
              <w:jc w:val="center"/>
            </w:pPr>
          </w:p>
        </w:tc>
        <w:tc>
          <w:tcPr>
            <w:tcW w:w="645" w:type="dxa"/>
            <w:shd w:val="clear" w:color="auto" w:fill="auto"/>
            <w:vAlign w:val="center"/>
          </w:tcPr>
          <w:p w14:paraId="2058C339" w14:textId="77777777" w:rsidR="00C47990" w:rsidRPr="00BC6658" w:rsidRDefault="00C47990" w:rsidP="00746016">
            <w:pPr>
              <w:jc w:val="center"/>
            </w:pPr>
          </w:p>
        </w:tc>
        <w:tc>
          <w:tcPr>
            <w:tcW w:w="806" w:type="dxa"/>
            <w:shd w:val="clear" w:color="auto" w:fill="auto"/>
            <w:vAlign w:val="center"/>
          </w:tcPr>
          <w:p w14:paraId="08462E96" w14:textId="77777777" w:rsidR="00C47990" w:rsidRPr="00BC6658" w:rsidRDefault="00C47990" w:rsidP="00746016">
            <w:pPr>
              <w:jc w:val="center"/>
            </w:pPr>
          </w:p>
        </w:tc>
        <w:tc>
          <w:tcPr>
            <w:tcW w:w="1693" w:type="dxa"/>
            <w:shd w:val="clear" w:color="auto" w:fill="auto"/>
            <w:vAlign w:val="center"/>
          </w:tcPr>
          <w:p w14:paraId="0775F1E9" w14:textId="77777777" w:rsidR="00C47990" w:rsidRPr="00BC6658" w:rsidRDefault="00C47990" w:rsidP="00746016"/>
        </w:tc>
        <w:tc>
          <w:tcPr>
            <w:tcW w:w="1225" w:type="dxa"/>
            <w:shd w:val="clear" w:color="auto" w:fill="auto"/>
            <w:vAlign w:val="center"/>
          </w:tcPr>
          <w:p w14:paraId="52CE1AB6" w14:textId="77777777" w:rsidR="00C47990" w:rsidRPr="00BC6658" w:rsidRDefault="00C47990" w:rsidP="00746016">
            <w:pPr>
              <w:jc w:val="center"/>
            </w:pPr>
          </w:p>
        </w:tc>
        <w:tc>
          <w:tcPr>
            <w:tcW w:w="716" w:type="dxa"/>
            <w:shd w:val="clear" w:color="auto" w:fill="auto"/>
            <w:vAlign w:val="center"/>
          </w:tcPr>
          <w:p w14:paraId="47E39241" w14:textId="77777777" w:rsidR="00C47990" w:rsidRPr="00BC6658" w:rsidRDefault="00C47990" w:rsidP="00746016">
            <w:pPr>
              <w:jc w:val="center"/>
            </w:pPr>
          </w:p>
        </w:tc>
        <w:tc>
          <w:tcPr>
            <w:tcW w:w="1481" w:type="dxa"/>
            <w:shd w:val="clear" w:color="auto" w:fill="auto"/>
            <w:vAlign w:val="center"/>
          </w:tcPr>
          <w:p w14:paraId="006EB52A" w14:textId="77777777" w:rsidR="00C47990" w:rsidRPr="00BC6658" w:rsidRDefault="00C47990" w:rsidP="00746016">
            <w:pPr>
              <w:jc w:val="center"/>
            </w:pPr>
          </w:p>
        </w:tc>
        <w:tc>
          <w:tcPr>
            <w:tcW w:w="1012" w:type="dxa"/>
            <w:shd w:val="clear" w:color="auto" w:fill="auto"/>
          </w:tcPr>
          <w:p w14:paraId="3228AECD" w14:textId="77777777" w:rsidR="00C47990" w:rsidRPr="00BC6658" w:rsidRDefault="00C47990" w:rsidP="00746016"/>
        </w:tc>
      </w:tr>
      <w:tr w:rsidR="00C47990" w:rsidRPr="00BC6658" w14:paraId="4178A45F" w14:textId="77777777" w:rsidTr="00C47990">
        <w:trPr>
          <w:trHeight w:val="276"/>
        </w:trPr>
        <w:tc>
          <w:tcPr>
            <w:tcW w:w="803" w:type="dxa"/>
            <w:shd w:val="clear" w:color="auto" w:fill="auto"/>
            <w:vAlign w:val="center"/>
          </w:tcPr>
          <w:p w14:paraId="2C7B73B2" w14:textId="77777777" w:rsidR="00C47990" w:rsidRPr="00BC6658" w:rsidRDefault="00C47990" w:rsidP="00CA36DF">
            <w:pPr>
              <w:pStyle w:val="ListParagraph"/>
              <w:numPr>
                <w:ilvl w:val="0"/>
                <w:numId w:val="9"/>
              </w:numPr>
              <w:spacing w:line="240" w:lineRule="auto"/>
              <w:ind w:left="527" w:hanging="357"/>
              <w:contextualSpacing w:val="0"/>
              <w:jc w:val="center"/>
              <w:rPr>
                <w:rFonts w:eastAsia="Times New Roman"/>
                <w:sz w:val="24"/>
                <w:szCs w:val="24"/>
              </w:rPr>
            </w:pPr>
          </w:p>
        </w:tc>
        <w:tc>
          <w:tcPr>
            <w:tcW w:w="2745" w:type="dxa"/>
            <w:shd w:val="clear" w:color="auto" w:fill="auto"/>
            <w:vAlign w:val="center"/>
          </w:tcPr>
          <w:p w14:paraId="171248A3" w14:textId="77777777" w:rsidR="00C47990" w:rsidRPr="00BC6658" w:rsidRDefault="00C47990" w:rsidP="00746016"/>
        </w:tc>
        <w:tc>
          <w:tcPr>
            <w:tcW w:w="3225" w:type="dxa"/>
            <w:shd w:val="clear" w:color="auto" w:fill="auto"/>
            <w:vAlign w:val="center"/>
          </w:tcPr>
          <w:p w14:paraId="337947F1" w14:textId="77777777" w:rsidR="00C47990" w:rsidRPr="00BC6658" w:rsidRDefault="00C47990" w:rsidP="00746016"/>
        </w:tc>
        <w:tc>
          <w:tcPr>
            <w:tcW w:w="645" w:type="dxa"/>
            <w:shd w:val="clear" w:color="auto" w:fill="auto"/>
            <w:vAlign w:val="center"/>
          </w:tcPr>
          <w:p w14:paraId="2D0829F1" w14:textId="77777777" w:rsidR="00C47990" w:rsidRPr="00BC6658" w:rsidRDefault="00C47990" w:rsidP="00746016">
            <w:pPr>
              <w:jc w:val="center"/>
            </w:pPr>
          </w:p>
        </w:tc>
        <w:tc>
          <w:tcPr>
            <w:tcW w:w="645" w:type="dxa"/>
            <w:shd w:val="clear" w:color="auto" w:fill="auto"/>
            <w:vAlign w:val="center"/>
          </w:tcPr>
          <w:p w14:paraId="2D3DCD08" w14:textId="77777777" w:rsidR="00C47990" w:rsidRPr="00BC6658" w:rsidRDefault="00C47990" w:rsidP="00746016">
            <w:pPr>
              <w:jc w:val="center"/>
            </w:pPr>
          </w:p>
        </w:tc>
        <w:tc>
          <w:tcPr>
            <w:tcW w:w="806" w:type="dxa"/>
            <w:shd w:val="clear" w:color="auto" w:fill="auto"/>
            <w:vAlign w:val="center"/>
          </w:tcPr>
          <w:p w14:paraId="36EF7483" w14:textId="77777777" w:rsidR="00C47990" w:rsidRPr="00BC6658" w:rsidRDefault="00C47990" w:rsidP="00746016">
            <w:pPr>
              <w:jc w:val="center"/>
            </w:pPr>
          </w:p>
        </w:tc>
        <w:tc>
          <w:tcPr>
            <w:tcW w:w="1693" w:type="dxa"/>
            <w:shd w:val="clear" w:color="auto" w:fill="auto"/>
            <w:vAlign w:val="center"/>
          </w:tcPr>
          <w:p w14:paraId="1B559FCE" w14:textId="77777777" w:rsidR="00C47990" w:rsidRPr="00BC6658" w:rsidRDefault="00C47990" w:rsidP="00746016"/>
        </w:tc>
        <w:tc>
          <w:tcPr>
            <w:tcW w:w="1225" w:type="dxa"/>
            <w:shd w:val="clear" w:color="auto" w:fill="auto"/>
            <w:vAlign w:val="center"/>
          </w:tcPr>
          <w:p w14:paraId="3EE06FFD" w14:textId="77777777" w:rsidR="00C47990" w:rsidRPr="00BC6658" w:rsidRDefault="00C47990" w:rsidP="00746016">
            <w:pPr>
              <w:jc w:val="center"/>
            </w:pPr>
          </w:p>
        </w:tc>
        <w:tc>
          <w:tcPr>
            <w:tcW w:w="716" w:type="dxa"/>
            <w:shd w:val="clear" w:color="auto" w:fill="auto"/>
            <w:vAlign w:val="center"/>
          </w:tcPr>
          <w:p w14:paraId="433501B2" w14:textId="77777777" w:rsidR="00C47990" w:rsidRPr="00BC6658" w:rsidRDefault="00C47990" w:rsidP="00746016">
            <w:pPr>
              <w:jc w:val="center"/>
            </w:pPr>
          </w:p>
        </w:tc>
        <w:tc>
          <w:tcPr>
            <w:tcW w:w="1481" w:type="dxa"/>
            <w:shd w:val="clear" w:color="auto" w:fill="auto"/>
            <w:vAlign w:val="center"/>
          </w:tcPr>
          <w:p w14:paraId="638ED9C3" w14:textId="77777777" w:rsidR="00C47990" w:rsidRPr="00BC6658" w:rsidRDefault="00C47990" w:rsidP="00746016">
            <w:pPr>
              <w:jc w:val="center"/>
            </w:pPr>
          </w:p>
        </w:tc>
        <w:tc>
          <w:tcPr>
            <w:tcW w:w="1012" w:type="dxa"/>
            <w:shd w:val="clear" w:color="auto" w:fill="auto"/>
          </w:tcPr>
          <w:p w14:paraId="7A44EE58" w14:textId="77777777" w:rsidR="00C47990" w:rsidRPr="00BC6658" w:rsidRDefault="00C47990" w:rsidP="00746016"/>
        </w:tc>
      </w:tr>
    </w:tbl>
    <w:p w14:paraId="4C46BAD6" w14:textId="77777777" w:rsidR="00CA36DF" w:rsidRPr="00BC6658" w:rsidRDefault="00CA36DF" w:rsidP="00CA36DF">
      <w:pPr>
        <w:tabs>
          <w:tab w:val="center" w:pos="11340"/>
        </w:tabs>
        <w:spacing w:before="20" w:after="20" w:line="288" w:lineRule="auto"/>
        <w:jc w:val="right"/>
        <w:rPr>
          <w:i/>
          <w:szCs w:val="26"/>
        </w:rPr>
      </w:pPr>
      <w:r w:rsidRPr="00BC6658">
        <w:rPr>
          <w:i/>
          <w:szCs w:val="26"/>
        </w:rPr>
        <w:t>Danh sách có: …. Giáo trình/Tài liệu giảng dạy.</w:t>
      </w:r>
    </w:p>
    <w:tbl>
      <w:tblPr>
        <w:tblW w:w="0" w:type="auto"/>
        <w:tblLook w:val="04A0" w:firstRow="1" w:lastRow="0" w:firstColumn="1" w:lastColumn="0" w:noHBand="0" w:noVBand="1"/>
      </w:tblPr>
      <w:tblGrid>
        <w:gridCol w:w="7281"/>
        <w:gridCol w:w="7281"/>
      </w:tblGrid>
      <w:tr w:rsidR="00CA36DF" w:rsidRPr="00BC6658" w14:paraId="06EA0CA5" w14:textId="77777777" w:rsidTr="00746016">
        <w:tc>
          <w:tcPr>
            <w:tcW w:w="7281" w:type="dxa"/>
            <w:shd w:val="clear" w:color="auto" w:fill="auto"/>
          </w:tcPr>
          <w:p w14:paraId="507A73EA" w14:textId="77777777" w:rsidR="00CA36DF" w:rsidRPr="00BC6658" w:rsidRDefault="00CA36DF" w:rsidP="00746016">
            <w:pPr>
              <w:jc w:val="center"/>
              <w:rPr>
                <w:b/>
              </w:rPr>
            </w:pPr>
          </w:p>
          <w:p w14:paraId="04BDBF7D" w14:textId="77777777" w:rsidR="00CA36DF" w:rsidRPr="00BC6658" w:rsidRDefault="00CA36DF" w:rsidP="00746016">
            <w:pPr>
              <w:jc w:val="center"/>
              <w:rPr>
                <w:b/>
              </w:rPr>
            </w:pPr>
            <w:r w:rsidRPr="00BC6658">
              <w:rPr>
                <w:b/>
              </w:rPr>
              <w:t xml:space="preserve">Chủ tịch Hội </w:t>
            </w:r>
            <w:r w:rsidR="00BD22AD">
              <w:rPr>
                <w:b/>
              </w:rPr>
              <w:t>đồng Khoa học và Đào tạo</w:t>
            </w:r>
          </w:p>
          <w:p w14:paraId="7E67CBF7" w14:textId="77777777" w:rsidR="00CA36DF" w:rsidRPr="00BC6658" w:rsidRDefault="00CA36DF" w:rsidP="00746016">
            <w:pPr>
              <w:jc w:val="center"/>
              <w:rPr>
                <w:b/>
              </w:rPr>
            </w:pPr>
            <w:r w:rsidRPr="00BC6658">
              <w:rPr>
                <w:b/>
              </w:rPr>
              <w:t>Khoa/Viện</w:t>
            </w:r>
          </w:p>
          <w:p w14:paraId="6F08AD5A" w14:textId="77777777" w:rsidR="00CA36DF" w:rsidRPr="00BC6658" w:rsidRDefault="00CA36DF" w:rsidP="00746016">
            <w:pPr>
              <w:jc w:val="center"/>
              <w:rPr>
                <w:b/>
              </w:rPr>
            </w:pPr>
            <w:r w:rsidRPr="00BC6658">
              <w:rPr>
                <w:i/>
              </w:rPr>
              <w:t>(Ký và ghi rõ họ tên)</w:t>
            </w:r>
          </w:p>
        </w:tc>
        <w:tc>
          <w:tcPr>
            <w:tcW w:w="7281" w:type="dxa"/>
            <w:shd w:val="clear" w:color="auto" w:fill="auto"/>
          </w:tcPr>
          <w:p w14:paraId="3AEF41D1" w14:textId="77777777" w:rsidR="00CA36DF" w:rsidRPr="00BC6658" w:rsidRDefault="00CA36DF" w:rsidP="00746016">
            <w:pPr>
              <w:jc w:val="center"/>
              <w:rPr>
                <w:i/>
              </w:rPr>
            </w:pPr>
            <w:r w:rsidRPr="00BC6658">
              <w:rPr>
                <w:i/>
              </w:rPr>
              <w:t>Hải Phòng, ngày … tháng … năm 202</w:t>
            </w:r>
            <w:r w:rsidR="00BD22AD">
              <w:rPr>
                <w:i/>
              </w:rPr>
              <w:t>2</w:t>
            </w:r>
          </w:p>
          <w:p w14:paraId="07BCCCF7" w14:textId="77777777" w:rsidR="00CA36DF" w:rsidRPr="00BC6658" w:rsidRDefault="00CA36DF" w:rsidP="00746016">
            <w:pPr>
              <w:jc w:val="center"/>
              <w:rPr>
                <w:b/>
              </w:rPr>
            </w:pPr>
            <w:r w:rsidRPr="00BC6658">
              <w:rPr>
                <w:b/>
              </w:rPr>
              <w:t>Người lập</w:t>
            </w:r>
          </w:p>
          <w:p w14:paraId="710FD1A1" w14:textId="77777777" w:rsidR="00CA36DF" w:rsidRPr="00BC6658" w:rsidRDefault="00CA36DF" w:rsidP="00746016">
            <w:pPr>
              <w:jc w:val="center"/>
              <w:rPr>
                <w:i/>
              </w:rPr>
            </w:pPr>
            <w:r w:rsidRPr="00BC6658">
              <w:rPr>
                <w:i/>
              </w:rPr>
              <w:t>(Ký và ghi rõ họ tên)</w:t>
            </w:r>
          </w:p>
        </w:tc>
      </w:tr>
    </w:tbl>
    <w:p w14:paraId="5BF3D2DB" w14:textId="77777777" w:rsidR="00CA36DF" w:rsidRPr="00BC6658" w:rsidRDefault="00CA36DF" w:rsidP="00CA36DF"/>
    <w:p w14:paraId="33ED0F40" w14:textId="77777777" w:rsidR="00CA36DF" w:rsidRPr="00BC6658" w:rsidRDefault="00CA36DF" w:rsidP="00CA36DF">
      <w:pPr>
        <w:tabs>
          <w:tab w:val="center" w:pos="11340"/>
        </w:tabs>
        <w:spacing w:before="20" w:after="20" w:line="288" w:lineRule="auto"/>
        <w:jc w:val="both"/>
        <w:rPr>
          <w:szCs w:val="26"/>
        </w:rPr>
      </w:pPr>
    </w:p>
    <w:p w14:paraId="286ECF1C" w14:textId="77777777" w:rsidR="00CA36DF" w:rsidRPr="00BC6658" w:rsidRDefault="00CA36DF" w:rsidP="00CA36DF">
      <w:pPr>
        <w:tabs>
          <w:tab w:val="center" w:pos="11340"/>
        </w:tabs>
        <w:ind w:firstLine="540"/>
        <w:jc w:val="both"/>
      </w:pPr>
    </w:p>
    <w:p w14:paraId="3E0C3C3D" w14:textId="77777777" w:rsidR="00CA36DF" w:rsidRPr="00BC6658" w:rsidRDefault="00CA36DF" w:rsidP="00CA36DF"/>
    <w:p w14:paraId="766FCC8B" w14:textId="77777777" w:rsidR="00CA36DF" w:rsidRPr="00BC6658" w:rsidRDefault="00CA36DF" w:rsidP="00CA36DF"/>
    <w:p w14:paraId="3A06EF47" w14:textId="77777777" w:rsidR="00CA36DF" w:rsidRPr="00BC6658" w:rsidRDefault="00CA36DF" w:rsidP="002B5672"/>
    <w:p w14:paraId="37163728" w14:textId="77777777" w:rsidR="0044668F" w:rsidRPr="00BC6658" w:rsidRDefault="0044668F" w:rsidP="002B5672"/>
    <w:p w14:paraId="6A4ED47E" w14:textId="77777777" w:rsidR="0044668F" w:rsidRPr="00BC6658" w:rsidRDefault="0044668F" w:rsidP="002B5672"/>
    <w:p w14:paraId="6D3AD33E" w14:textId="77777777" w:rsidR="0044668F" w:rsidRPr="00BC6658" w:rsidRDefault="0044668F" w:rsidP="002B5672"/>
    <w:p w14:paraId="04C6D9D4" w14:textId="77777777" w:rsidR="0044668F" w:rsidRPr="00BC6658" w:rsidRDefault="0044668F" w:rsidP="002B5672"/>
    <w:p w14:paraId="5B9F477F" w14:textId="77777777" w:rsidR="0044668F" w:rsidRPr="00BC6658" w:rsidRDefault="0044668F" w:rsidP="002B5672"/>
    <w:p w14:paraId="0886B6CC" w14:textId="77777777" w:rsidR="0044668F" w:rsidRPr="00BC6658" w:rsidRDefault="0044668F" w:rsidP="002B5672"/>
    <w:p w14:paraId="331F538D" w14:textId="77777777" w:rsidR="0044668F" w:rsidRPr="00BC6658" w:rsidRDefault="0044668F" w:rsidP="002B5672"/>
    <w:tbl>
      <w:tblPr>
        <w:tblW w:w="5240" w:type="pct"/>
        <w:tblInd w:w="-459" w:type="dxa"/>
        <w:tblLook w:val="0000" w:firstRow="0" w:lastRow="0" w:firstColumn="0" w:lastColumn="0" w:noHBand="0" w:noVBand="0"/>
      </w:tblPr>
      <w:tblGrid>
        <w:gridCol w:w="6623"/>
        <w:gridCol w:w="8708"/>
      </w:tblGrid>
      <w:tr w:rsidR="0044668F" w:rsidRPr="00BC6658" w14:paraId="4D24153E" w14:textId="77777777" w:rsidTr="00C82F1B">
        <w:trPr>
          <w:cantSplit/>
          <w:trHeight w:val="678"/>
        </w:trPr>
        <w:tc>
          <w:tcPr>
            <w:tcW w:w="2160" w:type="pct"/>
          </w:tcPr>
          <w:p w14:paraId="53D51ED7" w14:textId="77777777" w:rsidR="0044668F" w:rsidRPr="00BC6658" w:rsidRDefault="0044668F" w:rsidP="00C82F1B">
            <w:pPr>
              <w:widowControl w:val="0"/>
              <w:jc w:val="center"/>
              <w:rPr>
                <w:sz w:val="26"/>
                <w:szCs w:val="26"/>
              </w:rPr>
            </w:pPr>
            <w:r w:rsidRPr="00BC6658">
              <w:rPr>
                <w:bCs/>
                <w:sz w:val="26"/>
                <w:szCs w:val="26"/>
              </w:rPr>
              <w:lastRenderedPageBreak/>
              <w:t>TRƯỜNG ĐẠI HỌC HÀNG HẢI VIỆT NAM</w:t>
            </w:r>
          </w:p>
          <w:p w14:paraId="320CF70C" w14:textId="77777777" w:rsidR="0044668F" w:rsidRPr="00BC6658" w:rsidRDefault="0044668F" w:rsidP="00C82F1B">
            <w:pPr>
              <w:widowControl w:val="0"/>
              <w:jc w:val="center"/>
              <w:rPr>
                <w:b/>
                <w:bCs/>
                <w:iCs/>
                <w:sz w:val="26"/>
                <w:szCs w:val="26"/>
              </w:rPr>
            </w:pPr>
            <w:r w:rsidRPr="00BC6658">
              <w:rPr>
                <w:b/>
                <w:bCs/>
                <w:iCs/>
                <w:sz w:val="26"/>
                <w:szCs w:val="26"/>
              </w:rPr>
              <w:t>PHÒNG ĐÀO TẠO</w:t>
            </w:r>
          </w:p>
          <w:p w14:paraId="366E5224" w14:textId="77777777" w:rsidR="0044668F" w:rsidRPr="00BC6658" w:rsidRDefault="00D271EC" w:rsidP="00C82F1B">
            <w:pPr>
              <w:widowControl w:val="0"/>
              <w:jc w:val="center"/>
              <w:rPr>
                <w:sz w:val="26"/>
                <w:szCs w:val="26"/>
              </w:rPr>
            </w:pPr>
            <w:r w:rsidRPr="00BC6658">
              <w:rPr>
                <w:b/>
                <w:bCs/>
                <w:noProof/>
                <w:sz w:val="26"/>
                <w:szCs w:val="26"/>
              </w:rPr>
              <mc:AlternateContent>
                <mc:Choice Requires="wps">
                  <w:drawing>
                    <wp:anchor distT="0" distB="0" distL="114300" distR="114300" simplePos="0" relativeHeight="251663360" behindDoc="0" locked="0" layoutInCell="1" allowOverlap="1" wp14:anchorId="5ED3EAAD" wp14:editId="02DEE730">
                      <wp:simplePos x="0" y="0"/>
                      <wp:positionH relativeFrom="column">
                        <wp:posOffset>1581150</wp:posOffset>
                      </wp:positionH>
                      <wp:positionV relativeFrom="paragraph">
                        <wp:posOffset>15240</wp:posOffset>
                      </wp:positionV>
                      <wp:extent cx="828675" cy="0"/>
                      <wp:effectExtent l="9525" t="10795" r="9525" b="8255"/>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74ED0" id="Line 2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pt,1.2pt" to="189.7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"/>
                  </w:pict>
                </mc:Fallback>
              </mc:AlternateContent>
            </w:r>
          </w:p>
        </w:tc>
        <w:tc>
          <w:tcPr>
            <w:tcW w:w="2840" w:type="pct"/>
          </w:tcPr>
          <w:p w14:paraId="4151ED32" w14:textId="77777777" w:rsidR="0044668F" w:rsidRPr="00BC6658" w:rsidRDefault="0044668F" w:rsidP="00C82F1B">
            <w:pPr>
              <w:widowControl w:val="0"/>
              <w:jc w:val="center"/>
              <w:rPr>
                <w:b/>
                <w:bCs/>
                <w:sz w:val="26"/>
                <w:szCs w:val="26"/>
              </w:rPr>
            </w:pPr>
            <w:r w:rsidRPr="00BC6658">
              <w:rPr>
                <w:b/>
                <w:bCs/>
                <w:sz w:val="26"/>
                <w:szCs w:val="26"/>
              </w:rPr>
              <w:t>CỘNG HÒA XÃ HỘI CHỦ NGHĨA VIỆT NAM</w:t>
            </w:r>
          </w:p>
          <w:p w14:paraId="7F0560E4" w14:textId="77777777" w:rsidR="0044668F" w:rsidRPr="00BC6658" w:rsidRDefault="00D271EC" w:rsidP="00C82F1B">
            <w:pPr>
              <w:widowControl w:val="0"/>
              <w:jc w:val="center"/>
              <w:rPr>
                <w:b/>
                <w:bCs/>
                <w:sz w:val="26"/>
                <w:szCs w:val="26"/>
              </w:rPr>
            </w:pPr>
            <w:r w:rsidRPr="00BC6658">
              <w:rPr>
                <w:noProof/>
                <w:sz w:val="26"/>
                <w:szCs w:val="26"/>
              </w:rPr>
              <mc:AlternateContent>
                <mc:Choice Requires="wps">
                  <w:drawing>
                    <wp:anchor distT="0" distB="0" distL="114300" distR="114300" simplePos="0" relativeHeight="251662336" behindDoc="0" locked="0" layoutInCell="1" allowOverlap="1" wp14:anchorId="3C57C4F9" wp14:editId="0E2C6891">
                      <wp:simplePos x="0" y="0"/>
                      <wp:positionH relativeFrom="column">
                        <wp:posOffset>1757680</wp:posOffset>
                      </wp:positionH>
                      <wp:positionV relativeFrom="paragraph">
                        <wp:posOffset>190500</wp:posOffset>
                      </wp:positionV>
                      <wp:extent cx="2000250" cy="0"/>
                      <wp:effectExtent l="5715" t="5715" r="13335" b="13335"/>
                      <wp:wrapNone/>
                      <wp:docPr id="2"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DD7EE9" id="Line 2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4pt,15pt" to="295.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"/>
                  </w:pict>
                </mc:Fallback>
              </mc:AlternateContent>
            </w:r>
            <w:r w:rsidR="0044668F" w:rsidRPr="00BC6658">
              <w:rPr>
                <w:b/>
                <w:bCs/>
                <w:sz w:val="26"/>
                <w:szCs w:val="26"/>
              </w:rPr>
              <w:t>Độc lập - Tự do - Hạnh phúc</w:t>
            </w:r>
          </w:p>
          <w:p w14:paraId="0C6300D8" w14:textId="77777777" w:rsidR="0044668F" w:rsidRPr="00BC6658" w:rsidRDefault="0044668F" w:rsidP="00C82F1B">
            <w:pPr>
              <w:widowControl w:val="0"/>
              <w:jc w:val="center"/>
              <w:rPr>
                <w:sz w:val="26"/>
                <w:szCs w:val="26"/>
              </w:rPr>
            </w:pPr>
          </w:p>
        </w:tc>
      </w:tr>
    </w:tbl>
    <w:p w14:paraId="7C4FBCE4" w14:textId="77777777" w:rsidR="0044668F" w:rsidRPr="00BC6658" w:rsidRDefault="0044668F" w:rsidP="0044668F">
      <w:pPr>
        <w:jc w:val="center"/>
        <w:rPr>
          <w:b/>
          <w:sz w:val="28"/>
          <w:szCs w:val="28"/>
        </w:rPr>
      </w:pPr>
      <w:r w:rsidRPr="00BC6658">
        <w:rPr>
          <w:b/>
          <w:sz w:val="28"/>
          <w:szCs w:val="28"/>
        </w:rPr>
        <w:t>BẢN NHẬN XÁC NHẬN PHÂN CÔNG GIẢNG DẠY ĐỐI VỚI GIẢNG VIÊN</w:t>
      </w:r>
    </w:p>
    <w:p w14:paraId="1A0E8113" w14:textId="77777777" w:rsidR="0044668F" w:rsidRPr="00BC6658" w:rsidRDefault="0044668F" w:rsidP="0044668F">
      <w:pPr>
        <w:jc w:val="center"/>
        <w:rPr>
          <w:i/>
          <w:sz w:val="26"/>
        </w:rPr>
      </w:pPr>
      <w:r w:rsidRPr="00BC6658">
        <w:rPr>
          <w:i/>
          <w:sz w:val="26"/>
        </w:rPr>
        <w:t xml:space="preserve">(Phục vụ thẩm định tiêu chuẩn Chủ biên, tác giả tham gia biên soạn Giáo trình, Tài liệu giảng dạy </w:t>
      </w:r>
    </w:p>
    <w:p w14:paraId="397A6E53" w14:textId="77777777" w:rsidR="0044668F" w:rsidRPr="00BC6658" w:rsidRDefault="0044668F" w:rsidP="0044668F">
      <w:pPr>
        <w:jc w:val="center"/>
        <w:rPr>
          <w:i/>
          <w:sz w:val="26"/>
        </w:rPr>
      </w:pPr>
      <w:r w:rsidRPr="00BC6658">
        <w:rPr>
          <w:i/>
          <w:sz w:val="26"/>
        </w:rPr>
        <w:t>theo Quy định số 1684 /QĐ-ĐHHHVN ký ngày 19/9/2019)</w:t>
      </w:r>
    </w:p>
    <w:p w14:paraId="28E73760" w14:textId="77777777" w:rsidR="0044668F" w:rsidRPr="00BC6658" w:rsidRDefault="00D271EC" w:rsidP="0044668F">
      <w:pPr>
        <w:widowControl w:val="0"/>
        <w:spacing w:line="200" w:lineRule="exact"/>
      </w:pPr>
      <w:r w:rsidRPr="00BC6658">
        <w:rPr>
          <w:noProof/>
        </w:rPr>
        <mc:AlternateContent>
          <mc:Choice Requires="wps">
            <w:drawing>
              <wp:anchor distT="0" distB="0" distL="114300" distR="114300" simplePos="0" relativeHeight="251664384" behindDoc="0" locked="0" layoutInCell="1" allowOverlap="1" wp14:anchorId="58B44091" wp14:editId="161DD5DE">
                <wp:simplePos x="0" y="0"/>
                <wp:positionH relativeFrom="column">
                  <wp:posOffset>3545205</wp:posOffset>
                </wp:positionH>
                <wp:positionV relativeFrom="paragraph">
                  <wp:posOffset>35560</wp:posOffset>
                </wp:positionV>
                <wp:extent cx="1653540" cy="0"/>
                <wp:effectExtent l="7620" t="5080" r="5715" b="13970"/>
                <wp:wrapNone/>
                <wp:docPr id="1"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3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1A62D" id="Line 2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15pt,2.8pt" to="409.3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548EwIAACk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"/>
            </w:pict>
          </mc:Fallback>
        </mc:AlternateContent>
      </w:r>
    </w:p>
    <w:p w14:paraId="494433D1" w14:textId="77777777" w:rsidR="0044668F" w:rsidRPr="00BC6658" w:rsidRDefault="0044668F" w:rsidP="0044668F">
      <w:pPr>
        <w:widowControl w:val="0"/>
        <w:tabs>
          <w:tab w:val="left" w:leader="dot" w:pos="13608"/>
        </w:tabs>
        <w:spacing w:before="20" w:line="360" w:lineRule="exact"/>
        <w:ind w:firstLine="454"/>
      </w:pPr>
      <w:r w:rsidRPr="00BC6658">
        <w:t xml:space="preserve">1. Họ và tên giảng viên: </w:t>
      </w:r>
      <w:r w:rsidRPr="00BC6658">
        <w:tab/>
      </w:r>
      <w:r w:rsidRPr="00BC6658">
        <w:tab/>
      </w:r>
    </w:p>
    <w:p w14:paraId="5884BFE0" w14:textId="77777777" w:rsidR="0044668F" w:rsidRPr="00BC6658" w:rsidRDefault="0044668F" w:rsidP="0044668F">
      <w:pPr>
        <w:widowControl w:val="0"/>
        <w:tabs>
          <w:tab w:val="left" w:leader="dot" w:pos="13608"/>
        </w:tabs>
        <w:spacing w:before="20" w:line="360" w:lineRule="exact"/>
        <w:ind w:firstLine="454"/>
      </w:pPr>
      <w:r w:rsidRPr="00BC6658">
        <w:t>2. Ngày tháng năm sinh: …/…/….</w:t>
      </w:r>
    </w:p>
    <w:p w14:paraId="77C1E43D" w14:textId="77777777" w:rsidR="0044668F" w:rsidRPr="00BC6658" w:rsidRDefault="0044668F" w:rsidP="0044668F">
      <w:pPr>
        <w:widowControl w:val="0"/>
        <w:tabs>
          <w:tab w:val="left" w:leader="dot" w:pos="13608"/>
        </w:tabs>
        <w:spacing w:before="20" w:line="360" w:lineRule="exact"/>
        <w:ind w:firstLine="454"/>
      </w:pPr>
      <w:r w:rsidRPr="00BC6658">
        <w:t xml:space="preserve">3. Đơn vị công tác: </w:t>
      </w:r>
      <w:r w:rsidRPr="00BC6658">
        <w:tab/>
      </w:r>
    </w:p>
    <w:p w14:paraId="645DFFA1" w14:textId="77777777" w:rsidR="0044668F" w:rsidRPr="00BC6658" w:rsidRDefault="0044668F" w:rsidP="0044668F">
      <w:pPr>
        <w:widowControl w:val="0"/>
        <w:tabs>
          <w:tab w:val="left" w:leader="dot" w:pos="13608"/>
        </w:tabs>
        <w:spacing w:before="20" w:line="360" w:lineRule="exact"/>
        <w:ind w:firstLine="454"/>
      </w:pPr>
      <w:r w:rsidRPr="00BC6658">
        <w:t xml:space="preserve">4. Trình độ đào tạo, chức danh khoa học: </w:t>
      </w:r>
      <w:r w:rsidRPr="00BC6658">
        <w:tab/>
      </w:r>
    </w:p>
    <w:p w14:paraId="0524ACEB" w14:textId="77777777" w:rsidR="0044668F" w:rsidRPr="00BC6658" w:rsidRDefault="0044668F" w:rsidP="0044668F">
      <w:pPr>
        <w:widowControl w:val="0"/>
        <w:tabs>
          <w:tab w:val="left" w:leader="dot" w:pos="13608"/>
        </w:tabs>
        <w:spacing w:before="20" w:line="360" w:lineRule="exact"/>
        <w:ind w:firstLine="454"/>
      </w:pPr>
      <w:r w:rsidRPr="00BC6658">
        <w:t xml:space="preserve">5. Thâm niên đào tạo: </w:t>
      </w:r>
      <w:r w:rsidRPr="00BC6658">
        <w:tab/>
      </w:r>
    </w:p>
    <w:p w14:paraId="6B0A5649" w14:textId="77777777" w:rsidR="0044668F" w:rsidRPr="00BC6658" w:rsidRDefault="0044668F" w:rsidP="0044668F">
      <w:pPr>
        <w:widowControl w:val="0"/>
        <w:spacing w:before="20" w:after="60" w:line="360" w:lineRule="exact"/>
        <w:ind w:firstLine="454"/>
        <w:jc w:val="both"/>
        <w:rPr>
          <w:bCs/>
        </w:rPr>
      </w:pPr>
      <w:r w:rsidRPr="00BC6658">
        <w:rPr>
          <w:bCs/>
        </w:rPr>
        <w:t>6.</w:t>
      </w:r>
      <w:r w:rsidRPr="00BC6658">
        <w:t xml:space="preserve"> K</w:t>
      </w:r>
      <w:r w:rsidRPr="00BC6658">
        <w:rPr>
          <w:bCs/>
        </w:rPr>
        <w:t>ết quả xác nhận phân công giảng dạy đối với giảng viên</w:t>
      </w:r>
    </w:p>
    <w:tbl>
      <w:tblPr>
        <w:tblW w:w="14191"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2"/>
        <w:gridCol w:w="1358"/>
        <w:gridCol w:w="4186"/>
        <w:gridCol w:w="1084"/>
        <w:gridCol w:w="4445"/>
        <w:gridCol w:w="929"/>
        <w:gridCol w:w="1017"/>
      </w:tblGrid>
      <w:tr w:rsidR="0044668F" w:rsidRPr="00BC6658" w14:paraId="54A68C7E" w14:textId="77777777" w:rsidTr="00C82F1B">
        <w:trPr>
          <w:trHeight w:val="2508"/>
        </w:trPr>
        <w:tc>
          <w:tcPr>
            <w:tcW w:w="1172" w:type="dxa"/>
            <w:shd w:val="clear" w:color="auto" w:fill="auto"/>
            <w:vAlign w:val="center"/>
          </w:tcPr>
          <w:p w14:paraId="069D2117" w14:textId="77777777" w:rsidR="0044668F" w:rsidRPr="00BC6658" w:rsidRDefault="0044668F" w:rsidP="00C82F1B">
            <w:pPr>
              <w:widowControl w:val="0"/>
              <w:spacing w:before="20" w:line="360" w:lineRule="exact"/>
              <w:jc w:val="center"/>
              <w:rPr>
                <w:b/>
                <w:bCs/>
              </w:rPr>
            </w:pPr>
            <w:r w:rsidRPr="00BC6658">
              <w:rPr>
                <w:b/>
                <w:bCs/>
              </w:rPr>
              <w:t>Năm học</w:t>
            </w:r>
          </w:p>
        </w:tc>
        <w:tc>
          <w:tcPr>
            <w:tcW w:w="1358" w:type="dxa"/>
            <w:shd w:val="clear" w:color="auto" w:fill="auto"/>
            <w:vAlign w:val="center"/>
          </w:tcPr>
          <w:p w14:paraId="550B187D" w14:textId="77777777" w:rsidR="0044668F" w:rsidRPr="00BC6658" w:rsidRDefault="0044668F" w:rsidP="00C82F1B">
            <w:pPr>
              <w:widowControl w:val="0"/>
              <w:spacing w:before="20" w:line="360" w:lineRule="exact"/>
              <w:jc w:val="center"/>
              <w:rPr>
                <w:b/>
                <w:bCs/>
              </w:rPr>
            </w:pPr>
            <w:r w:rsidRPr="00BC6658">
              <w:rPr>
                <w:b/>
                <w:bCs/>
              </w:rPr>
              <w:t>Học kỳ</w:t>
            </w:r>
          </w:p>
        </w:tc>
        <w:tc>
          <w:tcPr>
            <w:tcW w:w="4186" w:type="dxa"/>
            <w:shd w:val="clear" w:color="auto" w:fill="auto"/>
            <w:vAlign w:val="center"/>
          </w:tcPr>
          <w:p w14:paraId="25B768E6" w14:textId="77777777" w:rsidR="0044668F" w:rsidRPr="00BC6658" w:rsidRDefault="0044668F" w:rsidP="00C82F1B">
            <w:pPr>
              <w:widowControl w:val="0"/>
              <w:spacing w:before="20" w:line="360" w:lineRule="exact"/>
              <w:jc w:val="center"/>
              <w:rPr>
                <w:b/>
                <w:bCs/>
              </w:rPr>
            </w:pPr>
            <w:r w:rsidRPr="00BC6658">
              <w:rPr>
                <w:b/>
                <w:bCs/>
              </w:rPr>
              <w:t>Học phần được phân công giảng dạy</w:t>
            </w:r>
          </w:p>
        </w:tc>
        <w:tc>
          <w:tcPr>
            <w:tcW w:w="1084" w:type="dxa"/>
            <w:shd w:val="clear" w:color="auto" w:fill="auto"/>
            <w:vAlign w:val="center"/>
          </w:tcPr>
          <w:p w14:paraId="08401234" w14:textId="77777777" w:rsidR="0044668F" w:rsidRPr="00BC6658" w:rsidRDefault="0044668F" w:rsidP="00C82F1B">
            <w:pPr>
              <w:widowControl w:val="0"/>
              <w:spacing w:before="20" w:line="360" w:lineRule="exact"/>
              <w:jc w:val="center"/>
              <w:rPr>
                <w:b/>
                <w:bCs/>
              </w:rPr>
            </w:pPr>
            <w:r w:rsidRPr="00BC6658">
              <w:rPr>
                <w:b/>
                <w:bCs/>
              </w:rPr>
              <w:t xml:space="preserve">Trình độ đào tạo </w:t>
            </w:r>
          </w:p>
          <w:p w14:paraId="1D0715C8" w14:textId="77777777" w:rsidR="0044668F" w:rsidRPr="00BC6658" w:rsidRDefault="0044668F" w:rsidP="00C82F1B">
            <w:pPr>
              <w:widowControl w:val="0"/>
              <w:spacing w:before="20" w:line="360" w:lineRule="exact"/>
              <w:jc w:val="center"/>
              <w:rPr>
                <w:b/>
                <w:bCs/>
              </w:rPr>
            </w:pPr>
            <w:r w:rsidRPr="00BC6658">
              <w:rPr>
                <w:bCs/>
              </w:rPr>
              <w:t>(ĐH, ThS)</w:t>
            </w:r>
          </w:p>
        </w:tc>
        <w:tc>
          <w:tcPr>
            <w:tcW w:w="4445" w:type="dxa"/>
            <w:shd w:val="clear" w:color="auto" w:fill="auto"/>
            <w:vAlign w:val="center"/>
          </w:tcPr>
          <w:p w14:paraId="33DB58AC" w14:textId="77777777" w:rsidR="0044668F" w:rsidRPr="00BC6658" w:rsidRDefault="0044668F" w:rsidP="00C82F1B">
            <w:pPr>
              <w:widowControl w:val="0"/>
              <w:spacing w:before="20" w:line="360" w:lineRule="exact"/>
              <w:jc w:val="center"/>
              <w:rPr>
                <w:b/>
                <w:bCs/>
              </w:rPr>
            </w:pPr>
            <w:r w:rsidRPr="00BC6658">
              <w:rPr>
                <w:b/>
                <w:bCs/>
              </w:rPr>
              <w:t>Thuộc Bộ môn, Khoa</w:t>
            </w:r>
          </w:p>
        </w:tc>
        <w:tc>
          <w:tcPr>
            <w:tcW w:w="929" w:type="dxa"/>
            <w:shd w:val="clear" w:color="auto" w:fill="auto"/>
            <w:vAlign w:val="center"/>
          </w:tcPr>
          <w:p w14:paraId="00E58F1D" w14:textId="77777777" w:rsidR="0044668F" w:rsidRPr="00BC6658" w:rsidRDefault="0044668F" w:rsidP="00C82F1B">
            <w:pPr>
              <w:widowControl w:val="0"/>
              <w:spacing w:before="20" w:line="360" w:lineRule="exact"/>
              <w:jc w:val="center"/>
              <w:rPr>
                <w:b/>
                <w:bCs/>
              </w:rPr>
            </w:pPr>
            <w:r w:rsidRPr="00BC6658">
              <w:rPr>
                <w:b/>
                <w:bCs/>
              </w:rPr>
              <w:t>Số giờ giảng dạy trực tiếp trên lớp</w:t>
            </w:r>
          </w:p>
        </w:tc>
        <w:tc>
          <w:tcPr>
            <w:tcW w:w="1017" w:type="dxa"/>
            <w:shd w:val="clear" w:color="auto" w:fill="auto"/>
            <w:vAlign w:val="center"/>
          </w:tcPr>
          <w:p w14:paraId="01AFE9BC" w14:textId="77777777" w:rsidR="0044668F" w:rsidRPr="00BC6658" w:rsidRDefault="0044668F" w:rsidP="00C82F1B">
            <w:pPr>
              <w:widowControl w:val="0"/>
              <w:spacing w:before="20" w:line="360" w:lineRule="exact"/>
              <w:jc w:val="center"/>
              <w:rPr>
                <w:b/>
                <w:bCs/>
              </w:rPr>
            </w:pPr>
            <w:r w:rsidRPr="00BC6658">
              <w:rPr>
                <w:b/>
                <w:bCs/>
              </w:rPr>
              <w:t>Ghi chú</w:t>
            </w:r>
          </w:p>
        </w:tc>
      </w:tr>
      <w:tr w:rsidR="0044668F" w:rsidRPr="00BC6658" w14:paraId="50D535B7" w14:textId="77777777" w:rsidTr="00C82F1B">
        <w:trPr>
          <w:trHeight w:val="371"/>
        </w:trPr>
        <w:tc>
          <w:tcPr>
            <w:tcW w:w="1172" w:type="dxa"/>
            <w:vMerge w:val="restart"/>
            <w:shd w:val="clear" w:color="auto" w:fill="auto"/>
          </w:tcPr>
          <w:p w14:paraId="14688FC8" w14:textId="77777777" w:rsidR="0044668F" w:rsidRPr="00BC6658" w:rsidRDefault="0044668F" w:rsidP="00C82F1B">
            <w:pPr>
              <w:widowControl w:val="0"/>
              <w:spacing w:before="20" w:line="360" w:lineRule="exact"/>
              <w:jc w:val="center"/>
              <w:rPr>
                <w:b/>
                <w:bCs/>
              </w:rPr>
            </w:pPr>
            <w:r w:rsidRPr="00BC6658">
              <w:rPr>
                <w:b/>
                <w:bCs/>
              </w:rPr>
              <w:t>2015</w:t>
            </w:r>
          </w:p>
          <w:p w14:paraId="0A60BA42" w14:textId="77777777" w:rsidR="0044668F" w:rsidRPr="00BC6658" w:rsidRDefault="0044668F" w:rsidP="00C82F1B">
            <w:pPr>
              <w:widowControl w:val="0"/>
              <w:spacing w:before="20" w:line="360" w:lineRule="exact"/>
              <w:jc w:val="center"/>
              <w:rPr>
                <w:b/>
                <w:bCs/>
              </w:rPr>
            </w:pPr>
            <w:r w:rsidRPr="00BC6658">
              <w:rPr>
                <w:b/>
                <w:bCs/>
              </w:rPr>
              <w:t>-</w:t>
            </w:r>
          </w:p>
          <w:p w14:paraId="3BD63E35" w14:textId="77777777" w:rsidR="0044668F" w:rsidRPr="00BC6658" w:rsidRDefault="0044668F" w:rsidP="00C82F1B">
            <w:pPr>
              <w:widowControl w:val="0"/>
              <w:spacing w:before="20" w:line="360" w:lineRule="exact"/>
              <w:jc w:val="center"/>
              <w:rPr>
                <w:b/>
                <w:bCs/>
              </w:rPr>
            </w:pPr>
            <w:r w:rsidRPr="00BC6658">
              <w:rPr>
                <w:b/>
                <w:bCs/>
              </w:rPr>
              <w:t>2016</w:t>
            </w:r>
          </w:p>
        </w:tc>
        <w:tc>
          <w:tcPr>
            <w:tcW w:w="1358" w:type="dxa"/>
            <w:shd w:val="clear" w:color="auto" w:fill="auto"/>
          </w:tcPr>
          <w:p w14:paraId="251D54FE" w14:textId="77777777" w:rsidR="0044668F" w:rsidRPr="00BC6658" w:rsidRDefault="0044668F" w:rsidP="00C82F1B">
            <w:pPr>
              <w:widowControl w:val="0"/>
              <w:spacing w:before="20" w:line="360" w:lineRule="exact"/>
              <w:rPr>
                <w:b/>
                <w:bCs/>
              </w:rPr>
            </w:pPr>
            <w:r w:rsidRPr="00BC6658">
              <w:rPr>
                <w:b/>
                <w:bCs/>
              </w:rPr>
              <w:t>HK Phụ</w:t>
            </w:r>
          </w:p>
        </w:tc>
        <w:tc>
          <w:tcPr>
            <w:tcW w:w="4186" w:type="dxa"/>
            <w:shd w:val="clear" w:color="auto" w:fill="auto"/>
          </w:tcPr>
          <w:p w14:paraId="715250AA"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7DED7307"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1962DBB1"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0092CA6E"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1A6C891F" w14:textId="77777777" w:rsidR="0044668F" w:rsidRPr="00BC6658" w:rsidRDefault="0044668F" w:rsidP="00C82F1B">
            <w:pPr>
              <w:widowControl w:val="0"/>
              <w:spacing w:before="20" w:line="360" w:lineRule="exact"/>
              <w:jc w:val="center"/>
              <w:rPr>
                <w:b/>
                <w:bCs/>
              </w:rPr>
            </w:pPr>
          </w:p>
        </w:tc>
      </w:tr>
      <w:tr w:rsidR="0044668F" w:rsidRPr="00BC6658" w14:paraId="35A0691A" w14:textId="77777777" w:rsidTr="00C82F1B">
        <w:trPr>
          <w:trHeight w:val="385"/>
        </w:trPr>
        <w:tc>
          <w:tcPr>
            <w:tcW w:w="1172" w:type="dxa"/>
            <w:vMerge/>
            <w:shd w:val="clear" w:color="auto" w:fill="auto"/>
          </w:tcPr>
          <w:p w14:paraId="1E7A8F74"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5EDE0864" w14:textId="77777777" w:rsidR="0044668F" w:rsidRPr="00BC6658" w:rsidRDefault="0044668F" w:rsidP="00C82F1B">
            <w:pPr>
              <w:widowControl w:val="0"/>
              <w:spacing w:before="20" w:line="360" w:lineRule="exact"/>
              <w:rPr>
                <w:b/>
                <w:bCs/>
              </w:rPr>
            </w:pPr>
            <w:r w:rsidRPr="00BC6658">
              <w:rPr>
                <w:b/>
                <w:bCs/>
              </w:rPr>
              <w:t>HK I</w:t>
            </w:r>
          </w:p>
        </w:tc>
        <w:tc>
          <w:tcPr>
            <w:tcW w:w="4186" w:type="dxa"/>
            <w:shd w:val="clear" w:color="auto" w:fill="auto"/>
          </w:tcPr>
          <w:p w14:paraId="06F4C776"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7794B941"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1F93E615"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07EE63A9"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5F720E6E" w14:textId="77777777" w:rsidR="0044668F" w:rsidRPr="00BC6658" w:rsidRDefault="0044668F" w:rsidP="00C82F1B">
            <w:pPr>
              <w:widowControl w:val="0"/>
              <w:spacing w:before="20" w:line="360" w:lineRule="exact"/>
              <w:jc w:val="center"/>
              <w:rPr>
                <w:b/>
                <w:bCs/>
              </w:rPr>
            </w:pPr>
          </w:p>
        </w:tc>
      </w:tr>
      <w:tr w:rsidR="0044668F" w:rsidRPr="00BC6658" w14:paraId="631B177F" w14:textId="77777777" w:rsidTr="00C82F1B">
        <w:trPr>
          <w:trHeight w:val="385"/>
        </w:trPr>
        <w:tc>
          <w:tcPr>
            <w:tcW w:w="1172" w:type="dxa"/>
            <w:vMerge/>
            <w:shd w:val="clear" w:color="auto" w:fill="auto"/>
          </w:tcPr>
          <w:p w14:paraId="65ECEDCC"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4D6BA5C4" w14:textId="77777777" w:rsidR="0044668F" w:rsidRPr="00BC6658" w:rsidRDefault="0044668F" w:rsidP="00C82F1B">
            <w:pPr>
              <w:widowControl w:val="0"/>
              <w:spacing w:before="20" w:line="360" w:lineRule="exact"/>
              <w:rPr>
                <w:b/>
                <w:bCs/>
              </w:rPr>
            </w:pPr>
            <w:r w:rsidRPr="00BC6658">
              <w:rPr>
                <w:b/>
                <w:bCs/>
              </w:rPr>
              <w:t>HK II</w:t>
            </w:r>
          </w:p>
        </w:tc>
        <w:tc>
          <w:tcPr>
            <w:tcW w:w="4186" w:type="dxa"/>
            <w:shd w:val="clear" w:color="auto" w:fill="auto"/>
          </w:tcPr>
          <w:p w14:paraId="35C3374E"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1D2D82C8"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75FEE528"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4EAA19B4"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6EA8F710" w14:textId="77777777" w:rsidR="0044668F" w:rsidRPr="00BC6658" w:rsidRDefault="0044668F" w:rsidP="00C82F1B">
            <w:pPr>
              <w:widowControl w:val="0"/>
              <w:spacing w:before="20" w:line="360" w:lineRule="exact"/>
              <w:jc w:val="center"/>
              <w:rPr>
                <w:b/>
                <w:bCs/>
              </w:rPr>
            </w:pPr>
          </w:p>
        </w:tc>
      </w:tr>
      <w:tr w:rsidR="0044668F" w:rsidRPr="00BC6658" w14:paraId="470179B2" w14:textId="77777777" w:rsidTr="00C82F1B">
        <w:trPr>
          <w:trHeight w:val="371"/>
        </w:trPr>
        <w:tc>
          <w:tcPr>
            <w:tcW w:w="1172" w:type="dxa"/>
            <w:vMerge w:val="restart"/>
            <w:shd w:val="clear" w:color="auto" w:fill="auto"/>
          </w:tcPr>
          <w:p w14:paraId="2161588D" w14:textId="77777777" w:rsidR="0044668F" w:rsidRPr="00BC6658" w:rsidRDefault="0044668F" w:rsidP="00C82F1B">
            <w:pPr>
              <w:widowControl w:val="0"/>
              <w:spacing w:before="20" w:line="360" w:lineRule="exact"/>
              <w:jc w:val="center"/>
              <w:rPr>
                <w:b/>
                <w:bCs/>
              </w:rPr>
            </w:pPr>
            <w:r w:rsidRPr="00BC6658">
              <w:rPr>
                <w:b/>
                <w:bCs/>
              </w:rPr>
              <w:t>2016</w:t>
            </w:r>
          </w:p>
          <w:p w14:paraId="2E8EE4E7" w14:textId="77777777" w:rsidR="0044668F" w:rsidRPr="00BC6658" w:rsidRDefault="0044668F" w:rsidP="00C82F1B">
            <w:pPr>
              <w:widowControl w:val="0"/>
              <w:spacing w:before="20" w:line="360" w:lineRule="exact"/>
              <w:jc w:val="center"/>
              <w:rPr>
                <w:b/>
                <w:bCs/>
              </w:rPr>
            </w:pPr>
            <w:r w:rsidRPr="00BC6658">
              <w:rPr>
                <w:b/>
                <w:bCs/>
              </w:rPr>
              <w:t>-</w:t>
            </w:r>
          </w:p>
          <w:p w14:paraId="3AF036ED" w14:textId="77777777" w:rsidR="0044668F" w:rsidRPr="00BC6658" w:rsidRDefault="0044668F" w:rsidP="00C82F1B">
            <w:pPr>
              <w:widowControl w:val="0"/>
              <w:spacing w:before="20" w:line="360" w:lineRule="exact"/>
              <w:jc w:val="center"/>
              <w:rPr>
                <w:b/>
                <w:bCs/>
              </w:rPr>
            </w:pPr>
            <w:r w:rsidRPr="00BC6658">
              <w:rPr>
                <w:b/>
                <w:bCs/>
              </w:rPr>
              <w:t>2017</w:t>
            </w:r>
          </w:p>
        </w:tc>
        <w:tc>
          <w:tcPr>
            <w:tcW w:w="1358" w:type="dxa"/>
            <w:shd w:val="clear" w:color="auto" w:fill="auto"/>
          </w:tcPr>
          <w:p w14:paraId="2C78071A" w14:textId="77777777" w:rsidR="0044668F" w:rsidRPr="00BC6658" w:rsidRDefault="0044668F" w:rsidP="00C82F1B">
            <w:pPr>
              <w:widowControl w:val="0"/>
              <w:spacing w:before="20" w:line="360" w:lineRule="exact"/>
              <w:rPr>
                <w:b/>
                <w:bCs/>
              </w:rPr>
            </w:pPr>
            <w:r w:rsidRPr="00BC6658">
              <w:rPr>
                <w:b/>
                <w:bCs/>
              </w:rPr>
              <w:t>HK Phụ</w:t>
            </w:r>
          </w:p>
        </w:tc>
        <w:tc>
          <w:tcPr>
            <w:tcW w:w="4186" w:type="dxa"/>
            <w:shd w:val="clear" w:color="auto" w:fill="auto"/>
          </w:tcPr>
          <w:p w14:paraId="13B54498"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2C152E06"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43935580"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0643E79F"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76196340" w14:textId="77777777" w:rsidR="0044668F" w:rsidRPr="00BC6658" w:rsidRDefault="0044668F" w:rsidP="00C82F1B">
            <w:pPr>
              <w:widowControl w:val="0"/>
              <w:spacing w:before="20" w:line="360" w:lineRule="exact"/>
              <w:jc w:val="center"/>
              <w:rPr>
                <w:b/>
                <w:bCs/>
              </w:rPr>
            </w:pPr>
          </w:p>
        </w:tc>
      </w:tr>
      <w:tr w:rsidR="0044668F" w:rsidRPr="00BC6658" w14:paraId="38C6C698" w14:textId="77777777" w:rsidTr="00C82F1B">
        <w:trPr>
          <w:trHeight w:val="385"/>
        </w:trPr>
        <w:tc>
          <w:tcPr>
            <w:tcW w:w="1172" w:type="dxa"/>
            <w:vMerge/>
            <w:shd w:val="clear" w:color="auto" w:fill="auto"/>
          </w:tcPr>
          <w:p w14:paraId="1EA68DCA"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769A35FA" w14:textId="77777777" w:rsidR="0044668F" w:rsidRPr="00BC6658" w:rsidRDefault="0044668F" w:rsidP="00C82F1B">
            <w:pPr>
              <w:widowControl w:val="0"/>
              <w:spacing w:before="20" w:line="360" w:lineRule="exact"/>
              <w:rPr>
                <w:b/>
                <w:bCs/>
              </w:rPr>
            </w:pPr>
            <w:r w:rsidRPr="00BC6658">
              <w:rPr>
                <w:b/>
                <w:bCs/>
              </w:rPr>
              <w:t>HK I</w:t>
            </w:r>
          </w:p>
        </w:tc>
        <w:tc>
          <w:tcPr>
            <w:tcW w:w="4186" w:type="dxa"/>
            <w:shd w:val="clear" w:color="auto" w:fill="auto"/>
          </w:tcPr>
          <w:p w14:paraId="1515AF7C"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7BF9DEAB"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3BE02FEC"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229B367F"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37865DBC" w14:textId="77777777" w:rsidR="0044668F" w:rsidRPr="00BC6658" w:rsidRDefault="0044668F" w:rsidP="00C82F1B">
            <w:pPr>
              <w:widowControl w:val="0"/>
              <w:spacing w:before="20" w:line="360" w:lineRule="exact"/>
              <w:jc w:val="center"/>
              <w:rPr>
                <w:b/>
                <w:bCs/>
              </w:rPr>
            </w:pPr>
          </w:p>
        </w:tc>
      </w:tr>
      <w:tr w:rsidR="0044668F" w:rsidRPr="00BC6658" w14:paraId="48A53CA2" w14:textId="77777777" w:rsidTr="00C82F1B">
        <w:trPr>
          <w:trHeight w:val="385"/>
        </w:trPr>
        <w:tc>
          <w:tcPr>
            <w:tcW w:w="1172" w:type="dxa"/>
            <w:vMerge/>
            <w:shd w:val="clear" w:color="auto" w:fill="auto"/>
          </w:tcPr>
          <w:p w14:paraId="3CBD9221"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4F9BDED1" w14:textId="77777777" w:rsidR="0044668F" w:rsidRPr="00BC6658" w:rsidRDefault="0044668F" w:rsidP="00C82F1B">
            <w:pPr>
              <w:widowControl w:val="0"/>
              <w:spacing w:before="20" w:line="360" w:lineRule="exact"/>
              <w:rPr>
                <w:b/>
                <w:bCs/>
              </w:rPr>
            </w:pPr>
            <w:r w:rsidRPr="00BC6658">
              <w:rPr>
                <w:b/>
                <w:bCs/>
              </w:rPr>
              <w:t>HK II</w:t>
            </w:r>
          </w:p>
        </w:tc>
        <w:tc>
          <w:tcPr>
            <w:tcW w:w="4186" w:type="dxa"/>
            <w:shd w:val="clear" w:color="auto" w:fill="auto"/>
          </w:tcPr>
          <w:p w14:paraId="29BFE82C"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423A9735"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5CC7A112"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717B210D"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1BAFF70C" w14:textId="77777777" w:rsidR="0044668F" w:rsidRPr="00BC6658" w:rsidRDefault="0044668F" w:rsidP="00C82F1B">
            <w:pPr>
              <w:widowControl w:val="0"/>
              <w:spacing w:before="20" w:line="360" w:lineRule="exact"/>
              <w:jc w:val="center"/>
              <w:rPr>
                <w:b/>
                <w:bCs/>
              </w:rPr>
            </w:pPr>
          </w:p>
        </w:tc>
      </w:tr>
      <w:tr w:rsidR="0044668F" w:rsidRPr="00BC6658" w14:paraId="1521E6C3" w14:textId="77777777" w:rsidTr="00C82F1B">
        <w:trPr>
          <w:trHeight w:val="371"/>
        </w:trPr>
        <w:tc>
          <w:tcPr>
            <w:tcW w:w="1172" w:type="dxa"/>
            <w:vMerge w:val="restart"/>
            <w:shd w:val="clear" w:color="auto" w:fill="auto"/>
          </w:tcPr>
          <w:p w14:paraId="0613F250" w14:textId="77777777" w:rsidR="0044668F" w:rsidRPr="00BC6658" w:rsidRDefault="0044668F" w:rsidP="00C82F1B">
            <w:pPr>
              <w:widowControl w:val="0"/>
              <w:spacing w:before="20" w:line="360" w:lineRule="exact"/>
              <w:jc w:val="center"/>
              <w:rPr>
                <w:b/>
                <w:bCs/>
              </w:rPr>
            </w:pPr>
            <w:r w:rsidRPr="00BC6658">
              <w:rPr>
                <w:b/>
                <w:bCs/>
              </w:rPr>
              <w:lastRenderedPageBreak/>
              <w:t>2017</w:t>
            </w:r>
          </w:p>
          <w:p w14:paraId="4643AA46" w14:textId="77777777" w:rsidR="0044668F" w:rsidRPr="00BC6658" w:rsidRDefault="0044668F" w:rsidP="00C82F1B">
            <w:pPr>
              <w:widowControl w:val="0"/>
              <w:spacing w:before="20" w:line="360" w:lineRule="exact"/>
              <w:jc w:val="center"/>
              <w:rPr>
                <w:b/>
                <w:bCs/>
              </w:rPr>
            </w:pPr>
            <w:r w:rsidRPr="00BC6658">
              <w:rPr>
                <w:b/>
                <w:bCs/>
              </w:rPr>
              <w:t>-</w:t>
            </w:r>
          </w:p>
          <w:p w14:paraId="2CE816A6" w14:textId="77777777" w:rsidR="0044668F" w:rsidRPr="00BC6658" w:rsidRDefault="0044668F" w:rsidP="00C82F1B">
            <w:pPr>
              <w:widowControl w:val="0"/>
              <w:spacing w:before="20" w:line="360" w:lineRule="exact"/>
              <w:jc w:val="center"/>
              <w:rPr>
                <w:b/>
                <w:bCs/>
              </w:rPr>
            </w:pPr>
            <w:r w:rsidRPr="00BC6658">
              <w:rPr>
                <w:b/>
                <w:bCs/>
              </w:rPr>
              <w:t>2018</w:t>
            </w:r>
          </w:p>
        </w:tc>
        <w:tc>
          <w:tcPr>
            <w:tcW w:w="1358" w:type="dxa"/>
            <w:shd w:val="clear" w:color="auto" w:fill="auto"/>
          </w:tcPr>
          <w:p w14:paraId="5EB9A243" w14:textId="77777777" w:rsidR="0044668F" w:rsidRPr="00BC6658" w:rsidRDefault="0044668F" w:rsidP="00C82F1B">
            <w:pPr>
              <w:widowControl w:val="0"/>
              <w:spacing w:before="20" w:line="360" w:lineRule="exact"/>
              <w:rPr>
                <w:b/>
                <w:bCs/>
              </w:rPr>
            </w:pPr>
            <w:r w:rsidRPr="00BC6658">
              <w:rPr>
                <w:b/>
                <w:bCs/>
              </w:rPr>
              <w:t>HK Phụ</w:t>
            </w:r>
          </w:p>
        </w:tc>
        <w:tc>
          <w:tcPr>
            <w:tcW w:w="4186" w:type="dxa"/>
            <w:shd w:val="clear" w:color="auto" w:fill="auto"/>
          </w:tcPr>
          <w:p w14:paraId="1292DAE1"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26E3AADA"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071E411E"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2EB4E029"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6C084A93" w14:textId="77777777" w:rsidR="0044668F" w:rsidRPr="00BC6658" w:rsidRDefault="0044668F" w:rsidP="00C82F1B">
            <w:pPr>
              <w:widowControl w:val="0"/>
              <w:spacing w:before="20" w:line="360" w:lineRule="exact"/>
              <w:jc w:val="center"/>
              <w:rPr>
                <w:b/>
                <w:bCs/>
              </w:rPr>
            </w:pPr>
          </w:p>
        </w:tc>
      </w:tr>
      <w:tr w:rsidR="0044668F" w:rsidRPr="00BC6658" w14:paraId="053AA7EB" w14:textId="77777777" w:rsidTr="00C82F1B">
        <w:trPr>
          <w:trHeight w:val="371"/>
        </w:trPr>
        <w:tc>
          <w:tcPr>
            <w:tcW w:w="1172" w:type="dxa"/>
            <w:vMerge/>
            <w:shd w:val="clear" w:color="auto" w:fill="auto"/>
          </w:tcPr>
          <w:p w14:paraId="509E75F8"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6A208E99" w14:textId="77777777" w:rsidR="0044668F" w:rsidRPr="00BC6658" w:rsidRDefault="0044668F" w:rsidP="00C82F1B">
            <w:pPr>
              <w:widowControl w:val="0"/>
              <w:spacing w:before="20" w:line="360" w:lineRule="exact"/>
              <w:rPr>
                <w:b/>
                <w:bCs/>
              </w:rPr>
            </w:pPr>
            <w:r w:rsidRPr="00BC6658">
              <w:rPr>
                <w:b/>
                <w:bCs/>
              </w:rPr>
              <w:t>HK I</w:t>
            </w:r>
          </w:p>
        </w:tc>
        <w:tc>
          <w:tcPr>
            <w:tcW w:w="4186" w:type="dxa"/>
            <w:shd w:val="clear" w:color="auto" w:fill="auto"/>
          </w:tcPr>
          <w:p w14:paraId="7E0B65CF"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164DBB6D"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3F1BF693"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2ECF4529"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609D14FA" w14:textId="77777777" w:rsidR="0044668F" w:rsidRPr="00BC6658" w:rsidRDefault="0044668F" w:rsidP="00C82F1B">
            <w:pPr>
              <w:widowControl w:val="0"/>
              <w:spacing w:before="20" w:line="360" w:lineRule="exact"/>
              <w:jc w:val="center"/>
              <w:rPr>
                <w:b/>
                <w:bCs/>
              </w:rPr>
            </w:pPr>
          </w:p>
        </w:tc>
      </w:tr>
      <w:tr w:rsidR="0044668F" w:rsidRPr="00BC6658" w14:paraId="40548CC0" w14:textId="77777777" w:rsidTr="00C82F1B">
        <w:trPr>
          <w:trHeight w:val="371"/>
        </w:trPr>
        <w:tc>
          <w:tcPr>
            <w:tcW w:w="1172" w:type="dxa"/>
            <w:vMerge/>
            <w:shd w:val="clear" w:color="auto" w:fill="auto"/>
          </w:tcPr>
          <w:p w14:paraId="3648A7D5"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1C5B5878" w14:textId="77777777" w:rsidR="0044668F" w:rsidRPr="00BC6658" w:rsidRDefault="0044668F" w:rsidP="00C82F1B">
            <w:pPr>
              <w:widowControl w:val="0"/>
              <w:spacing w:before="20" w:line="360" w:lineRule="exact"/>
              <w:rPr>
                <w:b/>
                <w:bCs/>
              </w:rPr>
            </w:pPr>
            <w:r w:rsidRPr="00BC6658">
              <w:rPr>
                <w:b/>
                <w:bCs/>
              </w:rPr>
              <w:t>HK II</w:t>
            </w:r>
          </w:p>
        </w:tc>
        <w:tc>
          <w:tcPr>
            <w:tcW w:w="4186" w:type="dxa"/>
            <w:shd w:val="clear" w:color="auto" w:fill="auto"/>
          </w:tcPr>
          <w:p w14:paraId="775DAF02"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600FE180"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5C4ADC6A"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3EF6C472"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1BDB1F82" w14:textId="77777777" w:rsidR="0044668F" w:rsidRPr="00BC6658" w:rsidRDefault="0044668F" w:rsidP="00C82F1B">
            <w:pPr>
              <w:widowControl w:val="0"/>
              <w:spacing w:before="20" w:line="360" w:lineRule="exact"/>
              <w:jc w:val="center"/>
              <w:rPr>
                <w:b/>
                <w:bCs/>
              </w:rPr>
            </w:pPr>
          </w:p>
        </w:tc>
      </w:tr>
      <w:tr w:rsidR="0044668F" w:rsidRPr="00BC6658" w14:paraId="5D7C4CE1" w14:textId="77777777" w:rsidTr="00C82F1B">
        <w:trPr>
          <w:trHeight w:val="371"/>
        </w:trPr>
        <w:tc>
          <w:tcPr>
            <w:tcW w:w="1172" w:type="dxa"/>
            <w:vMerge w:val="restart"/>
            <w:shd w:val="clear" w:color="auto" w:fill="auto"/>
          </w:tcPr>
          <w:p w14:paraId="06A88961" w14:textId="77777777" w:rsidR="0044668F" w:rsidRPr="00BC6658" w:rsidRDefault="0044668F" w:rsidP="00C82F1B">
            <w:pPr>
              <w:widowControl w:val="0"/>
              <w:spacing w:before="20" w:line="360" w:lineRule="exact"/>
              <w:jc w:val="center"/>
              <w:rPr>
                <w:b/>
                <w:bCs/>
              </w:rPr>
            </w:pPr>
            <w:r w:rsidRPr="00BC6658">
              <w:rPr>
                <w:b/>
                <w:bCs/>
              </w:rPr>
              <w:t>2018</w:t>
            </w:r>
          </w:p>
          <w:p w14:paraId="0AAB09BC" w14:textId="77777777" w:rsidR="0044668F" w:rsidRPr="00BC6658" w:rsidRDefault="0044668F" w:rsidP="00C82F1B">
            <w:pPr>
              <w:widowControl w:val="0"/>
              <w:spacing w:before="20" w:line="360" w:lineRule="exact"/>
              <w:jc w:val="center"/>
              <w:rPr>
                <w:b/>
                <w:bCs/>
              </w:rPr>
            </w:pPr>
            <w:r w:rsidRPr="00BC6658">
              <w:rPr>
                <w:b/>
                <w:bCs/>
              </w:rPr>
              <w:t>-</w:t>
            </w:r>
          </w:p>
          <w:p w14:paraId="5EA12D50" w14:textId="77777777" w:rsidR="0044668F" w:rsidRPr="00BC6658" w:rsidRDefault="0044668F" w:rsidP="00C82F1B">
            <w:pPr>
              <w:widowControl w:val="0"/>
              <w:spacing w:before="20" w:line="360" w:lineRule="exact"/>
              <w:jc w:val="center"/>
              <w:rPr>
                <w:b/>
                <w:bCs/>
              </w:rPr>
            </w:pPr>
            <w:r w:rsidRPr="00BC6658">
              <w:rPr>
                <w:b/>
                <w:bCs/>
              </w:rPr>
              <w:t>2019</w:t>
            </w:r>
          </w:p>
        </w:tc>
        <w:tc>
          <w:tcPr>
            <w:tcW w:w="1358" w:type="dxa"/>
            <w:shd w:val="clear" w:color="auto" w:fill="auto"/>
          </w:tcPr>
          <w:p w14:paraId="685442DB" w14:textId="77777777" w:rsidR="0044668F" w:rsidRPr="00BC6658" w:rsidRDefault="0044668F" w:rsidP="00C82F1B">
            <w:pPr>
              <w:widowControl w:val="0"/>
              <w:spacing w:before="20" w:line="360" w:lineRule="exact"/>
              <w:rPr>
                <w:b/>
                <w:bCs/>
              </w:rPr>
            </w:pPr>
            <w:r w:rsidRPr="00BC6658">
              <w:rPr>
                <w:b/>
                <w:bCs/>
              </w:rPr>
              <w:t>HK Phụ</w:t>
            </w:r>
          </w:p>
        </w:tc>
        <w:tc>
          <w:tcPr>
            <w:tcW w:w="4186" w:type="dxa"/>
            <w:shd w:val="clear" w:color="auto" w:fill="auto"/>
          </w:tcPr>
          <w:p w14:paraId="0395C1E0"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233B5A96"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370EE66A"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51AA33A5"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098C1131" w14:textId="77777777" w:rsidR="0044668F" w:rsidRPr="00BC6658" w:rsidRDefault="0044668F" w:rsidP="00C82F1B">
            <w:pPr>
              <w:widowControl w:val="0"/>
              <w:spacing w:before="20" w:line="360" w:lineRule="exact"/>
              <w:jc w:val="center"/>
              <w:rPr>
                <w:b/>
                <w:bCs/>
              </w:rPr>
            </w:pPr>
          </w:p>
        </w:tc>
      </w:tr>
      <w:tr w:rsidR="0044668F" w:rsidRPr="00BC6658" w14:paraId="64B88BE2" w14:textId="77777777" w:rsidTr="00C82F1B">
        <w:trPr>
          <w:trHeight w:val="385"/>
        </w:trPr>
        <w:tc>
          <w:tcPr>
            <w:tcW w:w="1172" w:type="dxa"/>
            <w:vMerge/>
            <w:shd w:val="clear" w:color="auto" w:fill="auto"/>
          </w:tcPr>
          <w:p w14:paraId="049E49E7"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4785E78D" w14:textId="77777777" w:rsidR="0044668F" w:rsidRPr="00BC6658" w:rsidRDefault="0044668F" w:rsidP="00C82F1B">
            <w:pPr>
              <w:widowControl w:val="0"/>
              <w:spacing w:before="20" w:line="360" w:lineRule="exact"/>
              <w:rPr>
                <w:b/>
                <w:bCs/>
              </w:rPr>
            </w:pPr>
            <w:r w:rsidRPr="00BC6658">
              <w:rPr>
                <w:b/>
                <w:bCs/>
              </w:rPr>
              <w:t>HK I</w:t>
            </w:r>
          </w:p>
        </w:tc>
        <w:tc>
          <w:tcPr>
            <w:tcW w:w="4186" w:type="dxa"/>
            <w:shd w:val="clear" w:color="auto" w:fill="auto"/>
          </w:tcPr>
          <w:p w14:paraId="7710F4BF"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608A2C23"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2FCC1228"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42E16165"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5B6249DD" w14:textId="77777777" w:rsidR="0044668F" w:rsidRPr="00BC6658" w:rsidRDefault="0044668F" w:rsidP="00C82F1B">
            <w:pPr>
              <w:widowControl w:val="0"/>
              <w:spacing w:before="20" w:line="360" w:lineRule="exact"/>
              <w:jc w:val="center"/>
              <w:rPr>
                <w:b/>
                <w:bCs/>
              </w:rPr>
            </w:pPr>
          </w:p>
        </w:tc>
      </w:tr>
      <w:tr w:rsidR="0044668F" w:rsidRPr="00BC6658" w14:paraId="15E502F7" w14:textId="77777777" w:rsidTr="00C82F1B">
        <w:trPr>
          <w:trHeight w:val="385"/>
        </w:trPr>
        <w:tc>
          <w:tcPr>
            <w:tcW w:w="1172" w:type="dxa"/>
            <w:vMerge/>
            <w:shd w:val="clear" w:color="auto" w:fill="auto"/>
          </w:tcPr>
          <w:p w14:paraId="16DB4CD3"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761EE775" w14:textId="77777777" w:rsidR="0044668F" w:rsidRPr="00BC6658" w:rsidRDefault="0044668F" w:rsidP="00C82F1B">
            <w:pPr>
              <w:widowControl w:val="0"/>
              <w:spacing w:before="20" w:line="360" w:lineRule="exact"/>
              <w:rPr>
                <w:b/>
                <w:bCs/>
              </w:rPr>
            </w:pPr>
            <w:r w:rsidRPr="00BC6658">
              <w:rPr>
                <w:b/>
                <w:bCs/>
              </w:rPr>
              <w:t>HK II</w:t>
            </w:r>
          </w:p>
        </w:tc>
        <w:tc>
          <w:tcPr>
            <w:tcW w:w="4186" w:type="dxa"/>
            <w:shd w:val="clear" w:color="auto" w:fill="auto"/>
          </w:tcPr>
          <w:p w14:paraId="1AA2652C"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63101197"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7A7FA811"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0E5F88B1"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020BB32A" w14:textId="77777777" w:rsidR="0044668F" w:rsidRPr="00BC6658" w:rsidRDefault="0044668F" w:rsidP="00C82F1B">
            <w:pPr>
              <w:widowControl w:val="0"/>
              <w:spacing w:before="20" w:line="360" w:lineRule="exact"/>
              <w:jc w:val="center"/>
              <w:rPr>
                <w:b/>
                <w:bCs/>
              </w:rPr>
            </w:pPr>
          </w:p>
        </w:tc>
      </w:tr>
      <w:tr w:rsidR="0044668F" w:rsidRPr="00BC6658" w14:paraId="17EC1FDC" w14:textId="77777777" w:rsidTr="00C82F1B">
        <w:trPr>
          <w:trHeight w:val="371"/>
        </w:trPr>
        <w:tc>
          <w:tcPr>
            <w:tcW w:w="1172" w:type="dxa"/>
            <w:vMerge w:val="restart"/>
            <w:shd w:val="clear" w:color="auto" w:fill="auto"/>
          </w:tcPr>
          <w:p w14:paraId="0DAF73C2" w14:textId="77777777" w:rsidR="0044668F" w:rsidRPr="00BC6658" w:rsidRDefault="0044668F" w:rsidP="00C82F1B">
            <w:pPr>
              <w:widowControl w:val="0"/>
              <w:spacing w:before="20" w:line="360" w:lineRule="exact"/>
              <w:jc w:val="center"/>
              <w:rPr>
                <w:b/>
                <w:bCs/>
              </w:rPr>
            </w:pPr>
            <w:r w:rsidRPr="00BC6658">
              <w:rPr>
                <w:b/>
                <w:bCs/>
              </w:rPr>
              <w:t>2019</w:t>
            </w:r>
          </w:p>
          <w:p w14:paraId="1EF8A289" w14:textId="77777777" w:rsidR="0044668F" w:rsidRPr="00BC6658" w:rsidRDefault="0044668F" w:rsidP="00C82F1B">
            <w:pPr>
              <w:widowControl w:val="0"/>
              <w:spacing w:before="20" w:line="360" w:lineRule="exact"/>
              <w:jc w:val="center"/>
              <w:rPr>
                <w:b/>
                <w:bCs/>
              </w:rPr>
            </w:pPr>
            <w:r w:rsidRPr="00BC6658">
              <w:rPr>
                <w:b/>
                <w:bCs/>
              </w:rPr>
              <w:t>-</w:t>
            </w:r>
          </w:p>
          <w:p w14:paraId="43801911" w14:textId="77777777" w:rsidR="0044668F" w:rsidRPr="00BC6658" w:rsidRDefault="0044668F" w:rsidP="00C82F1B">
            <w:pPr>
              <w:widowControl w:val="0"/>
              <w:spacing w:before="20" w:line="360" w:lineRule="exact"/>
              <w:jc w:val="center"/>
              <w:rPr>
                <w:b/>
                <w:bCs/>
              </w:rPr>
            </w:pPr>
            <w:r w:rsidRPr="00BC6658">
              <w:rPr>
                <w:b/>
                <w:bCs/>
              </w:rPr>
              <w:t>2020</w:t>
            </w:r>
          </w:p>
        </w:tc>
        <w:tc>
          <w:tcPr>
            <w:tcW w:w="1358" w:type="dxa"/>
            <w:shd w:val="clear" w:color="auto" w:fill="auto"/>
          </w:tcPr>
          <w:p w14:paraId="244E7CF7" w14:textId="77777777" w:rsidR="0044668F" w:rsidRPr="00BC6658" w:rsidRDefault="0044668F" w:rsidP="00C82F1B">
            <w:pPr>
              <w:widowControl w:val="0"/>
              <w:spacing w:before="20" w:line="360" w:lineRule="exact"/>
              <w:rPr>
                <w:b/>
                <w:bCs/>
              </w:rPr>
            </w:pPr>
            <w:r w:rsidRPr="00BC6658">
              <w:rPr>
                <w:b/>
                <w:bCs/>
              </w:rPr>
              <w:t>HK Phụ</w:t>
            </w:r>
          </w:p>
        </w:tc>
        <w:tc>
          <w:tcPr>
            <w:tcW w:w="4186" w:type="dxa"/>
            <w:shd w:val="clear" w:color="auto" w:fill="auto"/>
          </w:tcPr>
          <w:p w14:paraId="721CD6C2"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5767D82C"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45DCE806"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46BE186E"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05BBFD2B" w14:textId="77777777" w:rsidR="0044668F" w:rsidRPr="00BC6658" w:rsidRDefault="0044668F" w:rsidP="00C82F1B">
            <w:pPr>
              <w:widowControl w:val="0"/>
              <w:spacing w:before="20" w:line="360" w:lineRule="exact"/>
              <w:jc w:val="center"/>
              <w:rPr>
                <w:b/>
                <w:bCs/>
              </w:rPr>
            </w:pPr>
          </w:p>
        </w:tc>
      </w:tr>
      <w:tr w:rsidR="0044668F" w:rsidRPr="00BC6658" w14:paraId="27B74FC1" w14:textId="77777777" w:rsidTr="00C82F1B">
        <w:trPr>
          <w:trHeight w:val="385"/>
        </w:trPr>
        <w:tc>
          <w:tcPr>
            <w:tcW w:w="1172" w:type="dxa"/>
            <w:vMerge/>
            <w:shd w:val="clear" w:color="auto" w:fill="auto"/>
          </w:tcPr>
          <w:p w14:paraId="588EE81A"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7D6B1B96" w14:textId="77777777" w:rsidR="0044668F" w:rsidRPr="00BC6658" w:rsidRDefault="0044668F" w:rsidP="00C82F1B">
            <w:pPr>
              <w:widowControl w:val="0"/>
              <w:spacing w:before="20" w:line="360" w:lineRule="exact"/>
              <w:rPr>
                <w:b/>
                <w:bCs/>
              </w:rPr>
            </w:pPr>
            <w:r w:rsidRPr="00BC6658">
              <w:rPr>
                <w:b/>
                <w:bCs/>
              </w:rPr>
              <w:t>HK I</w:t>
            </w:r>
          </w:p>
        </w:tc>
        <w:tc>
          <w:tcPr>
            <w:tcW w:w="4186" w:type="dxa"/>
            <w:shd w:val="clear" w:color="auto" w:fill="auto"/>
          </w:tcPr>
          <w:p w14:paraId="110E4A26"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6C3F42A2"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51EC2ED8"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6CCE072E"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36F67370" w14:textId="77777777" w:rsidR="0044668F" w:rsidRPr="00BC6658" w:rsidRDefault="0044668F" w:rsidP="00C82F1B">
            <w:pPr>
              <w:widowControl w:val="0"/>
              <w:spacing w:before="20" w:line="360" w:lineRule="exact"/>
              <w:jc w:val="center"/>
              <w:rPr>
                <w:b/>
                <w:bCs/>
              </w:rPr>
            </w:pPr>
          </w:p>
        </w:tc>
      </w:tr>
      <w:tr w:rsidR="0044668F" w:rsidRPr="00BC6658" w14:paraId="75883FDF" w14:textId="77777777" w:rsidTr="00C82F1B">
        <w:trPr>
          <w:trHeight w:val="400"/>
        </w:trPr>
        <w:tc>
          <w:tcPr>
            <w:tcW w:w="1172" w:type="dxa"/>
            <w:vMerge/>
            <w:shd w:val="clear" w:color="auto" w:fill="auto"/>
          </w:tcPr>
          <w:p w14:paraId="3E7B5E34" w14:textId="77777777" w:rsidR="0044668F" w:rsidRPr="00BC6658" w:rsidRDefault="0044668F" w:rsidP="00C82F1B">
            <w:pPr>
              <w:widowControl w:val="0"/>
              <w:spacing w:before="20" w:line="360" w:lineRule="exact"/>
              <w:jc w:val="center"/>
              <w:rPr>
                <w:b/>
                <w:bCs/>
              </w:rPr>
            </w:pPr>
          </w:p>
        </w:tc>
        <w:tc>
          <w:tcPr>
            <w:tcW w:w="1358" w:type="dxa"/>
            <w:shd w:val="clear" w:color="auto" w:fill="auto"/>
          </w:tcPr>
          <w:p w14:paraId="1DD9C87C" w14:textId="77777777" w:rsidR="0044668F" w:rsidRPr="00BC6658" w:rsidRDefault="0044668F" w:rsidP="00C82F1B">
            <w:pPr>
              <w:widowControl w:val="0"/>
              <w:spacing w:before="20" w:line="360" w:lineRule="exact"/>
              <w:rPr>
                <w:b/>
                <w:bCs/>
              </w:rPr>
            </w:pPr>
            <w:r w:rsidRPr="00BC6658">
              <w:rPr>
                <w:b/>
                <w:bCs/>
              </w:rPr>
              <w:t>HK II</w:t>
            </w:r>
          </w:p>
        </w:tc>
        <w:tc>
          <w:tcPr>
            <w:tcW w:w="4186" w:type="dxa"/>
            <w:shd w:val="clear" w:color="auto" w:fill="auto"/>
          </w:tcPr>
          <w:p w14:paraId="46ECFD7C" w14:textId="77777777" w:rsidR="0044668F" w:rsidRPr="00BC6658" w:rsidRDefault="0044668F" w:rsidP="00C82F1B">
            <w:pPr>
              <w:widowControl w:val="0"/>
              <w:spacing w:before="20" w:line="360" w:lineRule="exact"/>
              <w:jc w:val="center"/>
              <w:rPr>
                <w:b/>
                <w:bCs/>
              </w:rPr>
            </w:pPr>
          </w:p>
        </w:tc>
        <w:tc>
          <w:tcPr>
            <w:tcW w:w="1084" w:type="dxa"/>
            <w:shd w:val="clear" w:color="auto" w:fill="auto"/>
          </w:tcPr>
          <w:p w14:paraId="0CC55FFB" w14:textId="77777777" w:rsidR="0044668F" w:rsidRPr="00BC6658" w:rsidRDefault="0044668F" w:rsidP="00C82F1B">
            <w:pPr>
              <w:widowControl w:val="0"/>
              <w:spacing w:before="20" w:line="360" w:lineRule="exact"/>
              <w:jc w:val="center"/>
              <w:rPr>
                <w:b/>
                <w:bCs/>
              </w:rPr>
            </w:pPr>
          </w:p>
        </w:tc>
        <w:tc>
          <w:tcPr>
            <w:tcW w:w="4445" w:type="dxa"/>
            <w:shd w:val="clear" w:color="auto" w:fill="auto"/>
          </w:tcPr>
          <w:p w14:paraId="0AFFE32C" w14:textId="77777777" w:rsidR="0044668F" w:rsidRPr="00BC6658" w:rsidRDefault="0044668F" w:rsidP="00C82F1B">
            <w:pPr>
              <w:widowControl w:val="0"/>
              <w:spacing w:before="20" w:line="360" w:lineRule="exact"/>
              <w:jc w:val="center"/>
              <w:rPr>
                <w:b/>
                <w:bCs/>
              </w:rPr>
            </w:pPr>
          </w:p>
        </w:tc>
        <w:tc>
          <w:tcPr>
            <w:tcW w:w="929" w:type="dxa"/>
            <w:shd w:val="clear" w:color="auto" w:fill="auto"/>
          </w:tcPr>
          <w:p w14:paraId="15BAD14C" w14:textId="77777777" w:rsidR="0044668F" w:rsidRPr="00BC6658" w:rsidRDefault="0044668F" w:rsidP="00C82F1B">
            <w:pPr>
              <w:widowControl w:val="0"/>
              <w:spacing w:before="20" w:line="360" w:lineRule="exact"/>
              <w:jc w:val="center"/>
              <w:rPr>
                <w:b/>
                <w:bCs/>
              </w:rPr>
            </w:pPr>
          </w:p>
        </w:tc>
        <w:tc>
          <w:tcPr>
            <w:tcW w:w="1017" w:type="dxa"/>
            <w:shd w:val="clear" w:color="auto" w:fill="auto"/>
          </w:tcPr>
          <w:p w14:paraId="3AFC20EF" w14:textId="77777777" w:rsidR="0044668F" w:rsidRPr="00BC6658" w:rsidRDefault="0044668F" w:rsidP="00C82F1B">
            <w:pPr>
              <w:widowControl w:val="0"/>
              <w:spacing w:before="20" w:line="360" w:lineRule="exact"/>
              <w:jc w:val="center"/>
              <w:rPr>
                <w:b/>
                <w:bCs/>
              </w:rPr>
            </w:pPr>
          </w:p>
        </w:tc>
      </w:tr>
    </w:tbl>
    <w:p w14:paraId="0707400E" w14:textId="77777777" w:rsidR="0044668F" w:rsidRPr="00BC6658" w:rsidRDefault="0044668F" w:rsidP="0044668F">
      <w:pPr>
        <w:pStyle w:val="FootnoteText"/>
        <w:widowControl w:val="0"/>
        <w:tabs>
          <w:tab w:val="left" w:pos="0"/>
        </w:tabs>
        <w:spacing w:before="40"/>
        <w:ind w:firstLine="454"/>
        <w:jc w:val="both"/>
        <w:rPr>
          <w:sz w:val="24"/>
          <w:szCs w:val="24"/>
        </w:rPr>
      </w:pPr>
    </w:p>
    <w:p w14:paraId="3C311E3F" w14:textId="77777777" w:rsidR="0044668F" w:rsidRPr="00BC6658" w:rsidRDefault="0044668F" w:rsidP="0044668F">
      <w:pPr>
        <w:pStyle w:val="FootnoteText"/>
        <w:widowControl w:val="0"/>
        <w:tabs>
          <w:tab w:val="left" w:pos="0"/>
        </w:tabs>
        <w:spacing w:before="40"/>
        <w:ind w:firstLine="454"/>
        <w:jc w:val="both"/>
        <w:rPr>
          <w:sz w:val="24"/>
          <w:szCs w:val="24"/>
        </w:rPr>
      </w:pPr>
    </w:p>
    <w:tbl>
      <w:tblPr>
        <w:tblW w:w="0" w:type="auto"/>
        <w:tblLook w:val="04A0" w:firstRow="1" w:lastRow="0" w:firstColumn="1" w:lastColumn="0" w:noHBand="0" w:noVBand="1"/>
      </w:tblPr>
      <w:tblGrid>
        <w:gridCol w:w="6946"/>
        <w:gridCol w:w="6946"/>
      </w:tblGrid>
      <w:tr w:rsidR="0044668F" w:rsidRPr="00BC6658" w14:paraId="117B67B1" w14:textId="77777777" w:rsidTr="00C82F1B">
        <w:tc>
          <w:tcPr>
            <w:tcW w:w="6946" w:type="dxa"/>
            <w:shd w:val="clear" w:color="auto" w:fill="auto"/>
          </w:tcPr>
          <w:p w14:paraId="43622377" w14:textId="77777777" w:rsidR="0044668F" w:rsidRPr="00BC6658" w:rsidRDefault="0044668F" w:rsidP="00C82F1B">
            <w:pPr>
              <w:pStyle w:val="FootnoteText"/>
              <w:widowControl w:val="0"/>
              <w:tabs>
                <w:tab w:val="left" w:pos="0"/>
              </w:tabs>
              <w:jc w:val="center"/>
              <w:rPr>
                <w:b/>
                <w:sz w:val="24"/>
                <w:szCs w:val="24"/>
              </w:rPr>
            </w:pPr>
          </w:p>
          <w:p w14:paraId="26F75822" w14:textId="77777777" w:rsidR="0044668F" w:rsidRPr="00BC6658" w:rsidRDefault="0044668F" w:rsidP="00C82F1B">
            <w:pPr>
              <w:pStyle w:val="FootnoteText"/>
              <w:widowControl w:val="0"/>
              <w:tabs>
                <w:tab w:val="left" w:pos="0"/>
              </w:tabs>
              <w:jc w:val="center"/>
              <w:rPr>
                <w:b/>
                <w:sz w:val="26"/>
                <w:szCs w:val="24"/>
              </w:rPr>
            </w:pPr>
            <w:r w:rsidRPr="00BC6658">
              <w:rPr>
                <w:b/>
                <w:sz w:val="26"/>
                <w:szCs w:val="24"/>
              </w:rPr>
              <w:t>TRƯỞNG BỘ MÔN</w:t>
            </w:r>
          </w:p>
          <w:p w14:paraId="79FCEA43" w14:textId="77777777" w:rsidR="0044668F" w:rsidRPr="00BC6658" w:rsidRDefault="0044668F" w:rsidP="00C82F1B">
            <w:pPr>
              <w:pStyle w:val="FootnoteText"/>
              <w:widowControl w:val="0"/>
              <w:tabs>
                <w:tab w:val="left" w:pos="0"/>
              </w:tabs>
              <w:jc w:val="center"/>
              <w:rPr>
                <w:i/>
                <w:sz w:val="24"/>
                <w:szCs w:val="24"/>
              </w:rPr>
            </w:pPr>
            <w:r w:rsidRPr="00BC6658">
              <w:rPr>
                <w:i/>
                <w:sz w:val="24"/>
                <w:szCs w:val="24"/>
              </w:rPr>
              <w:t>(Ký và ghi rõ họ tên)</w:t>
            </w:r>
          </w:p>
        </w:tc>
        <w:tc>
          <w:tcPr>
            <w:tcW w:w="6946" w:type="dxa"/>
            <w:shd w:val="clear" w:color="auto" w:fill="auto"/>
          </w:tcPr>
          <w:p w14:paraId="76B40B57" w14:textId="77777777" w:rsidR="0044668F" w:rsidRPr="00BC6658" w:rsidRDefault="0044668F" w:rsidP="00C82F1B">
            <w:pPr>
              <w:pStyle w:val="FootnoteText"/>
              <w:widowControl w:val="0"/>
              <w:tabs>
                <w:tab w:val="left" w:pos="0"/>
              </w:tabs>
              <w:ind w:firstLine="454"/>
              <w:jc w:val="center"/>
              <w:rPr>
                <w:i/>
                <w:sz w:val="28"/>
                <w:szCs w:val="26"/>
              </w:rPr>
            </w:pPr>
            <w:r w:rsidRPr="00BC6658">
              <w:rPr>
                <w:i/>
                <w:sz w:val="28"/>
                <w:szCs w:val="26"/>
              </w:rPr>
              <w:t xml:space="preserve">Hải Phòng, ngày…..tháng…..năm </w:t>
            </w:r>
            <w:r w:rsidR="00BC6658" w:rsidRPr="00BC6658">
              <w:rPr>
                <w:i/>
                <w:sz w:val="28"/>
                <w:szCs w:val="26"/>
              </w:rPr>
              <w:t>202</w:t>
            </w:r>
            <w:r w:rsidR="00D271EC">
              <w:rPr>
                <w:i/>
                <w:sz w:val="28"/>
                <w:szCs w:val="26"/>
              </w:rPr>
              <w:t>2</w:t>
            </w:r>
          </w:p>
          <w:p w14:paraId="7424044F" w14:textId="77777777" w:rsidR="0044668F" w:rsidRPr="00BC6658" w:rsidRDefault="0044668F" w:rsidP="00C82F1B">
            <w:pPr>
              <w:pStyle w:val="FootnoteText"/>
              <w:widowControl w:val="0"/>
              <w:tabs>
                <w:tab w:val="left" w:pos="0"/>
              </w:tabs>
              <w:ind w:firstLine="454"/>
              <w:jc w:val="center"/>
              <w:rPr>
                <w:b/>
                <w:sz w:val="28"/>
                <w:szCs w:val="26"/>
              </w:rPr>
            </w:pPr>
            <w:r w:rsidRPr="00BC6658">
              <w:rPr>
                <w:b/>
                <w:sz w:val="28"/>
                <w:szCs w:val="26"/>
              </w:rPr>
              <w:t>PHÒNG ĐÀO TẠO</w:t>
            </w:r>
          </w:p>
          <w:p w14:paraId="24C646B5" w14:textId="77777777" w:rsidR="0044668F" w:rsidRPr="00BC6658" w:rsidRDefault="0044668F" w:rsidP="00C82F1B">
            <w:pPr>
              <w:pStyle w:val="FootnoteText"/>
              <w:widowControl w:val="0"/>
              <w:tabs>
                <w:tab w:val="left" w:pos="0"/>
              </w:tabs>
              <w:ind w:firstLine="454"/>
              <w:jc w:val="center"/>
              <w:rPr>
                <w:b/>
                <w:sz w:val="28"/>
                <w:szCs w:val="26"/>
              </w:rPr>
            </w:pPr>
            <w:r w:rsidRPr="00BC6658">
              <w:rPr>
                <w:b/>
                <w:sz w:val="28"/>
                <w:szCs w:val="26"/>
              </w:rPr>
              <w:t>XÁC NHẬN</w:t>
            </w:r>
          </w:p>
          <w:p w14:paraId="659358E8" w14:textId="77777777" w:rsidR="0044668F" w:rsidRPr="00BC6658" w:rsidRDefault="0044668F" w:rsidP="00C82F1B">
            <w:pPr>
              <w:pStyle w:val="FootnoteText"/>
              <w:widowControl w:val="0"/>
              <w:tabs>
                <w:tab w:val="left" w:pos="0"/>
              </w:tabs>
              <w:ind w:firstLine="454"/>
              <w:jc w:val="center"/>
              <w:rPr>
                <w:i/>
                <w:sz w:val="26"/>
                <w:szCs w:val="24"/>
              </w:rPr>
            </w:pPr>
            <w:r w:rsidRPr="00BC6658">
              <w:rPr>
                <w:i/>
                <w:sz w:val="26"/>
                <w:szCs w:val="24"/>
              </w:rPr>
              <w:t>(Ký và ghi rõ họ tên)</w:t>
            </w:r>
          </w:p>
          <w:p w14:paraId="60C69D3D" w14:textId="77777777" w:rsidR="0044668F" w:rsidRPr="00BC6658" w:rsidRDefault="0044668F" w:rsidP="00C82F1B">
            <w:pPr>
              <w:pStyle w:val="FootnoteText"/>
              <w:widowControl w:val="0"/>
              <w:tabs>
                <w:tab w:val="left" w:pos="0"/>
              </w:tabs>
              <w:ind w:firstLine="454"/>
              <w:jc w:val="center"/>
              <w:rPr>
                <w:i/>
                <w:sz w:val="28"/>
                <w:szCs w:val="24"/>
              </w:rPr>
            </w:pPr>
          </w:p>
          <w:p w14:paraId="3E8B08A6" w14:textId="77777777" w:rsidR="0044668F" w:rsidRPr="00BC6658" w:rsidRDefault="0044668F" w:rsidP="00C82F1B">
            <w:pPr>
              <w:pStyle w:val="FootnoteText"/>
              <w:widowControl w:val="0"/>
              <w:tabs>
                <w:tab w:val="left" w:pos="0"/>
              </w:tabs>
              <w:ind w:firstLine="454"/>
              <w:jc w:val="center"/>
              <w:rPr>
                <w:i/>
                <w:sz w:val="28"/>
                <w:szCs w:val="24"/>
              </w:rPr>
            </w:pPr>
          </w:p>
          <w:p w14:paraId="76D799D3" w14:textId="77777777" w:rsidR="0044668F" w:rsidRPr="00BC6658" w:rsidRDefault="0044668F" w:rsidP="00C82F1B">
            <w:pPr>
              <w:pStyle w:val="FootnoteText"/>
              <w:widowControl w:val="0"/>
              <w:tabs>
                <w:tab w:val="left" w:pos="0"/>
              </w:tabs>
              <w:ind w:firstLine="454"/>
              <w:jc w:val="center"/>
              <w:rPr>
                <w:i/>
                <w:sz w:val="28"/>
                <w:szCs w:val="24"/>
              </w:rPr>
            </w:pPr>
          </w:p>
          <w:p w14:paraId="48352578" w14:textId="77777777" w:rsidR="0044668F" w:rsidRPr="00BC6658" w:rsidRDefault="0044668F" w:rsidP="00C82F1B">
            <w:pPr>
              <w:pStyle w:val="FootnoteText"/>
              <w:widowControl w:val="0"/>
              <w:tabs>
                <w:tab w:val="left" w:pos="0"/>
              </w:tabs>
              <w:ind w:firstLine="454"/>
              <w:jc w:val="center"/>
              <w:rPr>
                <w:i/>
                <w:sz w:val="28"/>
                <w:szCs w:val="24"/>
              </w:rPr>
            </w:pPr>
          </w:p>
          <w:p w14:paraId="39EB4323" w14:textId="77777777" w:rsidR="0044668F" w:rsidRPr="00BC6658" w:rsidRDefault="0044668F" w:rsidP="00C82F1B">
            <w:pPr>
              <w:pStyle w:val="FootnoteText"/>
              <w:widowControl w:val="0"/>
              <w:tabs>
                <w:tab w:val="left" w:pos="0"/>
              </w:tabs>
              <w:ind w:firstLine="454"/>
              <w:jc w:val="center"/>
              <w:rPr>
                <w:i/>
                <w:sz w:val="28"/>
                <w:szCs w:val="24"/>
              </w:rPr>
            </w:pPr>
          </w:p>
        </w:tc>
      </w:tr>
    </w:tbl>
    <w:p w14:paraId="464599D6" w14:textId="77777777" w:rsidR="0044668F" w:rsidRPr="00BC6658" w:rsidRDefault="0044668F" w:rsidP="002B5672"/>
    <w:p w14:paraId="772B8AD8" w14:textId="77777777" w:rsidR="00CA36DF" w:rsidRPr="00BC6658" w:rsidRDefault="00CA36DF" w:rsidP="002B5672"/>
    <w:sectPr w:rsidR="00CA36DF" w:rsidRPr="00BC6658" w:rsidSect="0044668F">
      <w:pgSz w:w="16840" w:h="11907" w:orient="landscape" w:code="9"/>
      <w:pgMar w:top="1135" w:right="1077"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53FE" w14:textId="77777777" w:rsidR="00D17F04" w:rsidRDefault="00D17F04" w:rsidP="00DC0FBE">
      <w:r>
        <w:separator/>
      </w:r>
    </w:p>
  </w:endnote>
  <w:endnote w:type="continuationSeparator" w:id="0">
    <w:p w14:paraId="4114BDDC" w14:textId="77777777" w:rsidR="00D17F04" w:rsidRDefault="00D17F04" w:rsidP="00DC0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D9B0" w14:textId="77777777" w:rsidR="00DA411E" w:rsidRPr="00387824" w:rsidRDefault="00DA411E" w:rsidP="0029644B">
    <w:pPr>
      <w:pStyle w:val="Footer"/>
      <w:pBdr>
        <w:top w:val="single" w:sz="4" w:space="1" w:color="auto"/>
      </w:pBdr>
      <w:tabs>
        <w:tab w:val="left" w:pos="6946"/>
      </w:tabs>
      <w:rPr>
        <w:lang w:val="sv-SE"/>
      </w:rPr>
    </w:pPr>
    <w:r>
      <w:rPr>
        <w:b/>
        <w:sz w:val="20"/>
        <w:lang w:val="sv-SE"/>
      </w:rPr>
      <w:t xml:space="preserve">NBH: 30/05/2018-Rev:02   </w:t>
    </w:r>
    <w:r>
      <w:rPr>
        <w:b/>
        <w:sz w:val="20"/>
        <w:lang w:val="sv-SE"/>
      </w:rPr>
      <w:tab/>
    </w:r>
    <w:r>
      <w:rPr>
        <w:b/>
        <w:lang w:val="sv-SE"/>
      </w:rPr>
      <w:t xml:space="preserve">   </w:t>
    </w:r>
    <w:r>
      <w:rPr>
        <w:b/>
        <w:sz w:val="20"/>
        <w:lang w:val="sv-SE"/>
      </w:rPr>
      <w:t xml:space="preserve">                                                                                               </w:t>
    </w:r>
    <w:r>
      <w:rPr>
        <w:b/>
        <w:sz w:val="20"/>
        <w:szCs w:val="26"/>
        <w:lang w:val="sv-SE"/>
      </w:rPr>
      <w:t>BM</w:t>
    </w:r>
    <w:r>
      <w:rPr>
        <w:b/>
        <w:sz w:val="20"/>
        <w:szCs w:val="20"/>
        <w:lang w:val="sv-SE"/>
      </w:rPr>
      <w:t>.01</w:t>
    </w:r>
    <w:r>
      <w:rPr>
        <w:b/>
        <w:sz w:val="20"/>
        <w:szCs w:val="26"/>
        <w:lang w:val="sv-SE"/>
      </w:rPr>
      <w:t>.QT.KHCN.04</w:t>
    </w:r>
  </w:p>
  <w:p w14:paraId="0B950317" w14:textId="77777777" w:rsidR="00DA411E" w:rsidRDefault="00DA4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0B646" w14:textId="77777777" w:rsidR="00D17F04" w:rsidRDefault="00D17F04" w:rsidP="00DC0FBE">
      <w:r>
        <w:separator/>
      </w:r>
    </w:p>
  </w:footnote>
  <w:footnote w:type="continuationSeparator" w:id="0">
    <w:p w14:paraId="1E48BA4B" w14:textId="77777777" w:rsidR="00D17F04" w:rsidRDefault="00D17F04" w:rsidP="00DC0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E2530"/>
    <w:multiLevelType w:val="singleLevel"/>
    <w:tmpl w:val="B28EA4FC"/>
    <w:lvl w:ilvl="0">
      <w:start w:val="1"/>
      <w:numFmt w:val="decimal"/>
      <w:lvlText w:val="%1."/>
      <w:lvlJc w:val="center"/>
      <w:pPr>
        <w:tabs>
          <w:tab w:val="num" w:pos="794"/>
        </w:tabs>
        <w:ind w:left="794" w:hanging="511"/>
      </w:pPr>
      <w:rPr>
        <w:rFonts w:hint="default"/>
      </w:rPr>
    </w:lvl>
  </w:abstractNum>
  <w:abstractNum w:abstractNumId="1" w15:restartNumberingAfterBreak="0">
    <w:nsid w:val="35DA27BA"/>
    <w:multiLevelType w:val="hybridMultilevel"/>
    <w:tmpl w:val="9CD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922072"/>
    <w:multiLevelType w:val="hybridMultilevel"/>
    <w:tmpl w:val="C5527F10"/>
    <w:lvl w:ilvl="0" w:tplc="0E2C2ED4">
      <w:start w:val="3"/>
      <w:numFmt w:val="bullet"/>
      <w:lvlText w:val="-"/>
      <w:lvlJc w:val="left"/>
      <w:pPr>
        <w:ind w:left="927" w:hanging="360"/>
      </w:pPr>
      <w:rPr>
        <w:rFonts w:ascii="Times New Roman" w:eastAsia="Times New Roman" w:hAnsi="Times New Roman" w:cs="Times New Roman" w:hint="default"/>
        <w: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C39698B"/>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9A5DD2"/>
    <w:multiLevelType w:val="singleLevel"/>
    <w:tmpl w:val="B28EA4FC"/>
    <w:lvl w:ilvl="0">
      <w:start w:val="1"/>
      <w:numFmt w:val="decimal"/>
      <w:lvlText w:val="%1."/>
      <w:lvlJc w:val="center"/>
      <w:pPr>
        <w:tabs>
          <w:tab w:val="num" w:pos="794"/>
        </w:tabs>
        <w:ind w:left="794" w:hanging="511"/>
      </w:pPr>
      <w:rPr>
        <w:rFonts w:hint="default"/>
      </w:rPr>
    </w:lvl>
  </w:abstractNum>
  <w:abstractNum w:abstractNumId="5" w15:restartNumberingAfterBreak="0">
    <w:nsid w:val="51A73007"/>
    <w:multiLevelType w:val="singleLevel"/>
    <w:tmpl w:val="B28EA4FC"/>
    <w:lvl w:ilvl="0">
      <w:start w:val="1"/>
      <w:numFmt w:val="decimal"/>
      <w:lvlText w:val="%1."/>
      <w:lvlJc w:val="center"/>
      <w:pPr>
        <w:tabs>
          <w:tab w:val="num" w:pos="794"/>
        </w:tabs>
        <w:ind w:left="794" w:hanging="511"/>
      </w:pPr>
      <w:rPr>
        <w:rFonts w:hint="default"/>
      </w:rPr>
    </w:lvl>
  </w:abstractNum>
  <w:abstractNum w:abstractNumId="6" w15:restartNumberingAfterBreak="0">
    <w:nsid w:val="52426EAD"/>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95619B"/>
    <w:multiLevelType w:val="hybridMultilevel"/>
    <w:tmpl w:val="7B8AC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833670"/>
    <w:multiLevelType w:val="hybridMultilevel"/>
    <w:tmpl w:val="A3407672"/>
    <w:lvl w:ilvl="0" w:tplc="EC4A857E">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1480460052">
    <w:abstractNumId w:val="4"/>
  </w:num>
  <w:num w:numId="2" w16cid:durableId="442649067">
    <w:abstractNumId w:val="2"/>
  </w:num>
  <w:num w:numId="3" w16cid:durableId="1371762297">
    <w:abstractNumId w:val="5"/>
  </w:num>
  <w:num w:numId="4" w16cid:durableId="654185788">
    <w:abstractNumId w:val="0"/>
  </w:num>
  <w:num w:numId="5" w16cid:durableId="2082100696">
    <w:abstractNumId w:val="1"/>
  </w:num>
  <w:num w:numId="6" w16cid:durableId="446431630">
    <w:abstractNumId w:val="8"/>
  </w:num>
  <w:num w:numId="7" w16cid:durableId="1818954792">
    <w:abstractNumId w:val="6"/>
  </w:num>
  <w:num w:numId="8" w16cid:durableId="2019967910">
    <w:abstractNumId w:val="3"/>
  </w:num>
  <w:num w:numId="9" w16cid:durableId="21438805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sDAxNTQwMjY0MjVX0lEKTi0uzszPAykwrQUAY6ltUiwAAAA="/>
  </w:docVars>
  <w:rsids>
    <w:rsidRoot w:val="00D13EA3"/>
    <w:rsid w:val="00012B9F"/>
    <w:rsid w:val="00020455"/>
    <w:rsid w:val="00030FFB"/>
    <w:rsid w:val="00035D61"/>
    <w:rsid w:val="00051568"/>
    <w:rsid w:val="000529E5"/>
    <w:rsid w:val="00052D58"/>
    <w:rsid w:val="00061F4E"/>
    <w:rsid w:val="00064F3D"/>
    <w:rsid w:val="00070693"/>
    <w:rsid w:val="00095DF3"/>
    <w:rsid w:val="000B1E44"/>
    <w:rsid w:val="000B60E7"/>
    <w:rsid w:val="000B745F"/>
    <w:rsid w:val="000D1A85"/>
    <w:rsid w:val="000E1688"/>
    <w:rsid w:val="00123427"/>
    <w:rsid w:val="00126872"/>
    <w:rsid w:val="00141C66"/>
    <w:rsid w:val="001703D5"/>
    <w:rsid w:val="00175DD8"/>
    <w:rsid w:val="00187962"/>
    <w:rsid w:val="00187EA9"/>
    <w:rsid w:val="00194D33"/>
    <w:rsid w:val="001C4E15"/>
    <w:rsid w:val="001D107D"/>
    <w:rsid w:val="001D4D6A"/>
    <w:rsid w:val="001E4C1D"/>
    <w:rsid w:val="00200C60"/>
    <w:rsid w:val="00201A3F"/>
    <w:rsid w:val="00205EDB"/>
    <w:rsid w:val="0021509D"/>
    <w:rsid w:val="00225930"/>
    <w:rsid w:val="00272FC2"/>
    <w:rsid w:val="00274D84"/>
    <w:rsid w:val="002809E4"/>
    <w:rsid w:val="00295AD9"/>
    <w:rsid w:val="0029644B"/>
    <w:rsid w:val="002A10A1"/>
    <w:rsid w:val="002B2C32"/>
    <w:rsid w:val="002B5295"/>
    <w:rsid w:val="002B5672"/>
    <w:rsid w:val="002B7158"/>
    <w:rsid w:val="002F01FD"/>
    <w:rsid w:val="002F7E47"/>
    <w:rsid w:val="003072DC"/>
    <w:rsid w:val="00311A0E"/>
    <w:rsid w:val="00314073"/>
    <w:rsid w:val="00317C31"/>
    <w:rsid w:val="00321C25"/>
    <w:rsid w:val="00333899"/>
    <w:rsid w:val="0035430E"/>
    <w:rsid w:val="00360F37"/>
    <w:rsid w:val="00363F59"/>
    <w:rsid w:val="00372909"/>
    <w:rsid w:val="00376C78"/>
    <w:rsid w:val="00376E9B"/>
    <w:rsid w:val="00381029"/>
    <w:rsid w:val="00385C76"/>
    <w:rsid w:val="0039075F"/>
    <w:rsid w:val="003B135C"/>
    <w:rsid w:val="003B5123"/>
    <w:rsid w:val="003F1ACD"/>
    <w:rsid w:val="003F5AAA"/>
    <w:rsid w:val="00416B72"/>
    <w:rsid w:val="00446485"/>
    <w:rsid w:val="0044668F"/>
    <w:rsid w:val="00473C56"/>
    <w:rsid w:val="00494E76"/>
    <w:rsid w:val="004A70E9"/>
    <w:rsid w:val="004C2C26"/>
    <w:rsid w:val="004C779A"/>
    <w:rsid w:val="004D2D72"/>
    <w:rsid w:val="004E6651"/>
    <w:rsid w:val="005028B5"/>
    <w:rsid w:val="00512858"/>
    <w:rsid w:val="00513CDA"/>
    <w:rsid w:val="00527F5A"/>
    <w:rsid w:val="00530828"/>
    <w:rsid w:val="005521A8"/>
    <w:rsid w:val="00553A03"/>
    <w:rsid w:val="005765C9"/>
    <w:rsid w:val="00586269"/>
    <w:rsid w:val="005B5B91"/>
    <w:rsid w:val="005B5BC5"/>
    <w:rsid w:val="005C0AA4"/>
    <w:rsid w:val="005D6B76"/>
    <w:rsid w:val="005E0AD7"/>
    <w:rsid w:val="005E4BFF"/>
    <w:rsid w:val="005F03B5"/>
    <w:rsid w:val="005F2ED2"/>
    <w:rsid w:val="005F749D"/>
    <w:rsid w:val="0061453B"/>
    <w:rsid w:val="00621689"/>
    <w:rsid w:val="00641FA9"/>
    <w:rsid w:val="00672236"/>
    <w:rsid w:val="00681ADA"/>
    <w:rsid w:val="00685E6D"/>
    <w:rsid w:val="00686D6B"/>
    <w:rsid w:val="006B1B68"/>
    <w:rsid w:val="006C14E3"/>
    <w:rsid w:val="006E00C4"/>
    <w:rsid w:val="006E1964"/>
    <w:rsid w:val="006E385F"/>
    <w:rsid w:val="00700D87"/>
    <w:rsid w:val="00733E4E"/>
    <w:rsid w:val="00736000"/>
    <w:rsid w:val="00744F84"/>
    <w:rsid w:val="00746016"/>
    <w:rsid w:val="007528E9"/>
    <w:rsid w:val="0075485B"/>
    <w:rsid w:val="0075557A"/>
    <w:rsid w:val="00764DF5"/>
    <w:rsid w:val="0077668A"/>
    <w:rsid w:val="007818C2"/>
    <w:rsid w:val="00793709"/>
    <w:rsid w:val="007E21BB"/>
    <w:rsid w:val="007E2BF8"/>
    <w:rsid w:val="007E31D6"/>
    <w:rsid w:val="007E4A0C"/>
    <w:rsid w:val="00806D42"/>
    <w:rsid w:val="00815294"/>
    <w:rsid w:val="00830DE7"/>
    <w:rsid w:val="008364B3"/>
    <w:rsid w:val="00852A01"/>
    <w:rsid w:val="00856D45"/>
    <w:rsid w:val="00861A9F"/>
    <w:rsid w:val="00866FDC"/>
    <w:rsid w:val="00872E80"/>
    <w:rsid w:val="00883B81"/>
    <w:rsid w:val="00886E9B"/>
    <w:rsid w:val="00887BDC"/>
    <w:rsid w:val="00892882"/>
    <w:rsid w:val="008971E0"/>
    <w:rsid w:val="008B6E9E"/>
    <w:rsid w:val="008C607B"/>
    <w:rsid w:val="008D33EA"/>
    <w:rsid w:val="008D5B98"/>
    <w:rsid w:val="008E111B"/>
    <w:rsid w:val="008E5082"/>
    <w:rsid w:val="008F19FB"/>
    <w:rsid w:val="00923D49"/>
    <w:rsid w:val="00951817"/>
    <w:rsid w:val="0095521E"/>
    <w:rsid w:val="00960B1B"/>
    <w:rsid w:val="00963961"/>
    <w:rsid w:val="009716E7"/>
    <w:rsid w:val="00976898"/>
    <w:rsid w:val="00994B40"/>
    <w:rsid w:val="009A22C0"/>
    <w:rsid w:val="009A762A"/>
    <w:rsid w:val="009B10DA"/>
    <w:rsid w:val="009B533B"/>
    <w:rsid w:val="009C3FDD"/>
    <w:rsid w:val="009E0569"/>
    <w:rsid w:val="009E301C"/>
    <w:rsid w:val="009E5B54"/>
    <w:rsid w:val="00A051E8"/>
    <w:rsid w:val="00A12673"/>
    <w:rsid w:val="00A17F42"/>
    <w:rsid w:val="00A21D07"/>
    <w:rsid w:val="00A27E20"/>
    <w:rsid w:val="00A600B5"/>
    <w:rsid w:val="00A66025"/>
    <w:rsid w:val="00A761F0"/>
    <w:rsid w:val="00A83C24"/>
    <w:rsid w:val="00A84552"/>
    <w:rsid w:val="00A951B5"/>
    <w:rsid w:val="00AA169E"/>
    <w:rsid w:val="00AA5EE0"/>
    <w:rsid w:val="00AB5EE7"/>
    <w:rsid w:val="00AC5DE9"/>
    <w:rsid w:val="00AD329B"/>
    <w:rsid w:val="00AD5415"/>
    <w:rsid w:val="00AF351D"/>
    <w:rsid w:val="00B0522D"/>
    <w:rsid w:val="00B13D47"/>
    <w:rsid w:val="00B13D8C"/>
    <w:rsid w:val="00B349CB"/>
    <w:rsid w:val="00B36E49"/>
    <w:rsid w:val="00B43656"/>
    <w:rsid w:val="00B43C1E"/>
    <w:rsid w:val="00B5254B"/>
    <w:rsid w:val="00B62084"/>
    <w:rsid w:val="00B65A82"/>
    <w:rsid w:val="00B66F69"/>
    <w:rsid w:val="00B67D90"/>
    <w:rsid w:val="00B743EB"/>
    <w:rsid w:val="00B8485D"/>
    <w:rsid w:val="00BA4EA8"/>
    <w:rsid w:val="00BC2E25"/>
    <w:rsid w:val="00BC6658"/>
    <w:rsid w:val="00BD22AD"/>
    <w:rsid w:val="00BD3219"/>
    <w:rsid w:val="00BE43CE"/>
    <w:rsid w:val="00BF6089"/>
    <w:rsid w:val="00BF648D"/>
    <w:rsid w:val="00C14B1A"/>
    <w:rsid w:val="00C21676"/>
    <w:rsid w:val="00C22B01"/>
    <w:rsid w:val="00C33F12"/>
    <w:rsid w:val="00C4233D"/>
    <w:rsid w:val="00C47990"/>
    <w:rsid w:val="00C54AB1"/>
    <w:rsid w:val="00C6520E"/>
    <w:rsid w:val="00C66284"/>
    <w:rsid w:val="00C745EF"/>
    <w:rsid w:val="00C82F1B"/>
    <w:rsid w:val="00CA36DF"/>
    <w:rsid w:val="00CA5FE4"/>
    <w:rsid w:val="00CC3F40"/>
    <w:rsid w:val="00CD1045"/>
    <w:rsid w:val="00CD1869"/>
    <w:rsid w:val="00CD73FB"/>
    <w:rsid w:val="00CE1F4A"/>
    <w:rsid w:val="00CE6133"/>
    <w:rsid w:val="00D13EA3"/>
    <w:rsid w:val="00D17F04"/>
    <w:rsid w:val="00D271EC"/>
    <w:rsid w:val="00D32825"/>
    <w:rsid w:val="00D37C48"/>
    <w:rsid w:val="00D45469"/>
    <w:rsid w:val="00D474B0"/>
    <w:rsid w:val="00D508FF"/>
    <w:rsid w:val="00D62203"/>
    <w:rsid w:val="00D62FFC"/>
    <w:rsid w:val="00D7182C"/>
    <w:rsid w:val="00D761A9"/>
    <w:rsid w:val="00D85FF8"/>
    <w:rsid w:val="00D92D57"/>
    <w:rsid w:val="00DA077D"/>
    <w:rsid w:val="00DA17CB"/>
    <w:rsid w:val="00DA411E"/>
    <w:rsid w:val="00DA4564"/>
    <w:rsid w:val="00DA56F2"/>
    <w:rsid w:val="00DB39C1"/>
    <w:rsid w:val="00DC0FBE"/>
    <w:rsid w:val="00DC2958"/>
    <w:rsid w:val="00DC7C0C"/>
    <w:rsid w:val="00DD7066"/>
    <w:rsid w:val="00DD7737"/>
    <w:rsid w:val="00DE566D"/>
    <w:rsid w:val="00E06B45"/>
    <w:rsid w:val="00E307B5"/>
    <w:rsid w:val="00E3784E"/>
    <w:rsid w:val="00E47336"/>
    <w:rsid w:val="00E56AE3"/>
    <w:rsid w:val="00E65CBB"/>
    <w:rsid w:val="00E93D8F"/>
    <w:rsid w:val="00EB6EC0"/>
    <w:rsid w:val="00EC227B"/>
    <w:rsid w:val="00ED13B3"/>
    <w:rsid w:val="00EE6B06"/>
    <w:rsid w:val="00EF41E1"/>
    <w:rsid w:val="00F1485E"/>
    <w:rsid w:val="00F24C78"/>
    <w:rsid w:val="00F42226"/>
    <w:rsid w:val="00F4546F"/>
    <w:rsid w:val="00F458EA"/>
    <w:rsid w:val="00F52EB3"/>
    <w:rsid w:val="00F52EE2"/>
    <w:rsid w:val="00F56B96"/>
    <w:rsid w:val="00FA536D"/>
    <w:rsid w:val="00FC0DA3"/>
    <w:rsid w:val="00FD6A43"/>
    <w:rsid w:val="00FE1771"/>
    <w:rsid w:val="00FF127B"/>
    <w:rsid w:val="00FF7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571278"/>
  <w15:chartTrackingRefBased/>
  <w15:docId w15:val="{6194D87D-FA7A-4EC5-90D5-5297204E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2"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2B2C32"/>
    <w:pPr>
      <w:keepNext/>
      <w:tabs>
        <w:tab w:val="left" w:pos="7655"/>
      </w:tabs>
      <w:spacing w:before="80"/>
      <w:ind w:firstLine="567"/>
      <w:jc w:val="center"/>
      <w:outlineLvl w:val="0"/>
    </w:pPr>
    <w:rPr>
      <w:b/>
      <w:bCs/>
      <w:sz w:val="26"/>
      <w:szCs w:val="26"/>
    </w:rPr>
  </w:style>
  <w:style w:type="paragraph" w:styleId="Heading2">
    <w:name w:val="heading 2"/>
    <w:basedOn w:val="Normal"/>
    <w:next w:val="Normal"/>
    <w:link w:val="Heading2Char"/>
    <w:qFormat/>
    <w:rsid w:val="002B2C32"/>
    <w:pPr>
      <w:keepNext/>
      <w:ind w:firstLine="34"/>
      <w:jc w:val="center"/>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529E5"/>
    <w:rPr>
      <w:color w:val="0000FF"/>
      <w:u w:val="single"/>
    </w:rPr>
  </w:style>
  <w:style w:type="paragraph" w:styleId="BalloonText">
    <w:name w:val="Balloon Text"/>
    <w:basedOn w:val="Normal"/>
    <w:link w:val="BalloonTextChar"/>
    <w:rsid w:val="008E111B"/>
    <w:rPr>
      <w:rFonts w:ascii="Segoe UI" w:hAnsi="Segoe UI" w:cs="Segoe UI"/>
      <w:sz w:val="18"/>
      <w:szCs w:val="18"/>
    </w:rPr>
  </w:style>
  <w:style w:type="character" w:customStyle="1" w:styleId="BalloonTextChar">
    <w:name w:val="Balloon Text Char"/>
    <w:link w:val="BalloonText"/>
    <w:rsid w:val="008E111B"/>
    <w:rPr>
      <w:rFonts w:ascii="Segoe UI" w:hAnsi="Segoe UI" w:cs="Segoe UI"/>
      <w:sz w:val="18"/>
      <w:szCs w:val="18"/>
    </w:rPr>
  </w:style>
  <w:style w:type="paragraph" w:styleId="Header">
    <w:name w:val="header"/>
    <w:basedOn w:val="Normal"/>
    <w:link w:val="HeaderChar"/>
    <w:rsid w:val="00DC0FBE"/>
    <w:pPr>
      <w:tabs>
        <w:tab w:val="center" w:pos="4680"/>
        <w:tab w:val="right" w:pos="9360"/>
      </w:tabs>
    </w:pPr>
  </w:style>
  <w:style w:type="character" w:customStyle="1" w:styleId="HeaderChar">
    <w:name w:val="Header Char"/>
    <w:link w:val="Header"/>
    <w:rsid w:val="00DC0FBE"/>
    <w:rPr>
      <w:sz w:val="24"/>
      <w:szCs w:val="24"/>
    </w:rPr>
  </w:style>
  <w:style w:type="paragraph" w:styleId="Footer">
    <w:name w:val="footer"/>
    <w:basedOn w:val="Normal"/>
    <w:link w:val="FooterChar"/>
    <w:rsid w:val="00DC0FBE"/>
    <w:pPr>
      <w:tabs>
        <w:tab w:val="center" w:pos="4680"/>
        <w:tab w:val="right" w:pos="9360"/>
      </w:tabs>
    </w:pPr>
  </w:style>
  <w:style w:type="character" w:customStyle="1" w:styleId="FooterChar">
    <w:name w:val="Footer Char"/>
    <w:link w:val="Footer"/>
    <w:rsid w:val="00DC0FBE"/>
    <w:rPr>
      <w:sz w:val="24"/>
      <w:szCs w:val="24"/>
    </w:rPr>
  </w:style>
  <w:style w:type="character" w:customStyle="1" w:styleId="Heading2Char">
    <w:name w:val="Heading 2 Char"/>
    <w:link w:val="Heading2"/>
    <w:rsid w:val="00DE566D"/>
    <w:rPr>
      <w:rFonts w:ascii="Arial" w:hAnsi="Arial" w:cs="Arial"/>
      <w:b/>
      <w:bCs/>
      <w:sz w:val="22"/>
      <w:szCs w:val="22"/>
    </w:rPr>
  </w:style>
  <w:style w:type="table" w:styleId="TableGrid">
    <w:name w:val="Table Grid"/>
    <w:basedOn w:val="TableNormal"/>
    <w:uiPriority w:val="39"/>
    <w:rsid w:val="00274D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673"/>
    <w:pPr>
      <w:spacing w:line="360" w:lineRule="auto"/>
      <w:ind w:left="720"/>
      <w:contextualSpacing/>
    </w:pPr>
    <w:rPr>
      <w:rFonts w:eastAsia="Calibri"/>
      <w:sz w:val="26"/>
      <w:szCs w:val="26"/>
    </w:rPr>
  </w:style>
  <w:style w:type="paragraph" w:styleId="BodyText2">
    <w:name w:val="Body Text 2"/>
    <w:basedOn w:val="Normal"/>
    <w:link w:val="BodyText2Char"/>
    <w:uiPriority w:val="99"/>
    <w:unhideWhenUsed/>
    <w:rsid w:val="00CA36DF"/>
    <w:pPr>
      <w:spacing w:after="120" w:line="480" w:lineRule="auto"/>
    </w:pPr>
    <w:rPr>
      <w:rFonts w:ascii="Arial" w:eastAsia="Arial" w:hAnsi="Arial"/>
      <w:sz w:val="22"/>
      <w:szCs w:val="22"/>
      <w:lang w:val="vi-VN"/>
    </w:rPr>
  </w:style>
  <w:style w:type="character" w:customStyle="1" w:styleId="BodyText2Char">
    <w:name w:val="Body Text 2 Char"/>
    <w:link w:val="BodyText2"/>
    <w:uiPriority w:val="99"/>
    <w:rsid w:val="00CA36DF"/>
    <w:rPr>
      <w:rFonts w:ascii="Arial" w:eastAsia="Arial" w:hAnsi="Arial"/>
      <w:sz w:val="22"/>
      <w:szCs w:val="22"/>
      <w:lang w:val="vi-VN"/>
    </w:rPr>
  </w:style>
  <w:style w:type="paragraph" w:styleId="NormalWeb">
    <w:name w:val="Normal (Web)"/>
    <w:basedOn w:val="Normal"/>
    <w:uiPriority w:val="99"/>
    <w:unhideWhenUsed/>
    <w:rsid w:val="00CA36DF"/>
    <w:pPr>
      <w:spacing w:before="100" w:beforeAutospacing="1" w:after="100" w:afterAutospacing="1"/>
    </w:pPr>
    <w:rPr>
      <w:lang w:val="en-GB" w:eastAsia="en-GB"/>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3"/>
    <w:rsid w:val="0044668F"/>
    <w:rPr>
      <w:sz w:val="20"/>
      <w:szCs w:val="20"/>
    </w:rPr>
  </w:style>
  <w:style w:type="character" w:customStyle="1" w:styleId="FootnoteTextChar">
    <w:name w:val="Footnote Text Char"/>
    <w:basedOn w:val="DefaultParagraphFont"/>
    <w:rsid w:val="0044668F"/>
  </w:style>
  <w:style w:type="character" w:customStyle="1" w:styleId="FootnoteTextChar3">
    <w:name w:val="Footnote Text Char3"/>
    <w:aliases w:val="Footnote Text Char Char Char Char Char Char,Footnote Text Char Char Char Char Char Char Ch Char Char,Footnote Text Char Char Char Char Char Char Ch Char Char Char Char,ARM footnote Text Char,Footnote Text Char1 Char, Cha Char"/>
    <w:link w:val="FootnoteText"/>
    <w:rsid w:val="00446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37746-CB31-48EA-A486-FDAAC60AC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é Giao th«ng VËn t¶i</vt:lpstr>
    </vt:vector>
  </TitlesOfParts>
  <Company>VIMARU</Company>
  <LinksUpToDate>false</LinksUpToDate>
  <CharactersWithSpaces>8140</CharactersWithSpaces>
  <SharedDoc>false</SharedDoc>
  <HLinks>
    <vt:vector size="6" baseType="variant">
      <vt:variant>
        <vt:i4>3211329</vt:i4>
      </vt:variant>
      <vt:variant>
        <vt:i4>0</vt:i4>
      </vt:variant>
      <vt:variant>
        <vt:i4>0</vt:i4>
      </vt:variant>
      <vt:variant>
        <vt:i4>5</vt:i4>
      </vt:variant>
      <vt:variant>
        <vt:lpwstr>mailto:khcn@vimar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Giao th«ng VËn t¶i</dc:title>
  <dc:subject/>
  <dc:creator>Mr Hien</dc:creator>
  <cp:keywords/>
  <cp:lastModifiedBy>Nguyễn Trung Kiên</cp:lastModifiedBy>
  <cp:revision>4</cp:revision>
  <cp:lastPrinted>2022-08-01T09:27:00Z</cp:lastPrinted>
  <dcterms:created xsi:type="dcterms:W3CDTF">2022-08-02T09:14:00Z</dcterms:created>
  <dcterms:modified xsi:type="dcterms:W3CDTF">2022-08-02T09:17:00Z</dcterms:modified>
</cp:coreProperties>
</file>